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5E0672" w14:textId="77777777" w:rsidR="007522C2" w:rsidRDefault="007522C2" w:rsidP="003C434F">
      <w:pPr>
        <w:jc w:val="both"/>
      </w:pPr>
      <w:r>
        <w:t>In a smart building, there can be various types of users with different needs and preferences for using the chatbot. Here are some common personas of users in a smart building and how they might interact with the chatbot:</w:t>
      </w:r>
    </w:p>
    <w:p w14:paraId="762A10D0" w14:textId="77777777" w:rsidR="007522C2" w:rsidRDefault="007522C2" w:rsidP="003C434F">
      <w:pPr>
        <w:jc w:val="both"/>
      </w:pPr>
    </w:p>
    <w:p w14:paraId="46D3EDC1" w14:textId="77777777" w:rsidR="007522C2" w:rsidRDefault="007522C2" w:rsidP="003C434F">
      <w:pPr>
        <w:jc w:val="both"/>
      </w:pPr>
      <w:r>
        <w:t>1. Occupant/User Persona:</w:t>
      </w:r>
    </w:p>
    <w:p w14:paraId="4B54D80F" w14:textId="77777777" w:rsidR="007522C2" w:rsidRDefault="007522C2" w:rsidP="003C434F">
      <w:pPr>
        <w:jc w:val="both"/>
      </w:pPr>
      <w:r>
        <w:t>- Regular Building Occupants: These users are the primary inhabitants of the building, such as employees, residents, or tenants. They may use the chatbot to control their personal workspace, adjust lighting and temperature, check room availability, request maintenance, or receive notifications about building events or announcements.</w:t>
      </w:r>
    </w:p>
    <w:p w14:paraId="10F19437" w14:textId="77777777" w:rsidR="007522C2" w:rsidRDefault="007522C2" w:rsidP="003C434F">
      <w:pPr>
        <w:jc w:val="both"/>
      </w:pPr>
    </w:p>
    <w:p w14:paraId="1ECFB083" w14:textId="77777777" w:rsidR="007522C2" w:rsidRDefault="007522C2" w:rsidP="003C434F">
      <w:pPr>
        <w:jc w:val="both"/>
      </w:pPr>
      <w:r>
        <w:t>2. Facilities Manager Persona:</w:t>
      </w:r>
    </w:p>
    <w:p w14:paraId="20B363B7" w14:textId="77777777" w:rsidR="007522C2" w:rsidRDefault="007522C2" w:rsidP="003C434F">
      <w:pPr>
        <w:jc w:val="both"/>
      </w:pPr>
      <w:r>
        <w:t>- Facilities Manager: This persona oversees the maintenance and operations of the building. They might use the chatbot to monitor sensor readings, receive alerts about equipment malfunctions, schedule maintenance tasks, manage energy consumption, and access building analytics.</w:t>
      </w:r>
    </w:p>
    <w:p w14:paraId="1D0519F5" w14:textId="77777777" w:rsidR="007522C2" w:rsidRDefault="007522C2" w:rsidP="003C434F">
      <w:pPr>
        <w:jc w:val="both"/>
      </w:pPr>
    </w:p>
    <w:p w14:paraId="67C18180" w14:textId="77777777" w:rsidR="007522C2" w:rsidRDefault="007522C2" w:rsidP="003C434F">
      <w:pPr>
        <w:jc w:val="both"/>
      </w:pPr>
      <w:r>
        <w:t>3. Security Personnel Persona:</w:t>
      </w:r>
    </w:p>
    <w:p w14:paraId="0591FFDE" w14:textId="77777777" w:rsidR="007522C2" w:rsidRDefault="007522C2" w:rsidP="003C434F">
      <w:pPr>
        <w:jc w:val="both"/>
      </w:pPr>
      <w:r>
        <w:t>- Security Personnel: Security staff may use the chatbot to access real-time surveillance camera feeds, monitor access control, manage visitor check-ins, and respond to security incidents.</w:t>
      </w:r>
    </w:p>
    <w:p w14:paraId="4D119E7F" w14:textId="77777777" w:rsidR="007522C2" w:rsidRDefault="007522C2" w:rsidP="003C434F">
      <w:pPr>
        <w:jc w:val="both"/>
      </w:pPr>
    </w:p>
    <w:p w14:paraId="37FA467A" w14:textId="77777777" w:rsidR="007522C2" w:rsidRDefault="007522C2" w:rsidP="003C434F">
      <w:pPr>
        <w:jc w:val="both"/>
      </w:pPr>
      <w:r>
        <w:t>4. Maintenance/Service Persona:</w:t>
      </w:r>
    </w:p>
    <w:p w14:paraId="176E9615" w14:textId="77777777" w:rsidR="007522C2" w:rsidRDefault="007522C2" w:rsidP="003C434F">
      <w:pPr>
        <w:jc w:val="both"/>
      </w:pPr>
      <w:r>
        <w:t>- Maintenance or Service Staff: These users are responsible for repairing and maintaining the building infrastructure. They might interact with the chatbot to receive work orders, access equipment manuals, check maintenance schedules, and request supplies.</w:t>
      </w:r>
    </w:p>
    <w:p w14:paraId="08805C5A" w14:textId="77777777" w:rsidR="007522C2" w:rsidRDefault="007522C2" w:rsidP="003C434F">
      <w:pPr>
        <w:jc w:val="both"/>
      </w:pPr>
    </w:p>
    <w:p w14:paraId="3F63AF6E" w14:textId="77777777" w:rsidR="007522C2" w:rsidRDefault="007522C2" w:rsidP="003C434F">
      <w:pPr>
        <w:jc w:val="both"/>
      </w:pPr>
      <w:r>
        <w:t>5. Administrative Persona:</w:t>
      </w:r>
    </w:p>
    <w:p w14:paraId="6E4DD46B" w14:textId="77777777" w:rsidR="007522C2" w:rsidRDefault="007522C2" w:rsidP="003C434F">
      <w:pPr>
        <w:jc w:val="both"/>
      </w:pPr>
      <w:r>
        <w:t>- Administrative Staff: Users in administrative roles could use the chatbot to manage room reservations, coordinate meetings, handle guest services, and address inquiries from occupants.</w:t>
      </w:r>
    </w:p>
    <w:p w14:paraId="3ADAF552" w14:textId="77777777" w:rsidR="007522C2" w:rsidRDefault="007522C2" w:rsidP="003C434F">
      <w:pPr>
        <w:jc w:val="both"/>
      </w:pPr>
    </w:p>
    <w:p w14:paraId="7D022CB8" w14:textId="77777777" w:rsidR="007522C2" w:rsidRDefault="007522C2" w:rsidP="003C434F">
      <w:pPr>
        <w:jc w:val="both"/>
      </w:pPr>
      <w:r>
        <w:t>6. Energy Efficiency Advocate Persona:</w:t>
      </w:r>
    </w:p>
    <w:p w14:paraId="577A7831" w14:textId="77777777" w:rsidR="007522C2" w:rsidRDefault="007522C2" w:rsidP="003C434F">
      <w:pPr>
        <w:jc w:val="both"/>
      </w:pPr>
      <w:r>
        <w:t>- Energy-conscious Users: These environmentally aware individuals may want to track and optimize their energy consumption in the building. The chatbot can provide real-time energy usage data and suggest energy-saving tips.</w:t>
      </w:r>
    </w:p>
    <w:p w14:paraId="1061D8A1" w14:textId="77777777" w:rsidR="007522C2" w:rsidRDefault="007522C2" w:rsidP="003C434F">
      <w:pPr>
        <w:jc w:val="both"/>
      </w:pPr>
    </w:p>
    <w:p w14:paraId="14C05063" w14:textId="77777777" w:rsidR="007522C2" w:rsidRDefault="007522C2" w:rsidP="003C434F">
      <w:pPr>
        <w:jc w:val="both"/>
      </w:pPr>
      <w:r>
        <w:t>7. Visitor Persona:</w:t>
      </w:r>
    </w:p>
    <w:p w14:paraId="30D8ACC6" w14:textId="77777777" w:rsidR="007522C2" w:rsidRDefault="007522C2" w:rsidP="003C434F">
      <w:pPr>
        <w:jc w:val="both"/>
      </w:pPr>
      <w:r>
        <w:t>- Visitors/Guests: Temporary visitors to the building might use the chatbot to find directions, learn about available amenities, access Wi-Fi information, or get general assistance during their visit.</w:t>
      </w:r>
    </w:p>
    <w:p w14:paraId="0368F45C" w14:textId="77777777" w:rsidR="007522C2" w:rsidRDefault="007522C2" w:rsidP="003C434F">
      <w:pPr>
        <w:jc w:val="both"/>
      </w:pPr>
    </w:p>
    <w:p w14:paraId="6C732B63" w14:textId="77777777" w:rsidR="007522C2" w:rsidRDefault="007522C2" w:rsidP="003C434F">
      <w:pPr>
        <w:jc w:val="both"/>
      </w:pPr>
      <w:r>
        <w:t>8. Emergency Response Persona:</w:t>
      </w:r>
    </w:p>
    <w:p w14:paraId="19545720" w14:textId="77777777" w:rsidR="007522C2" w:rsidRDefault="007522C2" w:rsidP="003C434F">
      <w:pPr>
        <w:jc w:val="both"/>
      </w:pPr>
      <w:r>
        <w:t>- Emergency Response Team: In case of emergencies, the chatbot can be a vital tool for the response team to quickly gather information, coordinate actions, and communicate safety protocols to building occupants.</w:t>
      </w:r>
    </w:p>
    <w:p w14:paraId="539F184D" w14:textId="77777777" w:rsidR="007522C2" w:rsidRDefault="007522C2" w:rsidP="003C434F">
      <w:pPr>
        <w:jc w:val="both"/>
      </w:pPr>
    </w:p>
    <w:p w14:paraId="09BB048E" w14:textId="19742C39" w:rsidR="00C239E8" w:rsidRDefault="007522C2" w:rsidP="003C434F">
      <w:pPr>
        <w:jc w:val="both"/>
      </w:pPr>
      <w:r>
        <w:t>Each of these user personas has unique requirements, and the chatbot should be designed to cater to their specific needs effectively. By customizing the chatbot's functionalities and responses based on these personas, you can ensure a more personalized and efficient experience for all users in the smart building.</w:t>
      </w:r>
    </w:p>
    <w:p w14:paraId="09E4E312" w14:textId="77777777" w:rsidR="007522C2" w:rsidRDefault="007522C2" w:rsidP="003C434F">
      <w:pPr>
        <w:jc w:val="both"/>
      </w:pPr>
    </w:p>
    <w:p w14:paraId="5921B114" w14:textId="77777777" w:rsidR="007522C2" w:rsidRDefault="007522C2" w:rsidP="003C434F">
      <w:pPr>
        <w:jc w:val="both"/>
      </w:pPr>
    </w:p>
    <w:p w14:paraId="1C91DFFF" w14:textId="77777777" w:rsidR="007522C2" w:rsidRDefault="007522C2" w:rsidP="003C434F">
      <w:pPr>
        <w:jc w:val="both"/>
      </w:pPr>
      <w:r>
        <w:t>Sure, let's delve into each persona in more detail and explore their specific roles and interactions with the chatbot in a smart building:</w:t>
      </w:r>
    </w:p>
    <w:p w14:paraId="234AEBFE" w14:textId="77777777" w:rsidR="007522C2" w:rsidRDefault="007522C2" w:rsidP="003C434F">
      <w:pPr>
        <w:jc w:val="both"/>
      </w:pPr>
    </w:p>
    <w:p w14:paraId="0C4C2526" w14:textId="63D1A686" w:rsidR="007522C2" w:rsidRDefault="007522C2" w:rsidP="003C434F">
      <w:pPr>
        <w:jc w:val="both"/>
      </w:pPr>
      <w:r>
        <w:t>1. Occupant/User Persona:</w:t>
      </w:r>
    </w:p>
    <w:p w14:paraId="6039ED48" w14:textId="77777777" w:rsidR="007522C2" w:rsidRDefault="007522C2" w:rsidP="003C434F">
      <w:pPr>
        <w:jc w:val="both"/>
      </w:pPr>
      <w:r>
        <w:t xml:space="preserve">   - Role: The regular building occupants are the people who work, live, or stay in the smart building. They are the primary users of the building's facilities and services.</w:t>
      </w:r>
    </w:p>
    <w:p w14:paraId="2950D220" w14:textId="77777777" w:rsidR="007522C2" w:rsidRDefault="007522C2" w:rsidP="003C434F">
      <w:pPr>
        <w:jc w:val="both"/>
      </w:pPr>
      <w:r>
        <w:t xml:space="preserve">   - Chatbot Interaction:</w:t>
      </w:r>
    </w:p>
    <w:p w14:paraId="1C99EFD7" w14:textId="2AFE630C" w:rsidR="007522C2" w:rsidRDefault="007522C2" w:rsidP="003C434F">
      <w:pPr>
        <w:jc w:val="both"/>
      </w:pPr>
      <w:r>
        <w:t xml:space="preserve">     - Personal Control: Occupants can use the chatbot to control their workspace environment, such as adjusting lighting, temperature, and blinds according to their preferences.</w:t>
      </w:r>
    </w:p>
    <w:p w14:paraId="5892D941" w14:textId="06F2E660" w:rsidR="007522C2" w:rsidRDefault="007522C2" w:rsidP="003C434F">
      <w:pPr>
        <w:jc w:val="both"/>
      </w:pPr>
      <w:r>
        <w:t xml:space="preserve">     - Room Availability: The chatbot can provide real-time information about room availability, helping occupants find suitable spaces for meetings or work.</w:t>
      </w:r>
    </w:p>
    <w:p w14:paraId="14A57DC4" w14:textId="4D03C96E" w:rsidR="007522C2" w:rsidRDefault="007522C2" w:rsidP="003C434F">
      <w:pPr>
        <w:jc w:val="both"/>
      </w:pPr>
      <w:r>
        <w:t xml:space="preserve">     - Maintenance Requests: If occupants encounter any issues in their workspace, they can submit maintenance requests through the chatbot for quick resolution.</w:t>
      </w:r>
    </w:p>
    <w:p w14:paraId="2BD671F1" w14:textId="33A7B9DD" w:rsidR="007522C2" w:rsidRDefault="007522C2" w:rsidP="003C434F">
      <w:pPr>
        <w:jc w:val="both"/>
      </w:pPr>
      <w:r>
        <w:t xml:space="preserve">     - Building Notifications: The chatbot can send notifications and updates about building events, announcements, or emergencies to keep occupants informed.</w:t>
      </w:r>
    </w:p>
    <w:p w14:paraId="5CDDE4B2" w14:textId="77777777" w:rsidR="007522C2" w:rsidRDefault="007522C2" w:rsidP="003C434F">
      <w:pPr>
        <w:jc w:val="both"/>
      </w:pPr>
    </w:p>
    <w:p w14:paraId="479B58B4" w14:textId="2D774754" w:rsidR="007522C2" w:rsidRDefault="007522C2" w:rsidP="003C434F">
      <w:pPr>
        <w:jc w:val="both"/>
      </w:pPr>
      <w:r>
        <w:t>2. Facilities Manager Persona:</w:t>
      </w:r>
    </w:p>
    <w:p w14:paraId="2DA6DBA4" w14:textId="77777777" w:rsidR="007522C2" w:rsidRDefault="007522C2" w:rsidP="003C434F">
      <w:pPr>
        <w:jc w:val="both"/>
      </w:pPr>
      <w:r>
        <w:t xml:space="preserve">   - Role: The facilities manager oversees the maintenance, operations, and overall functioning of the smart building.</w:t>
      </w:r>
    </w:p>
    <w:p w14:paraId="7544EBC8" w14:textId="77777777" w:rsidR="007522C2" w:rsidRDefault="007522C2" w:rsidP="003C434F">
      <w:pPr>
        <w:jc w:val="both"/>
      </w:pPr>
      <w:r>
        <w:t xml:space="preserve">   - Chatbot Interaction:</w:t>
      </w:r>
    </w:p>
    <w:p w14:paraId="70164340" w14:textId="2A3583D9" w:rsidR="007522C2" w:rsidRDefault="007522C2" w:rsidP="003C434F">
      <w:pPr>
        <w:jc w:val="both"/>
      </w:pPr>
      <w:r>
        <w:t xml:space="preserve">     - Sensor Monitoring: The facilities manager can use the chatbot to access real-time data from various sensors (e.g., temperature, humidity, occupancy) to monitor the building's health and performance.</w:t>
      </w:r>
    </w:p>
    <w:p w14:paraId="211EE829" w14:textId="619DC9F8" w:rsidR="007522C2" w:rsidRDefault="007522C2" w:rsidP="003C434F">
      <w:pPr>
        <w:jc w:val="both"/>
      </w:pPr>
      <w:r>
        <w:lastRenderedPageBreak/>
        <w:t xml:space="preserve">     - Alerts and Notifications: The chatbot can promptly alert the facilities manager in case of equipment failures, abnormal sensor readings, or potential issues that require attention.</w:t>
      </w:r>
    </w:p>
    <w:p w14:paraId="39BD34C0" w14:textId="78D8ACB1" w:rsidR="007522C2" w:rsidRDefault="007522C2" w:rsidP="003C434F">
      <w:pPr>
        <w:jc w:val="both"/>
      </w:pPr>
      <w:r>
        <w:t xml:space="preserve">     - Maintenance Scheduling: The facilities manager can schedule maintenance tasks and assign them to the appropriate maintenance staff through the chatbot.</w:t>
      </w:r>
    </w:p>
    <w:p w14:paraId="2A9D8B02" w14:textId="47017342" w:rsidR="007522C2" w:rsidRDefault="007522C2" w:rsidP="003C434F">
      <w:pPr>
        <w:jc w:val="both"/>
      </w:pPr>
      <w:r>
        <w:t xml:space="preserve">     - Energy Management: By accessing energy usage data from the chatbot, the facilities manager can identify energy-saving opportunities and optimize energy consumption.</w:t>
      </w:r>
    </w:p>
    <w:p w14:paraId="78EA9CB9" w14:textId="77777777" w:rsidR="007522C2" w:rsidRDefault="007522C2" w:rsidP="003C434F">
      <w:pPr>
        <w:jc w:val="both"/>
      </w:pPr>
    </w:p>
    <w:p w14:paraId="5B8B4C9B" w14:textId="4B07C039" w:rsidR="007522C2" w:rsidRDefault="007522C2" w:rsidP="003C434F">
      <w:pPr>
        <w:jc w:val="both"/>
      </w:pPr>
      <w:r>
        <w:t>3. Security Personnel Persona:</w:t>
      </w:r>
    </w:p>
    <w:p w14:paraId="0A06C9A0" w14:textId="77777777" w:rsidR="007522C2" w:rsidRDefault="007522C2" w:rsidP="003C434F">
      <w:pPr>
        <w:jc w:val="both"/>
      </w:pPr>
      <w:r>
        <w:t xml:space="preserve">   - Role: Security personnel are responsible for ensuring the safety and security of the building and its occupants.</w:t>
      </w:r>
    </w:p>
    <w:p w14:paraId="4171C782" w14:textId="77777777" w:rsidR="007522C2" w:rsidRDefault="007522C2" w:rsidP="003C434F">
      <w:pPr>
        <w:jc w:val="both"/>
      </w:pPr>
      <w:r>
        <w:t xml:space="preserve">   - Chatbot Interaction:</w:t>
      </w:r>
    </w:p>
    <w:p w14:paraId="44FF8B89" w14:textId="7FC02A19" w:rsidR="007522C2" w:rsidRDefault="007522C2" w:rsidP="003C434F">
      <w:pPr>
        <w:jc w:val="both"/>
      </w:pPr>
      <w:r>
        <w:t xml:space="preserve">     - Surveillance Camera Feeds: Security personnel can access live surveillance camera feeds through the chatbot to monitor critical areas in real-time.</w:t>
      </w:r>
    </w:p>
    <w:p w14:paraId="1A98E149" w14:textId="6F0E2367" w:rsidR="007522C2" w:rsidRDefault="007522C2" w:rsidP="003C434F">
      <w:pPr>
        <w:jc w:val="both"/>
      </w:pPr>
      <w:r>
        <w:t xml:space="preserve">     - Access Control: The chatbot can manage access control systems, granting or revoking access to specific areas based on authorization levels.</w:t>
      </w:r>
    </w:p>
    <w:p w14:paraId="7607712D" w14:textId="69A1AD93" w:rsidR="007522C2" w:rsidRDefault="007522C2" w:rsidP="003C434F">
      <w:pPr>
        <w:jc w:val="both"/>
      </w:pPr>
      <w:r>
        <w:t xml:space="preserve">     - Incident Reporting: In case of security incidents or breaches, security personnel can report and document incidents using the chatbot.</w:t>
      </w:r>
    </w:p>
    <w:p w14:paraId="168DCC61" w14:textId="093E0FBC" w:rsidR="007522C2" w:rsidRDefault="007522C2" w:rsidP="003C434F">
      <w:pPr>
        <w:jc w:val="both"/>
      </w:pPr>
      <w:r>
        <w:t xml:space="preserve">     - Emergency Protocols: The chatbot can communicate emergency protocols and evacuation procedures to occupants during critical situations.</w:t>
      </w:r>
    </w:p>
    <w:p w14:paraId="58E6509F" w14:textId="77777777" w:rsidR="007522C2" w:rsidRDefault="007522C2" w:rsidP="003C434F">
      <w:pPr>
        <w:jc w:val="both"/>
      </w:pPr>
    </w:p>
    <w:p w14:paraId="16AFC41F" w14:textId="4E85809E" w:rsidR="007522C2" w:rsidRDefault="007522C2" w:rsidP="003C434F">
      <w:pPr>
        <w:jc w:val="both"/>
      </w:pPr>
      <w:r>
        <w:t>4. Maintenance/Service Persona:</w:t>
      </w:r>
    </w:p>
    <w:p w14:paraId="7003A35D" w14:textId="77777777" w:rsidR="007522C2" w:rsidRDefault="007522C2" w:rsidP="003C434F">
      <w:pPr>
        <w:jc w:val="both"/>
      </w:pPr>
      <w:r>
        <w:t xml:space="preserve">   - Role: Maintenance or service staff are responsible for repairing and maintaining the building's infrastructure and systems.</w:t>
      </w:r>
    </w:p>
    <w:p w14:paraId="569F1946" w14:textId="77777777" w:rsidR="007522C2" w:rsidRDefault="007522C2" w:rsidP="003C434F">
      <w:pPr>
        <w:jc w:val="both"/>
      </w:pPr>
      <w:r>
        <w:t xml:space="preserve">   - Chatbot Interaction:</w:t>
      </w:r>
    </w:p>
    <w:p w14:paraId="30998140" w14:textId="1ACA746B" w:rsidR="007522C2" w:rsidRDefault="007522C2" w:rsidP="003C434F">
      <w:pPr>
        <w:jc w:val="both"/>
      </w:pPr>
      <w:r>
        <w:t xml:space="preserve">     - Work Orders: Maintenance staff can receive and manage work orders through the chatbot, ensuring they can address issues promptly and efficiently.</w:t>
      </w:r>
    </w:p>
    <w:p w14:paraId="0C004088" w14:textId="48F3DB00" w:rsidR="007522C2" w:rsidRDefault="007522C2" w:rsidP="003C434F">
      <w:pPr>
        <w:jc w:val="both"/>
      </w:pPr>
      <w:r>
        <w:t xml:space="preserve">     - Equipment Manuals: The chatbot can provide access to equipment manuals and documentation to assist maintenance staff in their tasks.</w:t>
      </w:r>
    </w:p>
    <w:p w14:paraId="00B85171" w14:textId="09EF2BE8" w:rsidR="007522C2" w:rsidRDefault="007522C2" w:rsidP="003C434F">
      <w:pPr>
        <w:jc w:val="both"/>
      </w:pPr>
      <w:r>
        <w:t xml:space="preserve">     - Maintenance Schedules: Maintenance staff can use the chatbot to view upcoming maintenance schedules and plan their work accordingly.</w:t>
      </w:r>
    </w:p>
    <w:p w14:paraId="3A18F9B9" w14:textId="79CDF6D6" w:rsidR="007522C2" w:rsidRDefault="007522C2" w:rsidP="003C434F">
      <w:pPr>
        <w:jc w:val="both"/>
      </w:pPr>
      <w:r>
        <w:t xml:space="preserve">     - Supply Requests: If maintenance staff require additional supplies, they can request them through the chatbot.</w:t>
      </w:r>
    </w:p>
    <w:p w14:paraId="6B310559" w14:textId="77777777" w:rsidR="007522C2" w:rsidRDefault="007522C2" w:rsidP="003C434F">
      <w:pPr>
        <w:jc w:val="both"/>
      </w:pPr>
    </w:p>
    <w:p w14:paraId="52A71626" w14:textId="676D1D05" w:rsidR="007522C2" w:rsidRDefault="007522C2" w:rsidP="003C434F">
      <w:pPr>
        <w:jc w:val="both"/>
      </w:pPr>
      <w:r>
        <w:t>5. Administrative Persona:</w:t>
      </w:r>
    </w:p>
    <w:p w14:paraId="6F09A284" w14:textId="77777777" w:rsidR="007522C2" w:rsidRDefault="007522C2" w:rsidP="003C434F">
      <w:pPr>
        <w:jc w:val="both"/>
      </w:pPr>
      <w:r>
        <w:t xml:space="preserve">   - Role: Administrative staff manage various administrative tasks and services within the building.</w:t>
      </w:r>
    </w:p>
    <w:p w14:paraId="5FACA5AD" w14:textId="77777777" w:rsidR="007522C2" w:rsidRDefault="007522C2" w:rsidP="003C434F">
      <w:pPr>
        <w:jc w:val="both"/>
      </w:pPr>
      <w:r>
        <w:t xml:space="preserve">   - Chatbot Interaction:</w:t>
      </w:r>
    </w:p>
    <w:p w14:paraId="7D5CC445" w14:textId="5CC6F756" w:rsidR="007522C2" w:rsidRDefault="007522C2" w:rsidP="003C434F">
      <w:pPr>
        <w:jc w:val="both"/>
      </w:pPr>
      <w:r>
        <w:lastRenderedPageBreak/>
        <w:t xml:space="preserve">     - Room Reservations: The chatbot can handle room reservation requests, allowing administrative staff to manage meeting room bookings.</w:t>
      </w:r>
    </w:p>
    <w:p w14:paraId="6AE296E1" w14:textId="4C9CFD32" w:rsidR="007522C2" w:rsidRDefault="007522C2" w:rsidP="003C434F">
      <w:pPr>
        <w:jc w:val="both"/>
      </w:pPr>
      <w:r>
        <w:t xml:space="preserve">     - Meeting Coordination: Administrative personnel can use the chatbot to coordinate meeting schedules and invite attendees.</w:t>
      </w:r>
    </w:p>
    <w:p w14:paraId="11C333D9" w14:textId="4741D866" w:rsidR="007522C2" w:rsidRDefault="007522C2" w:rsidP="003C434F">
      <w:pPr>
        <w:jc w:val="both"/>
      </w:pPr>
      <w:r>
        <w:t xml:space="preserve">     - Guest Services: The chatbot can provide information and assistance to visitors and guests, such as Wi-Fi access, directions, or event details.</w:t>
      </w:r>
    </w:p>
    <w:p w14:paraId="08A8B3EC" w14:textId="575C2359" w:rsidR="007522C2" w:rsidRDefault="007522C2" w:rsidP="003C434F">
      <w:pPr>
        <w:jc w:val="both"/>
      </w:pPr>
      <w:r>
        <w:t xml:space="preserve">     - General Inquiries: Administrative staff can rely on the chatbot to handle general inquiries from building occupants or visitors.</w:t>
      </w:r>
    </w:p>
    <w:p w14:paraId="4B0B1F07" w14:textId="77777777" w:rsidR="007522C2" w:rsidRDefault="007522C2" w:rsidP="003C434F">
      <w:pPr>
        <w:jc w:val="both"/>
      </w:pPr>
    </w:p>
    <w:p w14:paraId="04B23586" w14:textId="1102135E" w:rsidR="007522C2" w:rsidRDefault="007522C2" w:rsidP="003C434F">
      <w:pPr>
        <w:jc w:val="both"/>
      </w:pPr>
      <w:r>
        <w:t>6. Energy Efficiency Advocate Persona:</w:t>
      </w:r>
    </w:p>
    <w:p w14:paraId="43BC1153" w14:textId="77777777" w:rsidR="007522C2" w:rsidRDefault="007522C2" w:rsidP="003C434F">
      <w:pPr>
        <w:jc w:val="both"/>
      </w:pPr>
      <w:r>
        <w:t xml:space="preserve">   - Role: These users are environmentally conscious and interested in monitoring and optimizing energy consumption.</w:t>
      </w:r>
    </w:p>
    <w:p w14:paraId="20F1671C" w14:textId="77777777" w:rsidR="007522C2" w:rsidRDefault="007522C2" w:rsidP="003C434F">
      <w:pPr>
        <w:jc w:val="both"/>
      </w:pPr>
      <w:r>
        <w:t xml:space="preserve">   - Chatbot Interaction:</w:t>
      </w:r>
    </w:p>
    <w:p w14:paraId="680D5B5C" w14:textId="7CDF417C" w:rsidR="007522C2" w:rsidRDefault="007522C2" w:rsidP="003C434F">
      <w:pPr>
        <w:jc w:val="both"/>
      </w:pPr>
      <w:r>
        <w:t xml:space="preserve">     - Real-time Energy Data: The chatbot can provide real-time energy usage data, allowing users to track their energy consumption patterns.</w:t>
      </w:r>
    </w:p>
    <w:p w14:paraId="6376CF7B" w14:textId="0150E5E2" w:rsidR="007522C2" w:rsidRDefault="007522C2" w:rsidP="003C434F">
      <w:pPr>
        <w:jc w:val="both"/>
      </w:pPr>
      <w:r>
        <w:t xml:space="preserve">     - Energy Saving Tips: Based on usage data, the chatbot can suggest energy-saving tips and practices to promote sustainability.</w:t>
      </w:r>
    </w:p>
    <w:p w14:paraId="60029393" w14:textId="77777777" w:rsidR="007522C2" w:rsidRDefault="007522C2" w:rsidP="003C434F">
      <w:pPr>
        <w:jc w:val="both"/>
      </w:pPr>
    </w:p>
    <w:p w14:paraId="5DE44BD6" w14:textId="0050E324" w:rsidR="007522C2" w:rsidRDefault="007522C2" w:rsidP="003C434F">
      <w:pPr>
        <w:jc w:val="both"/>
      </w:pPr>
      <w:r>
        <w:t>7. Visitor Persona:</w:t>
      </w:r>
    </w:p>
    <w:p w14:paraId="1A3E3DFE" w14:textId="77777777" w:rsidR="007522C2" w:rsidRDefault="007522C2" w:rsidP="003C434F">
      <w:pPr>
        <w:jc w:val="both"/>
      </w:pPr>
      <w:r>
        <w:t xml:space="preserve">   - Role: Visitors or guests are individuals who are not regular occupants of the building.</w:t>
      </w:r>
    </w:p>
    <w:p w14:paraId="60DCE64E" w14:textId="77777777" w:rsidR="007522C2" w:rsidRDefault="007522C2" w:rsidP="003C434F">
      <w:pPr>
        <w:jc w:val="both"/>
      </w:pPr>
      <w:r>
        <w:t xml:space="preserve">   - Chatbot Interaction:</w:t>
      </w:r>
    </w:p>
    <w:p w14:paraId="157C1E8C" w14:textId="7659656E" w:rsidR="007522C2" w:rsidRDefault="007522C2" w:rsidP="003C434F">
      <w:pPr>
        <w:jc w:val="both"/>
      </w:pPr>
      <w:r>
        <w:t xml:space="preserve">     - Information Access: The chatbot can provide information about the building's amenities, services, and facilities to assist visitors during their stay.</w:t>
      </w:r>
    </w:p>
    <w:p w14:paraId="55AC9D07" w14:textId="1B62BC79" w:rsidR="007522C2" w:rsidRDefault="007522C2" w:rsidP="003C434F">
      <w:pPr>
        <w:jc w:val="both"/>
      </w:pPr>
      <w:r>
        <w:t xml:space="preserve">     - Directions: Visitors can use the chatbot to get directions or find specific locations within the building.</w:t>
      </w:r>
    </w:p>
    <w:p w14:paraId="5A10E9E9" w14:textId="355CAD2C" w:rsidR="007522C2" w:rsidRDefault="007522C2" w:rsidP="003C434F">
      <w:pPr>
        <w:jc w:val="both"/>
      </w:pPr>
      <w:r>
        <w:t xml:space="preserve">     - Wi-Fi Access: The chatbot can share Wi-Fi access credentials with visitors for their convenience.</w:t>
      </w:r>
    </w:p>
    <w:p w14:paraId="55EA7DB7" w14:textId="77777777" w:rsidR="007522C2" w:rsidRDefault="007522C2" w:rsidP="003C434F">
      <w:pPr>
        <w:jc w:val="both"/>
      </w:pPr>
    </w:p>
    <w:p w14:paraId="1FE5A8CE" w14:textId="39D562EF" w:rsidR="007522C2" w:rsidRDefault="007522C2" w:rsidP="003C434F">
      <w:pPr>
        <w:jc w:val="both"/>
      </w:pPr>
      <w:r>
        <w:t>8. Emergency Response Persona:</w:t>
      </w:r>
    </w:p>
    <w:p w14:paraId="488999B6" w14:textId="77777777" w:rsidR="007522C2" w:rsidRDefault="007522C2" w:rsidP="003C434F">
      <w:pPr>
        <w:jc w:val="both"/>
      </w:pPr>
      <w:r>
        <w:t xml:space="preserve">   - Role: The emergency response team is responsible for managing emergency situations in the building.</w:t>
      </w:r>
    </w:p>
    <w:p w14:paraId="61DAC1C4" w14:textId="77777777" w:rsidR="007522C2" w:rsidRDefault="007522C2" w:rsidP="003C434F">
      <w:pPr>
        <w:jc w:val="both"/>
      </w:pPr>
      <w:r>
        <w:t xml:space="preserve">   - Chatbot Interaction:</w:t>
      </w:r>
    </w:p>
    <w:p w14:paraId="20487690" w14:textId="4621D1DA" w:rsidR="007522C2" w:rsidRDefault="007522C2" w:rsidP="003C434F">
      <w:pPr>
        <w:jc w:val="both"/>
      </w:pPr>
      <w:r>
        <w:t xml:space="preserve">     - Information Gathering: During emergencies, the chatbot can collect information from occupants to assess the situation and provide relevant guidance.</w:t>
      </w:r>
    </w:p>
    <w:p w14:paraId="16F93D8B" w14:textId="31834836" w:rsidR="007522C2" w:rsidRDefault="007522C2" w:rsidP="003C434F">
      <w:pPr>
        <w:jc w:val="both"/>
      </w:pPr>
      <w:r>
        <w:t xml:space="preserve">     - Communication: The chatbot can be an essential tool for the emergency response team to communicate safety protocols, evacuation routes, and updates to building occupants in real-time.</w:t>
      </w:r>
    </w:p>
    <w:p w14:paraId="72BABF0E" w14:textId="77777777" w:rsidR="007522C2" w:rsidRDefault="007522C2" w:rsidP="003C434F">
      <w:pPr>
        <w:jc w:val="both"/>
      </w:pPr>
    </w:p>
    <w:p w14:paraId="337493A1" w14:textId="014079D2" w:rsidR="007522C2" w:rsidRDefault="007522C2" w:rsidP="003C434F">
      <w:pPr>
        <w:jc w:val="both"/>
      </w:pPr>
      <w:r>
        <w:t>Each persona plays a crucial role in the functioning and utilization of the smart building, and the chatbot serves as a versatile tool to cater to their specific needs and enhance overall building efficiency, safety, and user experience.</w:t>
      </w:r>
    </w:p>
    <w:p w14:paraId="11B2CF91" w14:textId="77777777" w:rsidR="007522C2" w:rsidRDefault="007522C2" w:rsidP="003C434F">
      <w:pPr>
        <w:jc w:val="both"/>
      </w:pPr>
    </w:p>
    <w:p w14:paraId="6DE93246" w14:textId="77777777" w:rsidR="007522C2" w:rsidRDefault="007522C2" w:rsidP="003C434F">
      <w:pPr>
        <w:jc w:val="both"/>
      </w:pPr>
    </w:p>
    <w:p w14:paraId="32B6A99A" w14:textId="77777777" w:rsidR="007522C2" w:rsidRDefault="007522C2" w:rsidP="003C434F">
      <w:pPr>
        <w:jc w:val="both"/>
      </w:pPr>
    </w:p>
    <w:p w14:paraId="76C8F956" w14:textId="77777777" w:rsidR="007522C2" w:rsidRDefault="007522C2" w:rsidP="003C434F">
      <w:pPr>
        <w:jc w:val="both"/>
      </w:pPr>
      <w:r>
        <w:t>Sure! Let's explore some potential questions or queries that different personas might ask the chatbot to access sensor data in the smart building using SPARQL queries:</w:t>
      </w:r>
    </w:p>
    <w:p w14:paraId="17124C4F" w14:textId="77777777" w:rsidR="007522C2" w:rsidRDefault="007522C2" w:rsidP="003C434F">
      <w:pPr>
        <w:jc w:val="both"/>
      </w:pPr>
    </w:p>
    <w:p w14:paraId="5F6910A9" w14:textId="77777777" w:rsidR="007522C2" w:rsidRDefault="007522C2" w:rsidP="003C434F">
      <w:pPr>
        <w:jc w:val="both"/>
      </w:pPr>
    </w:p>
    <w:p w14:paraId="0FCC583D" w14:textId="5CB11E6D" w:rsidR="007522C2" w:rsidRDefault="007522C2" w:rsidP="003C434F">
      <w:pPr>
        <w:jc w:val="both"/>
      </w:pPr>
      <w:r>
        <w:t>These queries represent just a fraction of the potential questions that each persona might ask the chatbot. The actual queries can be tailored to suit the specific needs and goals of the users, leveraging SPARQL to retrieve relevant and real-time sensor data from the smart building's database.</w:t>
      </w:r>
    </w:p>
    <w:p w14:paraId="1AF08043" w14:textId="77777777" w:rsidR="00645595" w:rsidRDefault="00645595" w:rsidP="003C434F">
      <w:pPr>
        <w:jc w:val="both"/>
      </w:pPr>
    </w:p>
    <w:p w14:paraId="17755652" w14:textId="7CA00340" w:rsidR="00645595" w:rsidRDefault="00645595" w:rsidP="003C434F">
      <w:pPr>
        <w:jc w:val="both"/>
      </w:pPr>
      <w:r>
        <w:t>1. Occupant/User Persona:</w:t>
      </w:r>
    </w:p>
    <w:p w14:paraId="0B7D4250" w14:textId="77777777" w:rsidR="00645595" w:rsidRDefault="00645595" w:rsidP="003C434F">
      <w:pPr>
        <w:jc w:val="both"/>
      </w:pPr>
      <w:r>
        <w:t xml:space="preserve">   - Query Examples:</w:t>
      </w:r>
    </w:p>
    <w:p w14:paraId="5F65A537" w14:textId="1A9353DE" w:rsidR="00645595" w:rsidRDefault="00645595" w:rsidP="003C434F">
      <w:pPr>
        <w:jc w:val="both"/>
      </w:pPr>
      <w:r>
        <w:t xml:space="preserve">     1. What is the current temperature in my office?</w:t>
      </w:r>
    </w:p>
    <w:p w14:paraId="59802AFC" w14:textId="608A1220" w:rsidR="00645595" w:rsidRDefault="00645595" w:rsidP="003C434F">
      <w:pPr>
        <w:jc w:val="both"/>
      </w:pPr>
      <w:r>
        <w:t xml:space="preserve">     2. Is conference room A available right now?</w:t>
      </w:r>
    </w:p>
    <w:p w14:paraId="24FDF6FE" w14:textId="3C63AF9D" w:rsidR="00645595" w:rsidRDefault="00645595" w:rsidP="003C434F">
      <w:pPr>
        <w:jc w:val="both"/>
      </w:pPr>
      <w:r>
        <w:t xml:space="preserve">     3. Can you dim the lights in the common area?</w:t>
      </w:r>
    </w:p>
    <w:p w14:paraId="3DF921E6" w14:textId="7050933A" w:rsidR="00645595" w:rsidRDefault="00645595" w:rsidP="003C434F">
      <w:pPr>
        <w:jc w:val="both"/>
      </w:pPr>
      <w:r>
        <w:t xml:space="preserve">     4. Any maintenance issues reported for the elevator on my floor?</w:t>
      </w:r>
    </w:p>
    <w:p w14:paraId="1996542A" w14:textId="00D2C0BC" w:rsidR="00645595" w:rsidRDefault="00645595" w:rsidP="003C434F">
      <w:pPr>
        <w:jc w:val="both"/>
      </w:pPr>
      <w:r>
        <w:t xml:space="preserve">     5. Notify me if there are any upcoming events in the building.</w:t>
      </w:r>
    </w:p>
    <w:p w14:paraId="3727A068" w14:textId="048A80CF" w:rsidR="00645595" w:rsidRDefault="00645595" w:rsidP="003C434F">
      <w:pPr>
        <w:jc w:val="both"/>
      </w:pPr>
      <w:r>
        <w:t xml:space="preserve">     6. What is the air quality index in the building right now?</w:t>
      </w:r>
    </w:p>
    <w:p w14:paraId="064184C2" w14:textId="48CC4420" w:rsidR="00645595" w:rsidRDefault="00645595" w:rsidP="003C434F">
      <w:pPr>
        <w:jc w:val="both"/>
      </w:pPr>
      <w:r>
        <w:t xml:space="preserve">     7. Is the parking lot full or are there any available spots?</w:t>
      </w:r>
    </w:p>
    <w:p w14:paraId="1A8ECB30" w14:textId="447DBAAA" w:rsidR="00645595" w:rsidRDefault="00645595" w:rsidP="003C434F">
      <w:pPr>
        <w:jc w:val="both"/>
      </w:pPr>
      <w:r>
        <w:t xml:space="preserve">     8. Set the thermostat to 72 degrees in the meeting room.</w:t>
      </w:r>
    </w:p>
    <w:p w14:paraId="7315B991" w14:textId="099B770A" w:rsidR="00645595" w:rsidRDefault="00645595" w:rsidP="003C434F">
      <w:pPr>
        <w:jc w:val="both"/>
      </w:pPr>
      <w:r>
        <w:t xml:space="preserve">     9. Has the air conditioning been running continuously in the cafeteria?</w:t>
      </w:r>
    </w:p>
    <w:p w14:paraId="237CD44E" w14:textId="25F35721" w:rsidR="00645595" w:rsidRDefault="00645595" w:rsidP="003C434F">
      <w:pPr>
        <w:jc w:val="both"/>
      </w:pPr>
      <w:r>
        <w:t xml:space="preserve">     10. What is the current energy consumption on the 5th floor?</w:t>
      </w:r>
    </w:p>
    <w:p w14:paraId="06E98C15" w14:textId="6F85D667" w:rsidR="00645595" w:rsidRDefault="00645595" w:rsidP="003C434F">
      <w:pPr>
        <w:jc w:val="both"/>
      </w:pPr>
      <w:r>
        <w:t xml:space="preserve">     11. Show me the occupancy status of the rooftop terrace.</w:t>
      </w:r>
    </w:p>
    <w:p w14:paraId="48AFA9A4" w14:textId="3453F1F6" w:rsidR="00645595" w:rsidRDefault="00645595" w:rsidP="003C434F">
      <w:pPr>
        <w:jc w:val="both"/>
      </w:pPr>
      <w:r>
        <w:t xml:space="preserve">     12. Is the water fountain on the 2nd floor operational?</w:t>
      </w:r>
    </w:p>
    <w:p w14:paraId="160BD245" w14:textId="3C59E8F6" w:rsidR="00645595" w:rsidRDefault="00645595" w:rsidP="003C434F">
      <w:pPr>
        <w:jc w:val="both"/>
      </w:pPr>
      <w:r>
        <w:t xml:space="preserve">     13. What is the noise level in the library?</w:t>
      </w:r>
    </w:p>
    <w:p w14:paraId="5E8E64CD" w14:textId="34A6CE89" w:rsidR="00645595" w:rsidRDefault="00645595" w:rsidP="003C434F">
      <w:pPr>
        <w:jc w:val="both"/>
      </w:pPr>
      <w:r>
        <w:t xml:space="preserve">     14. Can you adjust the blinds in the west-facing offices to reduce glare?</w:t>
      </w:r>
    </w:p>
    <w:p w14:paraId="17BDEE1B" w14:textId="181A3FF8" w:rsidR="00645595" w:rsidRDefault="00645595" w:rsidP="003C434F">
      <w:pPr>
        <w:jc w:val="both"/>
      </w:pPr>
      <w:r>
        <w:t xml:space="preserve">     15. Are there any power outages reported in the building?</w:t>
      </w:r>
    </w:p>
    <w:p w14:paraId="6C644F48" w14:textId="33D2D431" w:rsidR="00645595" w:rsidRDefault="00645595" w:rsidP="003C434F">
      <w:pPr>
        <w:jc w:val="both"/>
      </w:pPr>
      <w:r>
        <w:t xml:space="preserve">     16. Tell me the Wi-Fi signal strength on the 7th floor.</w:t>
      </w:r>
    </w:p>
    <w:p w14:paraId="5F427650" w14:textId="71B6FE4D" w:rsidR="00645595" w:rsidRDefault="00645595" w:rsidP="003C434F">
      <w:pPr>
        <w:jc w:val="both"/>
      </w:pPr>
      <w:r>
        <w:lastRenderedPageBreak/>
        <w:t xml:space="preserve">     17. What is the humidity level in the server room?</w:t>
      </w:r>
    </w:p>
    <w:p w14:paraId="13C1D054" w14:textId="7B7F2229" w:rsidR="00645595" w:rsidRDefault="00645595" w:rsidP="003C434F">
      <w:pPr>
        <w:jc w:val="both"/>
      </w:pPr>
      <w:r>
        <w:t xml:space="preserve">     18. Has the meeting room temperature been optimized for energy efficiency?</w:t>
      </w:r>
    </w:p>
    <w:p w14:paraId="0D61E443" w14:textId="78CADB46" w:rsidR="00645595" w:rsidRDefault="00645595" w:rsidP="003C434F">
      <w:pPr>
        <w:jc w:val="both"/>
      </w:pPr>
      <w:r>
        <w:t xml:space="preserve">     19. Display the real-time occupancy trend for the past 24 hours.</w:t>
      </w:r>
    </w:p>
    <w:p w14:paraId="7F7E8539" w14:textId="6C2B3776" w:rsidR="00645595" w:rsidRDefault="00645595" w:rsidP="003C434F">
      <w:pPr>
        <w:jc w:val="both"/>
      </w:pPr>
      <w:r>
        <w:t xml:space="preserve">     20. Can you schedule the lights to turn off automatically at 10 PM?</w:t>
      </w:r>
    </w:p>
    <w:p w14:paraId="33C9E653" w14:textId="77777777" w:rsidR="00645595" w:rsidRDefault="00645595" w:rsidP="003C434F">
      <w:pPr>
        <w:jc w:val="both"/>
      </w:pPr>
    </w:p>
    <w:p w14:paraId="6395D97D" w14:textId="05FDE53C" w:rsidR="00645595" w:rsidRDefault="00645595" w:rsidP="003C434F">
      <w:pPr>
        <w:jc w:val="both"/>
      </w:pPr>
      <w:r>
        <w:t>2. Facilities Manager Persona:</w:t>
      </w:r>
    </w:p>
    <w:p w14:paraId="06C57A5D" w14:textId="77777777" w:rsidR="00645595" w:rsidRDefault="00645595" w:rsidP="003C434F">
      <w:pPr>
        <w:jc w:val="both"/>
      </w:pPr>
      <w:r>
        <w:t xml:space="preserve">   - Query Examples:</w:t>
      </w:r>
    </w:p>
    <w:p w14:paraId="60F3EF1D" w14:textId="5D659826" w:rsidR="00645595" w:rsidRDefault="00645595" w:rsidP="003C434F">
      <w:pPr>
        <w:jc w:val="both"/>
      </w:pPr>
      <w:r>
        <w:t xml:space="preserve">     1. Show me the real-time energy consumption of the entire building.</w:t>
      </w:r>
    </w:p>
    <w:p w14:paraId="0929279F" w14:textId="7393D3AA" w:rsidR="00645595" w:rsidRDefault="00645595" w:rsidP="003C434F">
      <w:pPr>
        <w:jc w:val="both"/>
      </w:pPr>
      <w:r>
        <w:t xml:space="preserve">     2. List all the rooms with occupancy sensors and their current occupancy status.</w:t>
      </w:r>
    </w:p>
    <w:p w14:paraId="0AE1AA73" w14:textId="7CF0AF6C" w:rsidR="00645595" w:rsidRDefault="00645595" w:rsidP="003C434F">
      <w:pPr>
        <w:jc w:val="both"/>
      </w:pPr>
      <w:r>
        <w:t xml:space="preserve">     3. Any abnormal humidity readings from any floor?</w:t>
      </w:r>
    </w:p>
    <w:p w14:paraId="0E54AD49" w14:textId="26A71FF3" w:rsidR="00645595" w:rsidRDefault="00645595" w:rsidP="003C434F">
      <w:pPr>
        <w:jc w:val="both"/>
      </w:pPr>
      <w:r>
        <w:t xml:space="preserve">     4. What is the status of the HVAC system on the 5th floor?</w:t>
      </w:r>
    </w:p>
    <w:p w14:paraId="61888323" w14:textId="23F92BD0" w:rsidR="00645595" w:rsidRDefault="00645595" w:rsidP="003C434F">
      <w:pPr>
        <w:jc w:val="both"/>
      </w:pPr>
      <w:r>
        <w:t xml:space="preserve">     5. Generate a report of equipment maintenance history for the past month.</w:t>
      </w:r>
    </w:p>
    <w:p w14:paraId="4D1BC9B4" w14:textId="45D0536D" w:rsidR="00645595" w:rsidRDefault="00645595" w:rsidP="003C434F">
      <w:pPr>
        <w:jc w:val="both"/>
      </w:pPr>
      <w:r>
        <w:t xml:space="preserve">     6. Display the current power usage of the elevators.</w:t>
      </w:r>
    </w:p>
    <w:p w14:paraId="3E15DF20" w14:textId="5330E7E1" w:rsidR="00645595" w:rsidRDefault="00645595" w:rsidP="003C434F">
      <w:pPr>
        <w:jc w:val="both"/>
      </w:pPr>
      <w:r>
        <w:t xml:space="preserve">     7. Are there any leak detections in the plumbing system?</w:t>
      </w:r>
    </w:p>
    <w:p w14:paraId="681D9535" w14:textId="28D1D375" w:rsidR="00645595" w:rsidRDefault="00645595" w:rsidP="003C434F">
      <w:pPr>
        <w:jc w:val="both"/>
      </w:pPr>
      <w:r>
        <w:t xml:space="preserve">     8. List all the rooms with open windows or doors.</w:t>
      </w:r>
    </w:p>
    <w:p w14:paraId="51F1F023" w14:textId="582FDDEB" w:rsidR="00645595" w:rsidRDefault="00645595" w:rsidP="003C434F">
      <w:pPr>
        <w:jc w:val="both"/>
      </w:pPr>
      <w:r>
        <w:t xml:space="preserve">     9. Notify me if the air conditioning system malfunctions in the server room.</w:t>
      </w:r>
    </w:p>
    <w:p w14:paraId="49965F68" w14:textId="16ABC5D3" w:rsidR="00645595" w:rsidRDefault="00645595" w:rsidP="003C434F">
      <w:pPr>
        <w:jc w:val="both"/>
      </w:pPr>
      <w:r>
        <w:t xml:space="preserve">     10. What is the historical data of energy consumption for the past year?</w:t>
      </w:r>
    </w:p>
    <w:p w14:paraId="28D6F9D1" w14:textId="278C3051" w:rsidR="00645595" w:rsidRDefault="00645595" w:rsidP="003C434F">
      <w:pPr>
        <w:jc w:val="both"/>
      </w:pPr>
      <w:r>
        <w:t xml:space="preserve">     11. Show me the average temperature on each floor for the last week.</w:t>
      </w:r>
    </w:p>
    <w:p w14:paraId="5A3A8304" w14:textId="01BF8378" w:rsidR="00645595" w:rsidRDefault="00645595" w:rsidP="003C434F">
      <w:pPr>
        <w:jc w:val="both"/>
      </w:pPr>
      <w:r>
        <w:t xml:space="preserve">     12. Has the carbon dioxide level been exceeding the recommended limit?</w:t>
      </w:r>
    </w:p>
    <w:p w14:paraId="11C12438" w14:textId="04ED5F14" w:rsidR="00645595" w:rsidRDefault="00645595" w:rsidP="003C434F">
      <w:pPr>
        <w:jc w:val="both"/>
      </w:pPr>
      <w:r>
        <w:t xml:space="preserve">     13. List all the rooms equipped with motion sensors.</w:t>
      </w:r>
    </w:p>
    <w:p w14:paraId="3997442C" w14:textId="41028042" w:rsidR="00645595" w:rsidRDefault="00645595" w:rsidP="003C434F">
      <w:pPr>
        <w:jc w:val="both"/>
      </w:pPr>
      <w:r>
        <w:t xml:space="preserve">     14. What are the peak hours for energy consumption in the building?</w:t>
      </w:r>
    </w:p>
    <w:p w14:paraId="7B1F1EED" w14:textId="3657E812" w:rsidR="00645595" w:rsidRDefault="00645595" w:rsidP="003C434F">
      <w:pPr>
        <w:jc w:val="both"/>
      </w:pPr>
      <w:r>
        <w:t xml:space="preserve">     15. Display the occupancy patterns in the parking garage for the past month.</w:t>
      </w:r>
    </w:p>
    <w:p w14:paraId="73F26D38" w14:textId="6926AFC7" w:rsidR="00645595" w:rsidRDefault="00645595" w:rsidP="003C434F">
      <w:pPr>
        <w:jc w:val="both"/>
      </w:pPr>
      <w:r>
        <w:t xml:space="preserve">     16. Alert me if any smoke detectors require battery replacements.</w:t>
      </w:r>
    </w:p>
    <w:p w14:paraId="3654F8C0" w14:textId="0116D139" w:rsidR="00645595" w:rsidRDefault="00645595" w:rsidP="003C434F">
      <w:pPr>
        <w:jc w:val="both"/>
      </w:pPr>
      <w:r>
        <w:t xml:space="preserve">     17. Show me the water usage trend over the last six months.</w:t>
      </w:r>
    </w:p>
    <w:p w14:paraId="74D7BDE1" w14:textId="3A9862DC" w:rsidR="00645595" w:rsidRDefault="00645595" w:rsidP="003C434F">
      <w:pPr>
        <w:jc w:val="both"/>
      </w:pPr>
      <w:r>
        <w:t xml:space="preserve">     18. List all the rooms with the lights left on for more than two hours.</w:t>
      </w:r>
    </w:p>
    <w:p w14:paraId="139C62AB" w14:textId="68F35C94" w:rsidR="00645595" w:rsidRDefault="00645595" w:rsidP="003C434F">
      <w:pPr>
        <w:jc w:val="both"/>
      </w:pPr>
      <w:r>
        <w:t xml:space="preserve">     19. Display the energy efficiency ratings of the building's appliances.</w:t>
      </w:r>
    </w:p>
    <w:p w14:paraId="7181EC65" w14:textId="615119B0" w:rsidR="00645595" w:rsidRDefault="00645595" w:rsidP="003C434F">
      <w:pPr>
        <w:jc w:val="both"/>
      </w:pPr>
      <w:r>
        <w:t xml:space="preserve">     20. Are there any unusual temperature fluctuations in the gym area?</w:t>
      </w:r>
    </w:p>
    <w:p w14:paraId="2056DA53" w14:textId="77777777" w:rsidR="00645595" w:rsidRDefault="00645595" w:rsidP="003C434F">
      <w:pPr>
        <w:jc w:val="both"/>
      </w:pPr>
    </w:p>
    <w:p w14:paraId="3F0270E7" w14:textId="2D65F50F" w:rsidR="00645595" w:rsidRDefault="00645595" w:rsidP="003C434F">
      <w:pPr>
        <w:jc w:val="both"/>
      </w:pPr>
      <w:r>
        <w:t>3. Security Personnel Persona:</w:t>
      </w:r>
    </w:p>
    <w:p w14:paraId="5BB22416" w14:textId="77777777" w:rsidR="00645595" w:rsidRDefault="00645595" w:rsidP="003C434F">
      <w:pPr>
        <w:jc w:val="both"/>
      </w:pPr>
      <w:r>
        <w:t xml:space="preserve">   - Query Examples:</w:t>
      </w:r>
    </w:p>
    <w:p w14:paraId="5C1F357C" w14:textId="3B410B9C" w:rsidR="00645595" w:rsidRDefault="00645595" w:rsidP="003C434F">
      <w:pPr>
        <w:jc w:val="both"/>
      </w:pPr>
      <w:r>
        <w:t xml:space="preserve">     1. Display the live feed from the surveillance cameras at the main entrance.</w:t>
      </w:r>
    </w:p>
    <w:p w14:paraId="3453B98D" w14:textId="1877E3DE" w:rsidR="00645595" w:rsidRDefault="00645595" w:rsidP="003C434F">
      <w:pPr>
        <w:jc w:val="both"/>
      </w:pPr>
      <w:r>
        <w:lastRenderedPageBreak/>
        <w:t xml:space="preserve">     2. Any unauthorized access attempts in the past 24 hours?</w:t>
      </w:r>
    </w:p>
    <w:p w14:paraId="0B023875" w14:textId="653B5A0D" w:rsidR="00645595" w:rsidRDefault="00645595" w:rsidP="003C434F">
      <w:pPr>
        <w:jc w:val="both"/>
      </w:pPr>
      <w:r>
        <w:t xml:space="preserve">     3. List all the open access points in the building.</w:t>
      </w:r>
    </w:p>
    <w:p w14:paraId="6F3C98FF" w14:textId="17C74A1B" w:rsidR="00645595" w:rsidRDefault="00645595" w:rsidP="003C434F">
      <w:pPr>
        <w:jc w:val="both"/>
      </w:pPr>
      <w:r>
        <w:t xml:space="preserve">     4. Has there been any fire alarm triggered in the last hour?</w:t>
      </w:r>
    </w:p>
    <w:p w14:paraId="02C66D32" w14:textId="6EBC4989" w:rsidR="00645595" w:rsidRDefault="00645595" w:rsidP="003C434F">
      <w:pPr>
        <w:jc w:val="both"/>
      </w:pPr>
      <w:r>
        <w:t xml:space="preserve">     5. Notify me if there are any security breaches detected.</w:t>
      </w:r>
    </w:p>
    <w:p w14:paraId="1157C2B3" w14:textId="58BD59E1" w:rsidR="00645595" w:rsidRDefault="00645595" w:rsidP="003C434F">
      <w:pPr>
        <w:jc w:val="both"/>
      </w:pPr>
      <w:r>
        <w:t xml:space="preserve">     6. Show me the camera coverage of the building's emergency exits.</w:t>
      </w:r>
    </w:p>
    <w:p w14:paraId="6ED514F5" w14:textId="43DC62F6" w:rsidR="00645595" w:rsidRDefault="00645595" w:rsidP="003C434F">
      <w:pPr>
        <w:jc w:val="both"/>
      </w:pPr>
      <w:r>
        <w:t xml:space="preserve">     7. List all the areas with restricted access and their </w:t>
      </w:r>
      <w:proofErr w:type="gramStart"/>
      <w:r>
        <w:t>current status</w:t>
      </w:r>
      <w:proofErr w:type="gramEnd"/>
      <w:r>
        <w:t>.</w:t>
      </w:r>
    </w:p>
    <w:p w14:paraId="7F91FA3B" w14:textId="795A9CC8" w:rsidR="00645595" w:rsidRDefault="00645595" w:rsidP="003C434F">
      <w:pPr>
        <w:jc w:val="both"/>
      </w:pPr>
      <w:r>
        <w:t xml:space="preserve">     8. Are there any open windows detected in the building?</w:t>
      </w:r>
    </w:p>
    <w:p w14:paraId="1E3993C2" w14:textId="6C745775" w:rsidR="00645595" w:rsidRDefault="00645595" w:rsidP="003C434F">
      <w:pPr>
        <w:jc w:val="both"/>
      </w:pPr>
      <w:r>
        <w:t xml:space="preserve">     9. Display the recent access logs for the security checkpoints.</w:t>
      </w:r>
    </w:p>
    <w:p w14:paraId="21E649BA" w14:textId="7216C7AB" w:rsidR="00645595" w:rsidRDefault="00645595" w:rsidP="003C434F">
      <w:pPr>
        <w:jc w:val="both"/>
      </w:pPr>
      <w:r>
        <w:t xml:space="preserve">     10. Is the perimeter security system fully operational?</w:t>
      </w:r>
    </w:p>
    <w:p w14:paraId="1AA72CA7" w14:textId="0F615B7D" w:rsidR="00645595" w:rsidRDefault="00645595" w:rsidP="003C434F">
      <w:pPr>
        <w:jc w:val="both"/>
      </w:pPr>
      <w:r>
        <w:t xml:space="preserve">     11. Show me the footage from the camera overlooking the loading dock.</w:t>
      </w:r>
    </w:p>
    <w:p w14:paraId="1A68D278" w14:textId="7AB5264E" w:rsidR="00645595" w:rsidRDefault="00645595" w:rsidP="003C434F">
      <w:pPr>
        <w:jc w:val="both"/>
      </w:pPr>
      <w:r>
        <w:t xml:space="preserve">     12. List all the doors with access control issues.</w:t>
      </w:r>
    </w:p>
    <w:p w14:paraId="425F0A3A" w14:textId="08D9300B" w:rsidR="00645595" w:rsidRDefault="00645595" w:rsidP="003C434F">
      <w:pPr>
        <w:jc w:val="both"/>
      </w:pPr>
      <w:r>
        <w:t xml:space="preserve">     13. Has there been any motion detected in the restricted storage area?</w:t>
      </w:r>
    </w:p>
    <w:p w14:paraId="53183B98" w14:textId="2C98CC16" w:rsidR="00645595" w:rsidRDefault="00645595" w:rsidP="003C434F">
      <w:pPr>
        <w:jc w:val="both"/>
      </w:pPr>
      <w:r>
        <w:t xml:space="preserve">     14. Display the camera feeds from the server room.</w:t>
      </w:r>
    </w:p>
    <w:p w14:paraId="63B31EF7" w14:textId="59A116A1" w:rsidR="00645595" w:rsidRDefault="00645595" w:rsidP="003C434F">
      <w:pPr>
        <w:jc w:val="both"/>
      </w:pPr>
      <w:r>
        <w:t xml:space="preserve">     15. Notify me if any security cameras are offline or not functioning.</w:t>
      </w:r>
    </w:p>
    <w:p w14:paraId="69B7E762" w14:textId="2F8F8FD2" w:rsidR="00645595" w:rsidRDefault="00645595" w:rsidP="003C434F">
      <w:pPr>
        <w:jc w:val="both"/>
      </w:pPr>
      <w:r>
        <w:t xml:space="preserve">     16. List all the security incidents reported in the past week.</w:t>
      </w:r>
    </w:p>
    <w:p w14:paraId="4F348BE4" w14:textId="128DE114" w:rsidR="00645595" w:rsidRDefault="00645595" w:rsidP="003C434F">
      <w:pPr>
        <w:jc w:val="both"/>
      </w:pPr>
      <w:r>
        <w:t xml:space="preserve">     17. Show me the recent alarm events from the security system.</w:t>
      </w:r>
    </w:p>
    <w:p w14:paraId="2DE79C3F" w14:textId="758649C7" w:rsidR="00645595" w:rsidRDefault="00645595" w:rsidP="003C434F">
      <w:pPr>
        <w:jc w:val="both"/>
      </w:pPr>
      <w:r>
        <w:t xml:space="preserve">     18. Has there been any suspicious activity reported in the building?</w:t>
      </w:r>
    </w:p>
    <w:p w14:paraId="2961DE60" w14:textId="32FE199D" w:rsidR="00645595" w:rsidRDefault="00645595" w:rsidP="003C434F">
      <w:pPr>
        <w:jc w:val="both"/>
      </w:pPr>
      <w:r>
        <w:t xml:space="preserve">     19. Display the real-time entry and exit logs for the main lobby.</w:t>
      </w:r>
    </w:p>
    <w:p w14:paraId="2A9CD946" w14:textId="24C19963" w:rsidR="00645595" w:rsidRDefault="00645595" w:rsidP="003C434F">
      <w:pPr>
        <w:jc w:val="both"/>
      </w:pPr>
      <w:r>
        <w:t xml:space="preserve">     20. Notify security personnel if any emergency exit doors are propped open.</w:t>
      </w:r>
    </w:p>
    <w:p w14:paraId="5E482872" w14:textId="77777777" w:rsidR="00645595" w:rsidRDefault="00645595" w:rsidP="003C434F">
      <w:pPr>
        <w:jc w:val="both"/>
      </w:pPr>
    </w:p>
    <w:p w14:paraId="11448B56" w14:textId="5F6CC644" w:rsidR="00645595" w:rsidRDefault="00645595" w:rsidP="003C434F">
      <w:pPr>
        <w:jc w:val="both"/>
      </w:pPr>
      <w:r>
        <w:t>4. Maintenance/Service Persona:</w:t>
      </w:r>
    </w:p>
    <w:p w14:paraId="0DA227A1" w14:textId="77777777" w:rsidR="00645595" w:rsidRDefault="00645595" w:rsidP="003C434F">
      <w:pPr>
        <w:jc w:val="both"/>
      </w:pPr>
      <w:r>
        <w:t xml:space="preserve">   - Query Examples:</w:t>
      </w:r>
    </w:p>
    <w:p w14:paraId="20D7069C" w14:textId="7F83D784" w:rsidR="00645595" w:rsidRDefault="00645595" w:rsidP="003C434F">
      <w:pPr>
        <w:jc w:val="both"/>
      </w:pPr>
      <w:r>
        <w:t xml:space="preserve">     1. What are the pending maintenance tasks for today?</w:t>
      </w:r>
    </w:p>
    <w:p w14:paraId="74254E35" w14:textId="2FA575F8" w:rsidR="00645595" w:rsidRDefault="00645595" w:rsidP="003C434F">
      <w:pPr>
        <w:jc w:val="both"/>
      </w:pPr>
      <w:r>
        <w:t xml:space="preserve">     2. Show me the checklist for servicing the HVAC system.</w:t>
      </w:r>
    </w:p>
    <w:p w14:paraId="563648A7" w14:textId="412C381F" w:rsidR="00645595" w:rsidRDefault="00645595" w:rsidP="003C434F">
      <w:pPr>
        <w:jc w:val="both"/>
      </w:pPr>
      <w:r>
        <w:t xml:space="preserve">     3. Any recent reports of water leaks in the building?</w:t>
      </w:r>
    </w:p>
    <w:p w14:paraId="7B8E232E" w14:textId="21E2D74B" w:rsidR="00645595" w:rsidRDefault="00645595" w:rsidP="003C434F">
      <w:pPr>
        <w:jc w:val="both"/>
      </w:pPr>
      <w:r>
        <w:t xml:space="preserve">     4. List all the elevators with active maintenance requests.</w:t>
      </w:r>
    </w:p>
    <w:p w14:paraId="16E886DC" w14:textId="7EF436FE" w:rsidR="00645595" w:rsidRDefault="00645595" w:rsidP="003C434F">
      <w:pPr>
        <w:jc w:val="both"/>
      </w:pPr>
      <w:r>
        <w:t xml:space="preserve">     5. Display the user manuals for the fire alarm system.</w:t>
      </w:r>
    </w:p>
    <w:p w14:paraId="718A762B" w14:textId="5668BBE4" w:rsidR="00645595" w:rsidRDefault="00645595" w:rsidP="003C434F">
      <w:pPr>
        <w:jc w:val="both"/>
      </w:pPr>
      <w:r>
        <w:t xml:space="preserve">     6. Notify maintenance staff if any equipment reaches critical temperature levels.</w:t>
      </w:r>
    </w:p>
    <w:p w14:paraId="67E43E10" w14:textId="277E1D61" w:rsidR="00645595" w:rsidRDefault="00645595" w:rsidP="003C434F">
      <w:pPr>
        <w:jc w:val="both"/>
      </w:pPr>
      <w:r>
        <w:t xml:space="preserve">     7. Show me the maintenance history of the building's generators.</w:t>
      </w:r>
    </w:p>
    <w:p w14:paraId="3A2DE220" w14:textId="409F00ED" w:rsidR="00645595" w:rsidRDefault="00645595" w:rsidP="003C434F">
      <w:pPr>
        <w:jc w:val="both"/>
      </w:pPr>
      <w:r>
        <w:t xml:space="preserve">     8. List all the rooms that require new lightbulbs.</w:t>
      </w:r>
    </w:p>
    <w:p w14:paraId="0D48B833" w14:textId="4A64867A" w:rsidR="00645595" w:rsidRDefault="00645595" w:rsidP="003C434F">
      <w:pPr>
        <w:jc w:val="both"/>
      </w:pPr>
      <w:r>
        <w:t xml:space="preserve">     9. Display the status of the scheduled maintenance for the elevators.</w:t>
      </w:r>
    </w:p>
    <w:p w14:paraId="39CF3673" w14:textId="315D2322" w:rsidR="00645595" w:rsidRDefault="00645595" w:rsidP="003C434F">
      <w:pPr>
        <w:jc w:val="both"/>
      </w:pPr>
      <w:r>
        <w:lastRenderedPageBreak/>
        <w:t xml:space="preserve">     10. Are there any maintenance tasks overdue?</w:t>
      </w:r>
    </w:p>
    <w:p w14:paraId="5D689CE9" w14:textId="39ED2BF6" w:rsidR="00645595" w:rsidRDefault="00645595" w:rsidP="003C434F">
      <w:pPr>
        <w:jc w:val="both"/>
      </w:pPr>
      <w:r>
        <w:t xml:space="preserve">     11. Notify maintenance personnel if the water pressure drops below a certain threshold.</w:t>
      </w:r>
    </w:p>
    <w:p w14:paraId="11588D42" w14:textId="03476355" w:rsidR="00645595" w:rsidRDefault="00645595" w:rsidP="003C434F">
      <w:pPr>
        <w:jc w:val="both"/>
      </w:pPr>
      <w:r>
        <w:t xml:space="preserve">     12. Show me the maintenance logs for the heating system.</w:t>
      </w:r>
    </w:p>
    <w:p w14:paraId="0D2FE510" w14:textId="5B97FCB3" w:rsidR="00645595" w:rsidRDefault="00645595" w:rsidP="003C434F">
      <w:pPr>
        <w:jc w:val="both"/>
      </w:pPr>
      <w:r>
        <w:t xml:space="preserve">     13. List all the rooms that require air filter replacements.</w:t>
      </w:r>
    </w:p>
    <w:p w14:paraId="01734041" w14:textId="033DA342" w:rsidR="00645595" w:rsidRDefault="00645595" w:rsidP="003C434F">
      <w:pPr>
        <w:jc w:val="both"/>
      </w:pPr>
      <w:r>
        <w:t xml:space="preserve">     14. Display the service records for the building's fire sprinkler system.</w:t>
      </w:r>
    </w:p>
    <w:p w14:paraId="3D749BE3" w14:textId="77BAFB54" w:rsidR="00645595" w:rsidRDefault="00645595" w:rsidP="003C434F">
      <w:pPr>
        <w:jc w:val="both"/>
      </w:pPr>
      <w:r>
        <w:t xml:space="preserve">     15. Notify maintenance staff if any door locks need reprogramming.</w:t>
      </w:r>
    </w:p>
    <w:p w14:paraId="3D8D15A1" w14:textId="0F4C52D2" w:rsidR="00645595" w:rsidRDefault="00645595" w:rsidP="003C434F">
      <w:pPr>
        <w:jc w:val="both"/>
      </w:pPr>
      <w:r>
        <w:t xml:space="preserve">     16. Show me the maintenance schedule for the water purification system.</w:t>
      </w:r>
    </w:p>
    <w:p w14:paraId="68838F56" w14:textId="14A07443" w:rsidR="00645595" w:rsidRDefault="00645595" w:rsidP="003C434F">
      <w:pPr>
        <w:jc w:val="both"/>
      </w:pPr>
      <w:r>
        <w:t xml:space="preserve">     17. List all the rooms with malfunctioning thermostat sensors.</w:t>
      </w:r>
    </w:p>
    <w:p w14:paraId="1A1ECBE2" w14:textId="085AC6BC" w:rsidR="00645595" w:rsidRDefault="00645595" w:rsidP="003C434F">
      <w:pPr>
        <w:jc w:val="both"/>
      </w:pPr>
      <w:r>
        <w:t xml:space="preserve">     18. Display the maintenance tasks completed in the last 48 hours.</w:t>
      </w:r>
    </w:p>
    <w:p w14:paraId="2A805753" w14:textId="5A76953C" w:rsidR="00645595" w:rsidRDefault="00645595" w:rsidP="003C434F">
      <w:pPr>
        <w:jc w:val="both"/>
      </w:pPr>
      <w:r>
        <w:t xml:space="preserve">     19. Notify maintenance personnel if the fire extinguishers are due for inspection.</w:t>
      </w:r>
    </w:p>
    <w:p w14:paraId="18A2C3CD" w14:textId="6FACC4C7" w:rsidR="00645595" w:rsidRDefault="00645595" w:rsidP="003C434F">
      <w:pPr>
        <w:jc w:val="both"/>
      </w:pPr>
      <w:r>
        <w:t xml:space="preserve">     20. Show me the status of maintenance requests from the 3rd floor.</w:t>
      </w:r>
    </w:p>
    <w:p w14:paraId="373E4F3D" w14:textId="77777777" w:rsidR="00645595" w:rsidRDefault="00645595" w:rsidP="003C434F">
      <w:pPr>
        <w:jc w:val="both"/>
      </w:pPr>
    </w:p>
    <w:p w14:paraId="3DB4668D" w14:textId="68FB2D70" w:rsidR="00645595" w:rsidRDefault="00645595" w:rsidP="003C434F">
      <w:pPr>
        <w:jc w:val="both"/>
      </w:pPr>
      <w:r>
        <w:t xml:space="preserve">5. Administrative Persona </w:t>
      </w:r>
    </w:p>
    <w:p w14:paraId="4CCEF295" w14:textId="4BE94B3F" w:rsidR="00645595" w:rsidRDefault="00645595" w:rsidP="003C434F">
      <w:pPr>
        <w:jc w:val="both"/>
      </w:pPr>
      <w:r>
        <w:t>1. Check the availability of the boardroom for next Monday at 3 PM.</w:t>
      </w:r>
    </w:p>
    <w:p w14:paraId="3A3D2348" w14:textId="0C91D8B4" w:rsidR="00645595" w:rsidRDefault="00645595" w:rsidP="003C434F">
      <w:pPr>
        <w:jc w:val="both"/>
      </w:pPr>
      <w:r>
        <w:t>2. Which conference rooms can accommodate 20 people?</w:t>
      </w:r>
    </w:p>
    <w:p w14:paraId="567F633D" w14:textId="0F454862" w:rsidR="00645595" w:rsidRDefault="00645595" w:rsidP="003C434F">
      <w:pPr>
        <w:jc w:val="both"/>
      </w:pPr>
      <w:r>
        <w:t>3. Is the printer on the 3rd floor functional?</w:t>
      </w:r>
    </w:p>
    <w:p w14:paraId="700EEC15" w14:textId="626D16FA" w:rsidR="00645595" w:rsidRDefault="00645595" w:rsidP="003C434F">
      <w:pPr>
        <w:jc w:val="both"/>
      </w:pPr>
      <w:r>
        <w:t>4. What events are scheduled in the auditorium this week?</w:t>
      </w:r>
    </w:p>
    <w:p w14:paraId="0783C211" w14:textId="30ACE9FF" w:rsidR="00645595" w:rsidRDefault="00645595" w:rsidP="003C434F">
      <w:pPr>
        <w:jc w:val="both"/>
      </w:pPr>
      <w:r>
        <w:t>5. Notify me when the office supplies in the storage room are running low.</w:t>
      </w:r>
    </w:p>
    <w:p w14:paraId="64B8B0F5" w14:textId="46BA27AA" w:rsidR="00645595" w:rsidRDefault="00645595" w:rsidP="003C434F">
      <w:pPr>
        <w:jc w:val="both"/>
      </w:pPr>
      <w:r>
        <w:t>6. Show me the calendar of room reservations for tomorrow.</w:t>
      </w:r>
    </w:p>
    <w:p w14:paraId="1C699C58" w14:textId="3B4C631D" w:rsidR="00645595" w:rsidRDefault="00645595" w:rsidP="003C434F">
      <w:pPr>
        <w:jc w:val="both"/>
      </w:pPr>
      <w:r>
        <w:t>7. List all the available amenities on the rooftop terrace.</w:t>
      </w:r>
    </w:p>
    <w:p w14:paraId="1A9FA0AE" w14:textId="4CBAB1DC" w:rsidR="00645595" w:rsidRDefault="00645595" w:rsidP="003C434F">
      <w:pPr>
        <w:jc w:val="both"/>
      </w:pPr>
      <w:r>
        <w:t>8. Display the schedule of training sessions in the training room.</w:t>
      </w:r>
    </w:p>
    <w:p w14:paraId="78E3FC56" w14:textId="6B2AE418" w:rsidR="00645595" w:rsidRDefault="00645595" w:rsidP="003C434F">
      <w:pPr>
        <w:jc w:val="both"/>
      </w:pPr>
      <w:r>
        <w:t>9. What are the office hours for the building reception?</w:t>
      </w:r>
    </w:p>
    <w:p w14:paraId="5D547A3C" w14:textId="4FEB40F3" w:rsidR="00645595" w:rsidRDefault="00645595" w:rsidP="003C434F">
      <w:pPr>
        <w:jc w:val="both"/>
      </w:pPr>
      <w:r>
        <w:t>10. Notify me if there are any meeting cancellations for today.</w:t>
      </w:r>
    </w:p>
    <w:p w14:paraId="0CE2278B" w14:textId="7A072470" w:rsidR="00645595" w:rsidRDefault="00645595" w:rsidP="003C434F">
      <w:pPr>
        <w:jc w:val="both"/>
      </w:pPr>
      <w:r>
        <w:t>11. Which rooms have video conferencing facilities?</w:t>
      </w:r>
    </w:p>
    <w:p w14:paraId="5B13A782" w14:textId="5130908A" w:rsidR="00645595" w:rsidRDefault="00645595" w:rsidP="003C434F">
      <w:pPr>
        <w:jc w:val="both"/>
      </w:pPr>
      <w:r>
        <w:t>12. Show me the occupancy levels of the cafeteria during lunchtime.</w:t>
      </w:r>
    </w:p>
    <w:p w14:paraId="1C0DFFEB" w14:textId="79514355" w:rsidR="00645595" w:rsidRDefault="00645595" w:rsidP="003C434F">
      <w:pPr>
        <w:jc w:val="both"/>
      </w:pPr>
      <w:r>
        <w:t>13. List all the rooms booked for the marketing department.</w:t>
      </w:r>
    </w:p>
    <w:p w14:paraId="601F9E1B" w14:textId="0290F1CF" w:rsidR="00645595" w:rsidRDefault="00645595" w:rsidP="003C434F">
      <w:pPr>
        <w:jc w:val="both"/>
      </w:pPr>
      <w:r>
        <w:t>14. Display the cleaning schedule for the restrooms on each floor.</w:t>
      </w:r>
    </w:p>
    <w:p w14:paraId="38015371" w14:textId="4D57A0E8" w:rsidR="00645595" w:rsidRDefault="00645595" w:rsidP="003C434F">
      <w:pPr>
        <w:jc w:val="both"/>
      </w:pPr>
      <w:r>
        <w:t>15. What are the upcoming maintenance tasks in the meeting rooms?</w:t>
      </w:r>
    </w:p>
    <w:p w14:paraId="25EAE387" w14:textId="5A539F30" w:rsidR="00645595" w:rsidRDefault="00645595" w:rsidP="003C434F">
      <w:pPr>
        <w:jc w:val="both"/>
      </w:pPr>
      <w:r>
        <w:t>16. Notify me about any upcoming fire drills in the building.</w:t>
      </w:r>
    </w:p>
    <w:p w14:paraId="3F2784D7" w14:textId="35AA38D8" w:rsidR="00645595" w:rsidRDefault="00645595" w:rsidP="003C434F">
      <w:pPr>
        <w:jc w:val="both"/>
      </w:pPr>
      <w:r>
        <w:t>17. Show me the Wi-Fi access code for visitors.</w:t>
      </w:r>
    </w:p>
    <w:p w14:paraId="6A1FFAEE" w14:textId="4410D82F" w:rsidR="00645595" w:rsidRDefault="00645595" w:rsidP="003C434F">
      <w:pPr>
        <w:jc w:val="both"/>
      </w:pPr>
      <w:r>
        <w:t>18. List all the available parking spaces for guests today.</w:t>
      </w:r>
    </w:p>
    <w:p w14:paraId="67EA5998" w14:textId="7054B343" w:rsidR="00645595" w:rsidRDefault="00645595" w:rsidP="003C434F">
      <w:pPr>
        <w:jc w:val="both"/>
      </w:pPr>
      <w:r>
        <w:lastRenderedPageBreak/>
        <w:t xml:space="preserve">19. Display the schedule for the building's fitness </w:t>
      </w:r>
      <w:proofErr w:type="spellStart"/>
      <w:r>
        <w:t>center</w:t>
      </w:r>
      <w:proofErr w:type="spellEnd"/>
      <w:r>
        <w:t xml:space="preserve"> classes.</w:t>
      </w:r>
    </w:p>
    <w:p w14:paraId="247C13F5" w14:textId="2120473C" w:rsidR="00645595" w:rsidRDefault="00645595" w:rsidP="003C434F">
      <w:pPr>
        <w:jc w:val="both"/>
      </w:pPr>
      <w:r>
        <w:t>20. What is the contact information for the building's IT support?</w:t>
      </w:r>
    </w:p>
    <w:p w14:paraId="0A23A3A6" w14:textId="77777777" w:rsidR="00645595" w:rsidRDefault="00645595" w:rsidP="003C434F">
      <w:pPr>
        <w:jc w:val="both"/>
      </w:pPr>
    </w:p>
    <w:p w14:paraId="384FBB4C" w14:textId="2ACEB72C" w:rsidR="00645595" w:rsidRDefault="00645595" w:rsidP="003C434F">
      <w:pPr>
        <w:jc w:val="both"/>
      </w:pPr>
      <w:r>
        <w:t xml:space="preserve">6. </w:t>
      </w:r>
      <w:r>
        <w:rPr>
          <w:rFonts w:ascii="Segoe UI" w:hAnsi="Segoe UI" w:cs="Segoe UI"/>
          <w:color w:val="343541"/>
        </w:rPr>
        <w:t>Energy Efficiency Advocate Persona</w:t>
      </w:r>
    </w:p>
    <w:p w14:paraId="65D1281A" w14:textId="77777777" w:rsidR="00645595" w:rsidRDefault="00645595" w:rsidP="003C434F">
      <w:pPr>
        <w:jc w:val="both"/>
      </w:pPr>
    </w:p>
    <w:p w14:paraId="23FC50F4" w14:textId="7C0C8390" w:rsidR="00645595" w:rsidRDefault="00645595" w:rsidP="003C434F">
      <w:pPr>
        <w:jc w:val="both"/>
      </w:pPr>
      <w:r>
        <w:t>1. How much energy was consumed in the building yesterday?</w:t>
      </w:r>
    </w:p>
    <w:p w14:paraId="21BA5C83" w14:textId="74F65DF1" w:rsidR="00645595" w:rsidRDefault="00645595" w:rsidP="003C434F">
      <w:pPr>
        <w:jc w:val="both"/>
      </w:pPr>
      <w:r>
        <w:t>2. Compare the energy usage of the past week with the previous month.</w:t>
      </w:r>
    </w:p>
    <w:p w14:paraId="057BC617" w14:textId="620564D2" w:rsidR="00645595" w:rsidRDefault="00645595" w:rsidP="003C434F">
      <w:pPr>
        <w:jc w:val="both"/>
      </w:pPr>
      <w:r>
        <w:t>3. What is the energy consumption pattern during peak hours?</w:t>
      </w:r>
    </w:p>
    <w:p w14:paraId="786B122E" w14:textId="1DF3944E" w:rsidR="00645595" w:rsidRDefault="00645595" w:rsidP="003C434F">
      <w:pPr>
        <w:jc w:val="both"/>
      </w:pPr>
      <w:r>
        <w:t>4. List the top energy-consuming areas in the building.</w:t>
      </w:r>
    </w:p>
    <w:p w14:paraId="3EA566E5" w14:textId="59B56045" w:rsidR="00645595" w:rsidRDefault="00645595" w:rsidP="003C434F">
      <w:pPr>
        <w:jc w:val="both"/>
      </w:pPr>
      <w:r>
        <w:t>5. Suggest energy-saving measures based on the current usage.</w:t>
      </w:r>
    </w:p>
    <w:p w14:paraId="6A694684" w14:textId="5F965151" w:rsidR="00645595" w:rsidRDefault="00645595" w:rsidP="003C434F">
      <w:pPr>
        <w:jc w:val="both"/>
      </w:pPr>
      <w:r>
        <w:t>6. Display the real-time electricity usage for the entire building.</w:t>
      </w:r>
    </w:p>
    <w:p w14:paraId="63C3224C" w14:textId="201552A9" w:rsidR="00645595" w:rsidRDefault="00645595" w:rsidP="003C434F">
      <w:pPr>
        <w:jc w:val="both"/>
      </w:pPr>
      <w:r>
        <w:t>7. Notify me if the energy consumption exceeds a predefined threshold.</w:t>
      </w:r>
    </w:p>
    <w:p w14:paraId="5007B079" w14:textId="3AB95AB5" w:rsidR="00645595" w:rsidRDefault="00645595" w:rsidP="003C434F">
      <w:pPr>
        <w:jc w:val="both"/>
      </w:pPr>
      <w:r>
        <w:t>8. Show me the energy consumption trend over the past year.</w:t>
      </w:r>
    </w:p>
    <w:p w14:paraId="5209FD41" w14:textId="00EEF404" w:rsidR="00645595" w:rsidRDefault="00645595" w:rsidP="003C434F">
      <w:pPr>
        <w:jc w:val="both"/>
      </w:pPr>
      <w:r>
        <w:t>9. List the energy-efficient appliances used in the building.</w:t>
      </w:r>
    </w:p>
    <w:p w14:paraId="644584A5" w14:textId="18B5BBA8" w:rsidR="00645595" w:rsidRDefault="00645595" w:rsidP="003C434F">
      <w:pPr>
        <w:jc w:val="both"/>
      </w:pPr>
      <w:r>
        <w:t>10. What is the energy usage per square foot for each floor?</w:t>
      </w:r>
    </w:p>
    <w:p w14:paraId="59FEAC92" w14:textId="2EE71422" w:rsidR="00645595" w:rsidRDefault="00645595" w:rsidP="003C434F">
      <w:pPr>
        <w:jc w:val="both"/>
      </w:pPr>
      <w:r>
        <w:t>11. Display the energy consumption breakdown by HVAC, lighting, and equipment.</w:t>
      </w:r>
    </w:p>
    <w:p w14:paraId="1A2F35D5" w14:textId="6F315B97" w:rsidR="00645595" w:rsidRDefault="00645595" w:rsidP="003C434F">
      <w:pPr>
        <w:jc w:val="both"/>
      </w:pPr>
      <w:r>
        <w:t>12. Notify building occupants about energy-saving tips via the chatbot.</w:t>
      </w:r>
    </w:p>
    <w:p w14:paraId="2030E939" w14:textId="5FB430C9" w:rsidR="00645595" w:rsidRDefault="00645595" w:rsidP="003C434F">
      <w:pPr>
        <w:jc w:val="both"/>
      </w:pPr>
      <w:r>
        <w:t>13. Show me the impact of energy-saving initiatives implemented last month.</w:t>
      </w:r>
    </w:p>
    <w:p w14:paraId="0F6FF611" w14:textId="5A8B832A" w:rsidR="00645595" w:rsidRDefault="00645595" w:rsidP="003C434F">
      <w:pPr>
        <w:jc w:val="both"/>
      </w:pPr>
      <w:r>
        <w:t>14. List all the areas with lights left on during non-operational hours.</w:t>
      </w:r>
    </w:p>
    <w:p w14:paraId="553FB328" w14:textId="1F33A0B1" w:rsidR="00645595" w:rsidRDefault="00645595" w:rsidP="003C434F">
      <w:pPr>
        <w:jc w:val="both"/>
      </w:pPr>
      <w:r>
        <w:t>15. Display the real-time solar energy generation and usage data.</w:t>
      </w:r>
    </w:p>
    <w:p w14:paraId="07C8DC3A" w14:textId="4B6E6C17" w:rsidR="00645595" w:rsidRDefault="00645595" w:rsidP="003C434F">
      <w:pPr>
        <w:jc w:val="both"/>
      </w:pPr>
      <w:r>
        <w:t>16. What are the energy efficiency ratings of the building's windows?</w:t>
      </w:r>
    </w:p>
    <w:p w14:paraId="3FB5569E" w14:textId="2D102AD9" w:rsidR="00645595" w:rsidRDefault="00645595" w:rsidP="003C434F">
      <w:pPr>
        <w:jc w:val="both"/>
      </w:pPr>
      <w:r>
        <w:t>17. Notify me if any heating or cooling systems are operating inefficiently.</w:t>
      </w:r>
    </w:p>
    <w:p w14:paraId="2AC8B20F" w14:textId="5C03E6C5" w:rsidR="00645595" w:rsidRDefault="00645595" w:rsidP="003C434F">
      <w:pPr>
        <w:jc w:val="both"/>
      </w:pPr>
      <w:r>
        <w:t>18. Show me the energy usage of individual offices for the past week.</w:t>
      </w:r>
    </w:p>
    <w:p w14:paraId="7063A7F0" w14:textId="7E33580B" w:rsidR="00645595" w:rsidRDefault="00645595" w:rsidP="003C434F">
      <w:pPr>
        <w:jc w:val="both"/>
      </w:pPr>
      <w:r>
        <w:t>19. List the energy-efficient features incorporated in the building's design.</w:t>
      </w:r>
    </w:p>
    <w:p w14:paraId="3A2E8EC2" w14:textId="425B7BF6" w:rsidR="00645595" w:rsidRDefault="00645595" w:rsidP="003C434F">
      <w:pPr>
        <w:jc w:val="both"/>
      </w:pPr>
      <w:r>
        <w:t>20. Display the monthly energy cost comparison with the same period last year.</w:t>
      </w:r>
    </w:p>
    <w:p w14:paraId="272789F6" w14:textId="77777777" w:rsidR="00645595" w:rsidRDefault="00645595" w:rsidP="003C434F">
      <w:pPr>
        <w:jc w:val="both"/>
      </w:pPr>
    </w:p>
    <w:p w14:paraId="4315CE40" w14:textId="77777777" w:rsidR="00645595" w:rsidRDefault="00645595" w:rsidP="003C434F">
      <w:pPr>
        <w:jc w:val="both"/>
      </w:pPr>
      <w:r>
        <w:t>Sure! Here are 20 examples of queries that the Visitor Persona might ask the chatbot in a smart building:</w:t>
      </w:r>
    </w:p>
    <w:p w14:paraId="369649CA" w14:textId="77777777" w:rsidR="00645595" w:rsidRDefault="00645595" w:rsidP="003C434F">
      <w:pPr>
        <w:jc w:val="both"/>
      </w:pPr>
    </w:p>
    <w:p w14:paraId="3E998A5F" w14:textId="02738056" w:rsidR="00645595" w:rsidRDefault="00AE1E00" w:rsidP="003C434F">
      <w:pPr>
        <w:jc w:val="both"/>
      </w:pPr>
      <w:r>
        <w:t>7.</w:t>
      </w:r>
      <w:r w:rsidR="00645595">
        <w:t xml:space="preserve"> Visitor Persona:</w:t>
      </w:r>
    </w:p>
    <w:p w14:paraId="235E3D00" w14:textId="461BEEFC" w:rsidR="00645595" w:rsidRDefault="00645595" w:rsidP="003C434F">
      <w:pPr>
        <w:jc w:val="both"/>
      </w:pPr>
      <w:r>
        <w:t>1. Where is the nearest restroom?</w:t>
      </w:r>
    </w:p>
    <w:p w14:paraId="7156DE59" w14:textId="3E9B55AD" w:rsidR="00645595" w:rsidRDefault="00645595" w:rsidP="003C434F">
      <w:pPr>
        <w:jc w:val="both"/>
      </w:pPr>
      <w:r>
        <w:lastRenderedPageBreak/>
        <w:t>2. What amenities are available on the 5th floor?</w:t>
      </w:r>
    </w:p>
    <w:p w14:paraId="2C9CE2C3" w14:textId="7BD06BAA" w:rsidR="00645595" w:rsidRDefault="00645595" w:rsidP="003C434F">
      <w:pPr>
        <w:jc w:val="both"/>
      </w:pPr>
      <w:r>
        <w:t>3. What time does the building close today?</w:t>
      </w:r>
    </w:p>
    <w:p w14:paraId="19B41202" w14:textId="18490C9A" w:rsidR="00645595" w:rsidRDefault="00645595" w:rsidP="003C434F">
      <w:pPr>
        <w:jc w:val="both"/>
      </w:pPr>
      <w:r>
        <w:t>4. How do I connect to the guest Wi-Fi network?</w:t>
      </w:r>
    </w:p>
    <w:p w14:paraId="2C238EED" w14:textId="3D5AAFB0" w:rsidR="00645595" w:rsidRDefault="00645595" w:rsidP="003C434F">
      <w:pPr>
        <w:jc w:val="both"/>
      </w:pPr>
      <w:r>
        <w:t>5. Are there any events happening in the building today?</w:t>
      </w:r>
    </w:p>
    <w:p w14:paraId="6B2ED66A" w14:textId="78DCBBC4" w:rsidR="00645595" w:rsidRDefault="00645595" w:rsidP="003C434F">
      <w:pPr>
        <w:jc w:val="both"/>
      </w:pPr>
      <w:r>
        <w:t>6. Show me the directory of businesses on the ground floor.</w:t>
      </w:r>
    </w:p>
    <w:p w14:paraId="7EE482CF" w14:textId="2474580B" w:rsidR="00645595" w:rsidRDefault="00645595" w:rsidP="003C434F">
      <w:pPr>
        <w:jc w:val="both"/>
      </w:pPr>
      <w:r>
        <w:t>7. Where can I find the building's main entrance?</w:t>
      </w:r>
    </w:p>
    <w:p w14:paraId="1F7B4B64" w14:textId="41125022" w:rsidR="00645595" w:rsidRDefault="00645595" w:rsidP="003C434F">
      <w:pPr>
        <w:jc w:val="both"/>
      </w:pPr>
      <w:r>
        <w:t>8. What are the building's operating hours on weekends?</w:t>
      </w:r>
    </w:p>
    <w:p w14:paraId="58080F79" w14:textId="6543D700" w:rsidR="00645595" w:rsidRDefault="00645595" w:rsidP="003C434F">
      <w:pPr>
        <w:jc w:val="both"/>
      </w:pPr>
      <w:r>
        <w:t>9. Notify me if there are any special discounts or offers in the building.</w:t>
      </w:r>
    </w:p>
    <w:p w14:paraId="48466E1F" w14:textId="59431FCF" w:rsidR="00645595" w:rsidRDefault="00645595" w:rsidP="003C434F">
      <w:pPr>
        <w:jc w:val="both"/>
      </w:pPr>
      <w:r>
        <w:t>10. How can I access the rooftop garden?</w:t>
      </w:r>
    </w:p>
    <w:p w14:paraId="50FB7AF2" w14:textId="43ED9171" w:rsidR="00645595" w:rsidRDefault="00645595" w:rsidP="003C434F">
      <w:pPr>
        <w:jc w:val="both"/>
      </w:pPr>
      <w:r>
        <w:t>11. Is there a cafeteria or food court in the building?</w:t>
      </w:r>
    </w:p>
    <w:p w14:paraId="5AA86E07" w14:textId="46701E17" w:rsidR="00645595" w:rsidRDefault="00645595" w:rsidP="003C434F">
      <w:pPr>
        <w:jc w:val="both"/>
      </w:pPr>
      <w:r>
        <w:t>12. What is the visitor policy for accessing certain floors?</w:t>
      </w:r>
    </w:p>
    <w:p w14:paraId="0A91F3C3" w14:textId="51CBB5F5" w:rsidR="00645595" w:rsidRDefault="00645595" w:rsidP="003C434F">
      <w:pPr>
        <w:jc w:val="both"/>
      </w:pPr>
      <w:r>
        <w:t>13. Are there charging stations available for electric vehicles?</w:t>
      </w:r>
    </w:p>
    <w:p w14:paraId="1C4144ED" w14:textId="7EC7ACA8" w:rsidR="00645595" w:rsidRDefault="00645595" w:rsidP="003C434F">
      <w:pPr>
        <w:jc w:val="both"/>
      </w:pPr>
      <w:r>
        <w:t>14. Display the map of the building with points of interest.</w:t>
      </w:r>
    </w:p>
    <w:p w14:paraId="0EFDFDB6" w14:textId="6AB1FC8F" w:rsidR="00645595" w:rsidRDefault="00645595" w:rsidP="003C434F">
      <w:pPr>
        <w:jc w:val="both"/>
      </w:pPr>
      <w:r>
        <w:t>15. What are the building's safety procedures in case of an emergency?</w:t>
      </w:r>
    </w:p>
    <w:p w14:paraId="40FAD8C7" w14:textId="42B96717" w:rsidR="00645595" w:rsidRDefault="00645595" w:rsidP="003C434F">
      <w:pPr>
        <w:jc w:val="both"/>
      </w:pPr>
      <w:r>
        <w:t>16. Where can I find the building's lost and found department?</w:t>
      </w:r>
    </w:p>
    <w:p w14:paraId="725B23D4" w14:textId="7AD054B8" w:rsidR="00645595" w:rsidRDefault="00645595" w:rsidP="003C434F">
      <w:pPr>
        <w:jc w:val="both"/>
      </w:pPr>
      <w:r>
        <w:t>17. Notify me if there are any guided tours available in the building.</w:t>
      </w:r>
    </w:p>
    <w:p w14:paraId="2D7A7E8B" w14:textId="6403723F" w:rsidR="00645595" w:rsidRDefault="00645595" w:rsidP="003C434F">
      <w:pPr>
        <w:jc w:val="both"/>
      </w:pPr>
      <w:r>
        <w:t xml:space="preserve">18. How do I get to the business </w:t>
      </w:r>
      <w:proofErr w:type="spellStart"/>
      <w:r>
        <w:t>center</w:t>
      </w:r>
      <w:proofErr w:type="spellEnd"/>
      <w:r>
        <w:t xml:space="preserve"> on the 3rd floor?</w:t>
      </w:r>
    </w:p>
    <w:p w14:paraId="4F555E28" w14:textId="667CF74B" w:rsidR="00645595" w:rsidRDefault="00645595" w:rsidP="003C434F">
      <w:pPr>
        <w:jc w:val="both"/>
      </w:pPr>
      <w:r>
        <w:t>19. Is there a shuttle service to nearby locations from the building?</w:t>
      </w:r>
    </w:p>
    <w:p w14:paraId="1909FF32" w14:textId="0CC7043B" w:rsidR="00645595" w:rsidRDefault="00645595" w:rsidP="003C434F">
      <w:pPr>
        <w:jc w:val="both"/>
      </w:pPr>
      <w:r>
        <w:t>20. What are the quiet zones or designated work areas for visitors?</w:t>
      </w:r>
    </w:p>
    <w:p w14:paraId="62ADDDAF" w14:textId="77777777" w:rsidR="00645595" w:rsidRDefault="00645595" w:rsidP="003C434F">
      <w:pPr>
        <w:jc w:val="both"/>
      </w:pPr>
    </w:p>
    <w:p w14:paraId="431E7451" w14:textId="71494EE5" w:rsidR="00645595" w:rsidRDefault="00645595" w:rsidP="003C434F">
      <w:pPr>
        <w:jc w:val="both"/>
      </w:pPr>
      <w:r>
        <w:t>8. Emergency Response Persona:</w:t>
      </w:r>
    </w:p>
    <w:p w14:paraId="026116EE" w14:textId="19E55D97" w:rsidR="00645595" w:rsidRDefault="00645595" w:rsidP="003C434F">
      <w:pPr>
        <w:jc w:val="both"/>
      </w:pPr>
      <w:r>
        <w:t>1. What is the location of the nearest fire exit from my current position?</w:t>
      </w:r>
    </w:p>
    <w:p w14:paraId="61B95138" w14:textId="45E937BD" w:rsidR="00645595" w:rsidRDefault="00645595" w:rsidP="003C434F">
      <w:pPr>
        <w:jc w:val="both"/>
      </w:pPr>
      <w:r>
        <w:t>2. How many people are currently in the building?</w:t>
      </w:r>
    </w:p>
    <w:p w14:paraId="1D6DCA5C" w14:textId="2DD04824" w:rsidR="00645595" w:rsidRDefault="00645595" w:rsidP="003C434F">
      <w:pPr>
        <w:jc w:val="both"/>
      </w:pPr>
      <w:r>
        <w:t>3. List all the emergency assembly points in the building.</w:t>
      </w:r>
    </w:p>
    <w:p w14:paraId="17F8DCF4" w14:textId="1BFFD3AF" w:rsidR="00645595" w:rsidRDefault="00645595" w:rsidP="003C434F">
      <w:pPr>
        <w:jc w:val="both"/>
      </w:pPr>
      <w:r>
        <w:t>4. Display the gas sensor readings for the basement area.</w:t>
      </w:r>
    </w:p>
    <w:p w14:paraId="41413297" w14:textId="0823FB77" w:rsidR="00645595" w:rsidRDefault="00645595" w:rsidP="003C434F">
      <w:pPr>
        <w:jc w:val="both"/>
      </w:pPr>
      <w:r>
        <w:t>5. Notify all occupants about the emergency evacuation procedure.</w:t>
      </w:r>
    </w:p>
    <w:p w14:paraId="7D3E9C4D" w14:textId="38689C22" w:rsidR="00645595" w:rsidRDefault="00645595" w:rsidP="003C434F">
      <w:pPr>
        <w:jc w:val="both"/>
      </w:pPr>
      <w:r>
        <w:t>6. Is there a fire extinguisher on each floor?</w:t>
      </w:r>
    </w:p>
    <w:p w14:paraId="65FF20D2" w14:textId="00AEB3B0" w:rsidR="00645595" w:rsidRDefault="00645595" w:rsidP="003C434F">
      <w:pPr>
        <w:jc w:val="both"/>
      </w:pPr>
      <w:r>
        <w:t>7. What are the emergency contact numbers for medical assistance?</w:t>
      </w:r>
    </w:p>
    <w:p w14:paraId="079AF308" w14:textId="55D3E1C8" w:rsidR="00645595" w:rsidRDefault="00645595" w:rsidP="003C434F">
      <w:pPr>
        <w:jc w:val="both"/>
      </w:pPr>
      <w:r>
        <w:t>8. Display the emergency response plan for chemical spills.</w:t>
      </w:r>
    </w:p>
    <w:p w14:paraId="5E6A2C1B" w14:textId="07F902C8" w:rsidR="00645595" w:rsidRDefault="00645595" w:rsidP="003C434F">
      <w:pPr>
        <w:jc w:val="both"/>
      </w:pPr>
      <w:r>
        <w:t>9. Notify building occupants about the severe weather warning.</w:t>
      </w:r>
    </w:p>
    <w:p w14:paraId="2A2AFC79" w14:textId="668712FA" w:rsidR="00645595" w:rsidRDefault="00645595" w:rsidP="003C434F">
      <w:pPr>
        <w:jc w:val="both"/>
      </w:pPr>
      <w:r>
        <w:t>10. List the nearest first aid stations on each floor.</w:t>
      </w:r>
    </w:p>
    <w:p w14:paraId="4E2480AD" w14:textId="1F3EE20C" w:rsidR="00645595" w:rsidRDefault="00645595" w:rsidP="003C434F">
      <w:pPr>
        <w:jc w:val="both"/>
      </w:pPr>
      <w:r>
        <w:lastRenderedPageBreak/>
        <w:t>11. What are the procedures for evacuating people with disabilities?</w:t>
      </w:r>
    </w:p>
    <w:p w14:paraId="69695B11" w14:textId="2933FC09" w:rsidR="00645595" w:rsidRDefault="00645595" w:rsidP="003C434F">
      <w:pPr>
        <w:jc w:val="both"/>
      </w:pPr>
      <w:r>
        <w:t>12. Display the real-time status of fire alarm systems in the building.</w:t>
      </w:r>
    </w:p>
    <w:p w14:paraId="09D77C70" w14:textId="49A2A71A" w:rsidR="00645595" w:rsidRDefault="00645595" w:rsidP="003C434F">
      <w:pPr>
        <w:jc w:val="both"/>
      </w:pPr>
      <w:r>
        <w:t>13. Notify security personnel and emergency responders of a potential threat.</w:t>
      </w:r>
    </w:p>
    <w:p w14:paraId="2ACD7F53" w14:textId="6CB236BD" w:rsidR="00645595" w:rsidRDefault="00645595" w:rsidP="003C434F">
      <w:pPr>
        <w:jc w:val="both"/>
      </w:pPr>
      <w:r>
        <w:t>14. What are the emergency communication channels for building occupants?</w:t>
      </w:r>
    </w:p>
    <w:p w14:paraId="289A5431" w14:textId="4E1EABEE" w:rsidR="00645595" w:rsidRDefault="00645595" w:rsidP="003C434F">
      <w:pPr>
        <w:jc w:val="both"/>
      </w:pPr>
      <w:r>
        <w:t>15. Show me the emergency shutdown procedures for critical equipment.</w:t>
      </w:r>
    </w:p>
    <w:p w14:paraId="439CA8C1" w14:textId="3EF12F27" w:rsidR="00645595" w:rsidRDefault="00645595" w:rsidP="003C434F">
      <w:pPr>
        <w:jc w:val="both"/>
      </w:pPr>
      <w:r>
        <w:t>16. Notify all occupants about the fire drill scheduled for tomorrow.</w:t>
      </w:r>
    </w:p>
    <w:p w14:paraId="6C02BC7E" w14:textId="43D60994" w:rsidR="00645595" w:rsidRDefault="00645595" w:rsidP="003C434F">
      <w:pPr>
        <w:jc w:val="both"/>
      </w:pPr>
      <w:r>
        <w:t>17. Display the location of fire hydrants around the building.</w:t>
      </w:r>
    </w:p>
    <w:p w14:paraId="40061972" w14:textId="297CBDC4" w:rsidR="00645595" w:rsidRDefault="00645595" w:rsidP="003C434F">
      <w:pPr>
        <w:jc w:val="both"/>
      </w:pPr>
      <w:r>
        <w:t>18. List the designated safe areas for shelter during extreme weather events.</w:t>
      </w:r>
    </w:p>
    <w:p w14:paraId="450B0501" w14:textId="687792A5" w:rsidR="00645595" w:rsidRDefault="00645595" w:rsidP="003C434F">
      <w:pPr>
        <w:jc w:val="both"/>
      </w:pPr>
      <w:r>
        <w:t>19. Notify maintenance staff of any hazardous material leaks detected.</w:t>
      </w:r>
    </w:p>
    <w:p w14:paraId="52CBC1FE" w14:textId="487F5A1C" w:rsidR="00645595" w:rsidRDefault="00645595" w:rsidP="003C434F">
      <w:pPr>
        <w:jc w:val="both"/>
      </w:pPr>
      <w:r>
        <w:t>20. What are the emergency response protocols for power outages?</w:t>
      </w:r>
    </w:p>
    <w:p w14:paraId="5EBF5C9B" w14:textId="6FF1589A" w:rsidR="00645595" w:rsidRDefault="00645595" w:rsidP="003C434F">
      <w:pPr>
        <w:jc w:val="both"/>
      </w:pPr>
    </w:p>
    <w:p w14:paraId="4BF3399E" w14:textId="77777777" w:rsidR="00501E97" w:rsidRDefault="00501E97" w:rsidP="003C434F">
      <w:pPr>
        <w:jc w:val="both"/>
      </w:pPr>
      <w:r>
        <w:t>To convert the persona questions into SPARQL queries, you will first need to model the smart building data and sensor readings in an ontology. The ontology will define the structure of the data and the relationships between different entities. For example, you might have classes for rooms, sensors, equipment, events, maintenance tasks, etc., and properties to represent sensor readings, occupancy status, energy consumption, maintenance history, and so on.</w:t>
      </w:r>
    </w:p>
    <w:p w14:paraId="4CF62F46" w14:textId="77777777" w:rsidR="00501E97" w:rsidRDefault="00501E97" w:rsidP="003C434F">
      <w:pPr>
        <w:jc w:val="both"/>
      </w:pPr>
    </w:p>
    <w:p w14:paraId="1B807835" w14:textId="77777777" w:rsidR="00501E97" w:rsidRDefault="00501E97" w:rsidP="003C434F">
      <w:pPr>
        <w:jc w:val="both"/>
      </w:pPr>
      <w:r>
        <w:t>Here's a general outline of how you can approach this process:</w:t>
      </w:r>
    </w:p>
    <w:p w14:paraId="2A9052AF" w14:textId="77777777" w:rsidR="00501E97" w:rsidRDefault="00501E97" w:rsidP="003C434F">
      <w:pPr>
        <w:jc w:val="both"/>
      </w:pPr>
    </w:p>
    <w:p w14:paraId="7DC0DDB6" w14:textId="5446AA82" w:rsidR="00501E97" w:rsidRDefault="00501E97" w:rsidP="003C434F">
      <w:pPr>
        <w:jc w:val="both"/>
      </w:pPr>
      <w:r>
        <w:t>1. Build the Ontology:</w:t>
      </w:r>
    </w:p>
    <w:p w14:paraId="6B067CA9" w14:textId="77777777" w:rsidR="00501E97" w:rsidRDefault="00501E97" w:rsidP="003C434F">
      <w:pPr>
        <w:jc w:val="both"/>
      </w:pPr>
      <w:r>
        <w:t xml:space="preserve">   - Define classes and properties relevant to the smart building domain.</w:t>
      </w:r>
    </w:p>
    <w:p w14:paraId="72E94ECF" w14:textId="1DF38ED2" w:rsidR="00501E97" w:rsidRDefault="00501E97" w:rsidP="003C434F">
      <w:pPr>
        <w:jc w:val="both"/>
      </w:pPr>
      <w:r>
        <w:t xml:space="preserve">   - Establish relationships between entities, e.g., </w:t>
      </w:r>
      <w:proofErr w:type="spellStart"/>
      <w:r>
        <w:t>hasSensor</w:t>
      </w:r>
      <w:proofErr w:type="spellEnd"/>
      <w:r>
        <w:t xml:space="preserve">, </w:t>
      </w:r>
      <w:proofErr w:type="spellStart"/>
      <w:r>
        <w:t>locatedIn</w:t>
      </w:r>
      <w:proofErr w:type="spellEnd"/>
      <w:r>
        <w:t xml:space="preserve">, </w:t>
      </w:r>
      <w:proofErr w:type="spellStart"/>
      <w:r>
        <w:t>hasMaintenanceTask</w:t>
      </w:r>
      <w:proofErr w:type="spellEnd"/>
      <w:r>
        <w:t>, etc.</w:t>
      </w:r>
    </w:p>
    <w:p w14:paraId="7B815F4B" w14:textId="77777777" w:rsidR="00501E97" w:rsidRDefault="00501E97" w:rsidP="003C434F">
      <w:pPr>
        <w:jc w:val="both"/>
      </w:pPr>
      <w:r>
        <w:t xml:space="preserve">   - Assign appropriate data types to properties, such as integers for sensor readings and timestamps for event schedules.</w:t>
      </w:r>
    </w:p>
    <w:p w14:paraId="2D31C971" w14:textId="77777777" w:rsidR="00501E97" w:rsidRDefault="00501E97" w:rsidP="003C434F">
      <w:pPr>
        <w:jc w:val="both"/>
      </w:pPr>
    </w:p>
    <w:p w14:paraId="6A09BE01" w14:textId="733B0CE0" w:rsidR="00501E97" w:rsidRDefault="00501E97" w:rsidP="003C434F">
      <w:pPr>
        <w:jc w:val="both"/>
      </w:pPr>
      <w:r>
        <w:t>2. Insert Data into the Ontology:</w:t>
      </w:r>
    </w:p>
    <w:p w14:paraId="12CB10EC" w14:textId="77777777" w:rsidR="00501E97" w:rsidRDefault="00501E97" w:rsidP="003C434F">
      <w:pPr>
        <w:jc w:val="both"/>
      </w:pPr>
      <w:r>
        <w:t xml:space="preserve">   - Populate the ontology with real-world data from the smart building's sensors and systems. This can be done manually or through automated data integration processes.</w:t>
      </w:r>
    </w:p>
    <w:p w14:paraId="1354D812" w14:textId="77777777" w:rsidR="00501E97" w:rsidRDefault="00501E97" w:rsidP="003C434F">
      <w:pPr>
        <w:jc w:val="both"/>
      </w:pPr>
    </w:p>
    <w:p w14:paraId="38F1F611" w14:textId="66B87BF2" w:rsidR="00501E97" w:rsidRDefault="00501E97" w:rsidP="003C434F">
      <w:pPr>
        <w:jc w:val="both"/>
      </w:pPr>
      <w:r>
        <w:t>3. Formulate SPARQL Queries:</w:t>
      </w:r>
    </w:p>
    <w:p w14:paraId="3579C79D" w14:textId="77777777" w:rsidR="00501E97" w:rsidRDefault="00501E97" w:rsidP="003C434F">
      <w:pPr>
        <w:jc w:val="both"/>
      </w:pPr>
      <w:r>
        <w:t xml:space="preserve">   - Based on the personas' questions, formulate SPARQL queries that retrieve relevant data from the ontology.</w:t>
      </w:r>
    </w:p>
    <w:p w14:paraId="1BEB98EB" w14:textId="77777777" w:rsidR="00501E97" w:rsidRDefault="00501E97" w:rsidP="003C434F">
      <w:pPr>
        <w:jc w:val="both"/>
      </w:pPr>
      <w:r>
        <w:t xml:space="preserve">   - Utilize SPARQL syntax to filter, project, and combine data to obtain the desired information.</w:t>
      </w:r>
    </w:p>
    <w:p w14:paraId="385642C4" w14:textId="77777777" w:rsidR="00501E97" w:rsidRDefault="00501E97" w:rsidP="003C434F">
      <w:pPr>
        <w:jc w:val="both"/>
      </w:pPr>
    </w:p>
    <w:p w14:paraId="604C3969" w14:textId="686F11D2" w:rsidR="00501E97" w:rsidRDefault="00501E97" w:rsidP="003C434F">
      <w:pPr>
        <w:jc w:val="both"/>
      </w:pPr>
      <w:r>
        <w:t>4. Integrate Rasa Chatbot with SPARQL Endpoint:</w:t>
      </w:r>
    </w:p>
    <w:p w14:paraId="674353AC" w14:textId="77777777" w:rsidR="00501E97" w:rsidRDefault="00501E97" w:rsidP="003C434F">
      <w:pPr>
        <w:jc w:val="both"/>
      </w:pPr>
      <w:r>
        <w:t xml:space="preserve">   - Set up a SPARQL endpoint that can process SPARQL queries and retrieve data from the ontology.</w:t>
      </w:r>
    </w:p>
    <w:p w14:paraId="1CEDE838" w14:textId="77777777" w:rsidR="00501E97" w:rsidRDefault="00501E97" w:rsidP="003C434F">
      <w:pPr>
        <w:jc w:val="both"/>
      </w:pPr>
      <w:r>
        <w:t xml:space="preserve">   - Integrate the Rasa Chatbot with this SPARQL endpoint to enable it to interact with the ontology and fetch the required information.</w:t>
      </w:r>
    </w:p>
    <w:p w14:paraId="6DF2740C" w14:textId="77777777" w:rsidR="00501E97" w:rsidRDefault="00501E97" w:rsidP="003C434F">
      <w:pPr>
        <w:jc w:val="both"/>
      </w:pPr>
      <w:r>
        <w:t xml:space="preserve">   - Rasa should pass the user's query (in natural language) to the SPARQL endpoint, receive the query result, and parse it to generate an appropriate response.</w:t>
      </w:r>
    </w:p>
    <w:p w14:paraId="095AEA0C" w14:textId="77777777" w:rsidR="00501E97" w:rsidRDefault="00501E97" w:rsidP="003C434F">
      <w:pPr>
        <w:jc w:val="both"/>
      </w:pPr>
    </w:p>
    <w:p w14:paraId="7FD1813B" w14:textId="40AAD206" w:rsidR="00501E97" w:rsidRDefault="00501E97" w:rsidP="003C434F">
      <w:pPr>
        <w:jc w:val="both"/>
      </w:pPr>
      <w:r>
        <w:t>5. Handle Responses:</w:t>
      </w:r>
    </w:p>
    <w:p w14:paraId="2357C173" w14:textId="77777777" w:rsidR="00501E97" w:rsidRDefault="00501E97" w:rsidP="003C434F">
      <w:pPr>
        <w:jc w:val="both"/>
      </w:pPr>
      <w:r>
        <w:t xml:space="preserve">   - Once Rasa receives the data from the SPARQL endpoint, it needs to process the results to provide a meaningful response to the user.</w:t>
      </w:r>
    </w:p>
    <w:p w14:paraId="78A52CEB" w14:textId="77777777" w:rsidR="00501E97" w:rsidRDefault="00501E97" w:rsidP="003C434F">
      <w:pPr>
        <w:jc w:val="both"/>
      </w:pPr>
      <w:r>
        <w:t xml:space="preserve">   - Depending on the context, the chatbot might need to perform additional parsing or filtering of the data before generating the final response.</w:t>
      </w:r>
    </w:p>
    <w:p w14:paraId="73B932E5" w14:textId="77777777" w:rsidR="00501E97" w:rsidRDefault="00501E97" w:rsidP="003C434F">
      <w:pPr>
        <w:jc w:val="both"/>
      </w:pPr>
    </w:p>
    <w:p w14:paraId="22E28164" w14:textId="0C3F01C6" w:rsidR="00501E97" w:rsidRDefault="00501E97" w:rsidP="003C434F">
      <w:pPr>
        <w:jc w:val="both"/>
      </w:pPr>
      <w:r>
        <w:t>6. Test and Refine:</w:t>
      </w:r>
    </w:p>
    <w:p w14:paraId="668A9917" w14:textId="77777777" w:rsidR="00501E97" w:rsidRDefault="00501E97" w:rsidP="003C434F">
      <w:pPr>
        <w:jc w:val="both"/>
      </w:pPr>
      <w:r>
        <w:t xml:space="preserve">   - Test the Rasa Chatbot's integration with the SPARQL endpoint with different persona questions and scenarios.</w:t>
      </w:r>
    </w:p>
    <w:p w14:paraId="6E1FF74C" w14:textId="77777777" w:rsidR="00501E97" w:rsidRDefault="00501E97" w:rsidP="003C434F">
      <w:pPr>
        <w:jc w:val="both"/>
      </w:pPr>
      <w:r>
        <w:t xml:space="preserve">   - Fine-tune the chatbot's responses and query handling based on user feedback and use cases.</w:t>
      </w:r>
    </w:p>
    <w:p w14:paraId="5B5F06AF" w14:textId="77777777" w:rsidR="00501E97" w:rsidRDefault="00501E97" w:rsidP="003C434F">
      <w:pPr>
        <w:jc w:val="both"/>
      </w:pPr>
    </w:p>
    <w:p w14:paraId="67904CF3" w14:textId="77777777" w:rsidR="00501E97" w:rsidRDefault="00501E97" w:rsidP="003C434F">
      <w:pPr>
        <w:jc w:val="both"/>
      </w:pPr>
      <w:r>
        <w:t xml:space="preserve">It's important to note that implementing a full-fledged smart building chatbot with SPARQL and Rasa can be a complex task that requires expertise in ontology </w:t>
      </w:r>
      <w:proofErr w:type="spellStart"/>
      <w:r>
        <w:t>modeling</w:t>
      </w:r>
      <w:proofErr w:type="spellEnd"/>
      <w:r>
        <w:t>, SPARQL querying, and natural language processing. Depending on the scale and complexity of your smart building system, you may need to design an ontology schema that adequately represents the building's data and interactions effectively.</w:t>
      </w:r>
    </w:p>
    <w:p w14:paraId="25E4FD44" w14:textId="77777777" w:rsidR="00501E97" w:rsidRDefault="00501E97" w:rsidP="003C434F">
      <w:pPr>
        <w:jc w:val="both"/>
      </w:pPr>
    </w:p>
    <w:p w14:paraId="5CD4DE43" w14:textId="77777777" w:rsidR="00501E97" w:rsidRDefault="00501E97" w:rsidP="003C434F">
      <w:pPr>
        <w:jc w:val="both"/>
      </w:pPr>
      <w:r>
        <w:t xml:space="preserve">Additionally, ensure that the SPARQL endpoint is secure and appropriately optimized for handling user queries in real-time. Regularly update the ontology to reflect any changes in the building's infrastructure and keep the chatbot's knowledge </w:t>
      </w:r>
      <w:proofErr w:type="gramStart"/>
      <w:r>
        <w:t>up-to-date</w:t>
      </w:r>
      <w:proofErr w:type="gramEnd"/>
      <w:r>
        <w:t>.</w:t>
      </w:r>
    </w:p>
    <w:p w14:paraId="6D5F91E5" w14:textId="77777777" w:rsidR="00501E97" w:rsidRDefault="00501E97" w:rsidP="003C434F">
      <w:pPr>
        <w:jc w:val="both"/>
      </w:pPr>
    </w:p>
    <w:p w14:paraId="4FD6709C" w14:textId="066CEB11" w:rsidR="00501E97" w:rsidRDefault="00501E97" w:rsidP="003C434F">
      <w:pPr>
        <w:jc w:val="both"/>
      </w:pPr>
      <w:r>
        <w:t>Overall, this integration between SPARQL, ontology, and Rasa can provide a powerful and dynamic chatbot experience for different personas in the smart building, allowing users to obtain real-time information and perform various tasks with ease.</w:t>
      </w:r>
    </w:p>
    <w:p w14:paraId="2EBC1924" w14:textId="77777777" w:rsidR="00546239" w:rsidRDefault="00546239" w:rsidP="003C434F">
      <w:pPr>
        <w:jc w:val="both"/>
      </w:pPr>
    </w:p>
    <w:p w14:paraId="011D3B92" w14:textId="48DE9610" w:rsidR="00546239" w:rsidRDefault="00546239" w:rsidP="003C434F">
      <w:pPr>
        <w:jc w:val="both"/>
      </w:pPr>
      <w:r>
        <w:t>1. Build the Ontology:</w:t>
      </w:r>
    </w:p>
    <w:p w14:paraId="5982FA13" w14:textId="77777777" w:rsidR="00546239" w:rsidRDefault="00546239" w:rsidP="003C434F">
      <w:pPr>
        <w:jc w:val="both"/>
      </w:pPr>
      <w:r>
        <w:lastRenderedPageBreak/>
        <w:t xml:space="preserve">   - For building the ontology, you can use RDF (Resource Description Framework) and OWL (Web Ontology Language). RDF is used to represent data as triples (subject-predicate-object), and OWL is used to define classes, properties, and relationships between entities.</w:t>
      </w:r>
    </w:p>
    <w:p w14:paraId="10C080ED" w14:textId="77777777" w:rsidR="00546239" w:rsidRDefault="00546239" w:rsidP="003C434F">
      <w:pPr>
        <w:jc w:val="both"/>
      </w:pPr>
    </w:p>
    <w:p w14:paraId="441EB0C1" w14:textId="77777777" w:rsidR="00546239" w:rsidRDefault="00546239" w:rsidP="003C434F">
      <w:pPr>
        <w:jc w:val="both"/>
      </w:pPr>
      <w:r>
        <w:t xml:space="preserve">   Example of an RDF triple:</w:t>
      </w:r>
    </w:p>
    <w:p w14:paraId="686FBFD7" w14:textId="77777777" w:rsidR="00546239" w:rsidRDefault="00546239" w:rsidP="003C434F">
      <w:pPr>
        <w:jc w:val="both"/>
      </w:pPr>
      <w:r>
        <w:t xml:space="preserve">   ```</w:t>
      </w:r>
    </w:p>
    <w:p w14:paraId="221F923E" w14:textId="4FDBE009" w:rsidR="00546239" w:rsidRDefault="00546239" w:rsidP="003C434F">
      <w:pPr>
        <w:jc w:val="both"/>
      </w:pPr>
      <w:r>
        <w:t xml:space="preserve">   &lt;http://example.org/Room1&gt; &lt;http://example.org/hasTemperature&gt; </w:t>
      </w:r>
      <w:proofErr w:type="gramStart"/>
      <w:r>
        <w:t>25.5 .</w:t>
      </w:r>
      <w:proofErr w:type="gramEnd"/>
    </w:p>
    <w:p w14:paraId="303A2705" w14:textId="77777777" w:rsidR="00546239" w:rsidRDefault="00546239" w:rsidP="003C434F">
      <w:pPr>
        <w:jc w:val="both"/>
      </w:pPr>
      <w:r>
        <w:t xml:space="preserve">   ```</w:t>
      </w:r>
    </w:p>
    <w:p w14:paraId="41F7C422" w14:textId="77777777" w:rsidR="00546239" w:rsidRDefault="00546239" w:rsidP="003C434F">
      <w:pPr>
        <w:jc w:val="both"/>
      </w:pPr>
    </w:p>
    <w:p w14:paraId="592C139B" w14:textId="5FD33B21" w:rsidR="00546239" w:rsidRDefault="00546239" w:rsidP="003C434F">
      <w:pPr>
        <w:jc w:val="both"/>
      </w:pPr>
      <w:r>
        <w:t xml:space="preserve">   - Use a tool Protégé (https://protege.stanford.edu/) to create and visualize the ontology. Define classes like `Room`, `Sensor`, `Event`, etc., and properties like `</w:t>
      </w:r>
      <w:proofErr w:type="spellStart"/>
      <w:r>
        <w:t>hasSensor</w:t>
      </w:r>
      <w:proofErr w:type="spellEnd"/>
      <w:r>
        <w:t>`, `</w:t>
      </w:r>
      <w:proofErr w:type="spellStart"/>
      <w:r>
        <w:t>hasTemperature</w:t>
      </w:r>
      <w:proofErr w:type="spellEnd"/>
      <w:r>
        <w:t>`, `</w:t>
      </w:r>
      <w:proofErr w:type="spellStart"/>
      <w:r>
        <w:t>locatedIn</w:t>
      </w:r>
      <w:proofErr w:type="spellEnd"/>
      <w:r>
        <w:t>`, etc.</w:t>
      </w:r>
    </w:p>
    <w:p w14:paraId="0AF9178D" w14:textId="77777777" w:rsidR="00546239" w:rsidRDefault="00546239" w:rsidP="003C434F">
      <w:pPr>
        <w:jc w:val="both"/>
      </w:pPr>
    </w:p>
    <w:p w14:paraId="11092177" w14:textId="2829C5BD" w:rsidR="00546239" w:rsidRDefault="00546239" w:rsidP="003C434F">
      <w:pPr>
        <w:jc w:val="both"/>
      </w:pPr>
      <w:r>
        <w:t>2. Insert Data into the Ontology:</w:t>
      </w:r>
    </w:p>
    <w:p w14:paraId="26559046" w14:textId="77777777" w:rsidR="00546239" w:rsidRDefault="00546239" w:rsidP="003C434F">
      <w:pPr>
        <w:jc w:val="both"/>
      </w:pPr>
      <w:r>
        <w:t xml:space="preserve">   - To insert data into the ontology, you can manually create RDF triples or use RDF libraries in your preferred programming language.</w:t>
      </w:r>
    </w:p>
    <w:p w14:paraId="3B8C9031" w14:textId="77777777" w:rsidR="00546239" w:rsidRDefault="00546239" w:rsidP="003C434F">
      <w:pPr>
        <w:jc w:val="both"/>
      </w:pPr>
      <w:r>
        <w:t xml:space="preserve">   - Here's an example using Python and the </w:t>
      </w:r>
      <w:proofErr w:type="spellStart"/>
      <w:r>
        <w:t>RDFLib</w:t>
      </w:r>
      <w:proofErr w:type="spellEnd"/>
      <w:r>
        <w:t xml:space="preserve"> library to insert sensor data into the ontology:</w:t>
      </w:r>
    </w:p>
    <w:p w14:paraId="1A847B93" w14:textId="77777777" w:rsidR="00546239" w:rsidRDefault="00546239" w:rsidP="003C434F">
      <w:pPr>
        <w:jc w:val="both"/>
      </w:pPr>
    </w:p>
    <w:p w14:paraId="67856CB9" w14:textId="77777777" w:rsidR="00546239" w:rsidRDefault="00546239" w:rsidP="003C434F">
      <w:pPr>
        <w:jc w:val="both"/>
      </w:pPr>
      <w:r>
        <w:t xml:space="preserve">   ```python</w:t>
      </w:r>
    </w:p>
    <w:p w14:paraId="04A8E980" w14:textId="77777777" w:rsidR="00546239" w:rsidRDefault="00546239" w:rsidP="003C434F">
      <w:pPr>
        <w:jc w:val="both"/>
      </w:pPr>
      <w:r>
        <w:t xml:space="preserve">   from </w:t>
      </w:r>
      <w:proofErr w:type="spellStart"/>
      <w:r>
        <w:t>rdflib</w:t>
      </w:r>
      <w:proofErr w:type="spellEnd"/>
      <w:r>
        <w:t xml:space="preserve"> import Graph, Literal, Namespace, RDF, </w:t>
      </w:r>
      <w:proofErr w:type="spellStart"/>
      <w:r>
        <w:t>URIRef</w:t>
      </w:r>
      <w:proofErr w:type="spellEnd"/>
    </w:p>
    <w:p w14:paraId="5F128361" w14:textId="77777777" w:rsidR="00546239" w:rsidRDefault="00546239" w:rsidP="003C434F">
      <w:pPr>
        <w:jc w:val="both"/>
      </w:pPr>
      <w:r>
        <w:t xml:space="preserve">   from </w:t>
      </w:r>
      <w:proofErr w:type="spellStart"/>
      <w:proofErr w:type="gramStart"/>
      <w:r>
        <w:t>rdflib.namespace</w:t>
      </w:r>
      <w:proofErr w:type="spellEnd"/>
      <w:proofErr w:type="gramEnd"/>
      <w:r>
        <w:t xml:space="preserve"> import FOAF</w:t>
      </w:r>
    </w:p>
    <w:p w14:paraId="6446FCB3" w14:textId="77777777" w:rsidR="00546239" w:rsidRDefault="00546239" w:rsidP="003C434F">
      <w:pPr>
        <w:jc w:val="both"/>
      </w:pPr>
    </w:p>
    <w:p w14:paraId="12593E6A" w14:textId="77777777" w:rsidR="00546239" w:rsidRDefault="00546239" w:rsidP="003C434F">
      <w:pPr>
        <w:jc w:val="both"/>
      </w:pPr>
      <w:r>
        <w:t xml:space="preserve">   g = </w:t>
      </w:r>
      <w:proofErr w:type="gramStart"/>
      <w:r>
        <w:t>Graph(</w:t>
      </w:r>
      <w:proofErr w:type="gramEnd"/>
      <w:r>
        <w:t>)</w:t>
      </w:r>
    </w:p>
    <w:p w14:paraId="04BC24C1" w14:textId="35A5AA20" w:rsidR="00546239" w:rsidRDefault="00546239" w:rsidP="003C434F">
      <w:pPr>
        <w:jc w:val="both"/>
      </w:pPr>
      <w:r>
        <w:t xml:space="preserve">   ns = Namespace(http://example.org/)</w:t>
      </w:r>
    </w:p>
    <w:p w14:paraId="40DAB516" w14:textId="77777777" w:rsidR="00546239" w:rsidRDefault="00546239" w:rsidP="003C434F">
      <w:pPr>
        <w:jc w:val="both"/>
      </w:pPr>
    </w:p>
    <w:p w14:paraId="2161F6F1" w14:textId="51833E72" w:rsidR="00546239" w:rsidRDefault="00546239" w:rsidP="003C434F">
      <w:pPr>
        <w:jc w:val="both"/>
      </w:pPr>
      <w:r>
        <w:t xml:space="preserve">   room1 = </w:t>
      </w:r>
      <w:proofErr w:type="spellStart"/>
      <w:r>
        <w:t>URIRef</w:t>
      </w:r>
      <w:proofErr w:type="spellEnd"/>
      <w:r>
        <w:t>(</w:t>
      </w:r>
      <w:proofErr w:type="gramStart"/>
      <w:r>
        <w:t>ns[</w:t>
      </w:r>
      <w:proofErr w:type="gramEnd"/>
      <w:r>
        <w:t>Room1])</w:t>
      </w:r>
    </w:p>
    <w:p w14:paraId="464B4F3F" w14:textId="0F9AD542" w:rsidR="00546239" w:rsidRDefault="00546239" w:rsidP="003C434F">
      <w:pPr>
        <w:jc w:val="both"/>
      </w:pPr>
      <w:r>
        <w:t xml:space="preserve">   </w:t>
      </w:r>
      <w:proofErr w:type="spellStart"/>
      <w:r>
        <w:t>temperature_property</w:t>
      </w:r>
      <w:proofErr w:type="spellEnd"/>
      <w:r>
        <w:t xml:space="preserve"> = </w:t>
      </w:r>
      <w:proofErr w:type="spellStart"/>
      <w:r>
        <w:t>URIRef</w:t>
      </w:r>
      <w:proofErr w:type="spellEnd"/>
      <w:r>
        <w:t>(ns[</w:t>
      </w:r>
      <w:proofErr w:type="spellStart"/>
      <w:r>
        <w:t>hasTemperature</w:t>
      </w:r>
      <w:proofErr w:type="spellEnd"/>
      <w:r>
        <w:t>])</w:t>
      </w:r>
    </w:p>
    <w:p w14:paraId="522BF99B" w14:textId="77777777" w:rsidR="00546239" w:rsidRDefault="00546239" w:rsidP="003C434F">
      <w:pPr>
        <w:jc w:val="both"/>
      </w:pPr>
    </w:p>
    <w:p w14:paraId="7C13815A" w14:textId="77777777" w:rsidR="00546239" w:rsidRDefault="00546239" w:rsidP="003C434F">
      <w:pPr>
        <w:jc w:val="both"/>
      </w:pPr>
      <w:r>
        <w:t xml:space="preserve">   </w:t>
      </w:r>
      <w:proofErr w:type="spellStart"/>
      <w:proofErr w:type="gramStart"/>
      <w:r>
        <w:t>g.add</w:t>
      </w:r>
      <w:proofErr w:type="spellEnd"/>
      <w:r>
        <w:t>(</w:t>
      </w:r>
      <w:proofErr w:type="gramEnd"/>
      <w:r>
        <w:t xml:space="preserve">(room1, </w:t>
      </w:r>
      <w:proofErr w:type="spellStart"/>
      <w:r>
        <w:t>temperature_property</w:t>
      </w:r>
      <w:proofErr w:type="spellEnd"/>
      <w:r>
        <w:t>, Literal(25.5)))</w:t>
      </w:r>
    </w:p>
    <w:p w14:paraId="135655EE" w14:textId="77777777" w:rsidR="00546239" w:rsidRDefault="00546239" w:rsidP="003C434F">
      <w:pPr>
        <w:jc w:val="both"/>
      </w:pPr>
      <w:r>
        <w:t xml:space="preserve">   ```</w:t>
      </w:r>
    </w:p>
    <w:p w14:paraId="722B453A" w14:textId="77777777" w:rsidR="00546239" w:rsidRDefault="00546239" w:rsidP="003C434F">
      <w:pPr>
        <w:jc w:val="both"/>
      </w:pPr>
    </w:p>
    <w:p w14:paraId="010BC400" w14:textId="6DC8C0F7" w:rsidR="00546239" w:rsidRDefault="00546239" w:rsidP="003C434F">
      <w:pPr>
        <w:jc w:val="both"/>
      </w:pPr>
      <w:r>
        <w:t>3. Formulate SPARQL Queries:</w:t>
      </w:r>
    </w:p>
    <w:p w14:paraId="3B6AE647" w14:textId="77777777" w:rsidR="00546239" w:rsidRDefault="00546239" w:rsidP="003C434F">
      <w:pPr>
        <w:jc w:val="both"/>
      </w:pPr>
      <w:r>
        <w:lastRenderedPageBreak/>
        <w:t xml:space="preserve">   - You can use SPARQL queries to retrieve data from the ontology. SPARQL is a query language for RDF data.</w:t>
      </w:r>
    </w:p>
    <w:p w14:paraId="0F110711" w14:textId="77777777" w:rsidR="00546239" w:rsidRDefault="00546239" w:rsidP="003C434F">
      <w:pPr>
        <w:jc w:val="both"/>
      </w:pPr>
      <w:r>
        <w:t xml:space="preserve">   - Here's an example SPARQL query to get the current temperature in a specific room:</w:t>
      </w:r>
    </w:p>
    <w:p w14:paraId="1B48CAE1" w14:textId="77777777" w:rsidR="00546239" w:rsidRDefault="00546239" w:rsidP="003C434F">
      <w:pPr>
        <w:jc w:val="both"/>
      </w:pPr>
    </w:p>
    <w:p w14:paraId="529BD9F3" w14:textId="77777777" w:rsidR="00546239" w:rsidRDefault="00546239" w:rsidP="003C434F">
      <w:pPr>
        <w:jc w:val="both"/>
      </w:pPr>
      <w:r>
        <w:t xml:space="preserve">   ```</w:t>
      </w:r>
      <w:proofErr w:type="spellStart"/>
      <w:r>
        <w:t>sparql</w:t>
      </w:r>
      <w:proofErr w:type="spellEnd"/>
    </w:p>
    <w:p w14:paraId="400532AB" w14:textId="77777777" w:rsidR="00546239" w:rsidRDefault="00546239" w:rsidP="003C434F">
      <w:pPr>
        <w:jc w:val="both"/>
      </w:pPr>
      <w:r>
        <w:t xml:space="preserve">   PREFIX ns: &lt;http://example.org/&gt;</w:t>
      </w:r>
    </w:p>
    <w:p w14:paraId="22759979" w14:textId="77777777" w:rsidR="00546239" w:rsidRDefault="00546239" w:rsidP="003C434F">
      <w:pPr>
        <w:jc w:val="both"/>
      </w:pPr>
      <w:r>
        <w:t xml:space="preserve">   </w:t>
      </w:r>
      <w:proofErr w:type="gramStart"/>
      <w:r>
        <w:t>SELECT ?temperature</w:t>
      </w:r>
      <w:proofErr w:type="gramEnd"/>
    </w:p>
    <w:p w14:paraId="148D7826" w14:textId="77777777" w:rsidR="00546239" w:rsidRDefault="00546239" w:rsidP="003C434F">
      <w:pPr>
        <w:jc w:val="both"/>
      </w:pPr>
      <w:r>
        <w:t xml:space="preserve">   WHERE {</w:t>
      </w:r>
    </w:p>
    <w:p w14:paraId="1246FE55" w14:textId="77777777" w:rsidR="00546239" w:rsidRDefault="00546239" w:rsidP="003C434F">
      <w:pPr>
        <w:jc w:val="both"/>
      </w:pPr>
      <w:r>
        <w:t xml:space="preserve">     </w:t>
      </w:r>
      <w:proofErr w:type="gramStart"/>
      <w:r>
        <w:t>ns:Room</w:t>
      </w:r>
      <w:proofErr w:type="gramEnd"/>
      <w:r>
        <w:t xml:space="preserve">1 </w:t>
      </w:r>
      <w:proofErr w:type="spellStart"/>
      <w:r>
        <w:t>ns:hasTemperature</w:t>
      </w:r>
      <w:proofErr w:type="spellEnd"/>
      <w:r>
        <w:t xml:space="preserve"> ?temperature .</w:t>
      </w:r>
    </w:p>
    <w:p w14:paraId="4897C304" w14:textId="77777777" w:rsidR="00546239" w:rsidRDefault="00546239" w:rsidP="003C434F">
      <w:pPr>
        <w:jc w:val="both"/>
      </w:pPr>
      <w:r>
        <w:t xml:space="preserve">   }</w:t>
      </w:r>
    </w:p>
    <w:p w14:paraId="01215CE1" w14:textId="77777777" w:rsidR="00546239" w:rsidRDefault="00546239" w:rsidP="003C434F">
      <w:pPr>
        <w:jc w:val="both"/>
      </w:pPr>
      <w:r>
        <w:t xml:space="preserve">   ```</w:t>
      </w:r>
    </w:p>
    <w:p w14:paraId="77F4D0D8" w14:textId="77777777" w:rsidR="00546239" w:rsidRDefault="00546239" w:rsidP="003C434F">
      <w:pPr>
        <w:jc w:val="both"/>
      </w:pPr>
    </w:p>
    <w:p w14:paraId="05FCD5A6" w14:textId="0FC249DF" w:rsidR="00546239" w:rsidRDefault="00546239" w:rsidP="003C434F">
      <w:pPr>
        <w:jc w:val="both"/>
      </w:pPr>
      <w:r>
        <w:t>4. Integrate Rasa Chatbot with SPARQL Endpoint:</w:t>
      </w:r>
    </w:p>
    <w:p w14:paraId="4F9D04F7" w14:textId="77777777" w:rsidR="00546239" w:rsidRDefault="00546239" w:rsidP="003C434F">
      <w:pPr>
        <w:jc w:val="both"/>
      </w:pPr>
      <w:r>
        <w:t xml:space="preserve">   - Set up a SPARQL endpoint to handle SPARQL queries and interact with the ontology. You can use triple stores like Apache Jena Fuseki, </w:t>
      </w:r>
      <w:proofErr w:type="spellStart"/>
      <w:r>
        <w:t>Stardog</w:t>
      </w:r>
      <w:proofErr w:type="spellEnd"/>
      <w:r>
        <w:t xml:space="preserve">, or </w:t>
      </w:r>
      <w:proofErr w:type="spellStart"/>
      <w:r>
        <w:t>Blazegraph</w:t>
      </w:r>
      <w:proofErr w:type="spellEnd"/>
      <w:r>
        <w:t>.</w:t>
      </w:r>
    </w:p>
    <w:p w14:paraId="55D45265" w14:textId="77777777" w:rsidR="00546239" w:rsidRDefault="00546239" w:rsidP="003C434F">
      <w:pPr>
        <w:jc w:val="both"/>
      </w:pPr>
      <w:r>
        <w:t xml:space="preserve">   - Here's an example of setting up Apache Jena Fuseki as a SPARQL endpoint:</w:t>
      </w:r>
    </w:p>
    <w:p w14:paraId="4D69BE4A" w14:textId="77777777" w:rsidR="00546239" w:rsidRDefault="00546239" w:rsidP="003C434F">
      <w:pPr>
        <w:jc w:val="both"/>
      </w:pPr>
    </w:p>
    <w:p w14:paraId="6CB5EF4D" w14:textId="77777777" w:rsidR="00546239" w:rsidRDefault="00546239" w:rsidP="003C434F">
      <w:pPr>
        <w:jc w:val="both"/>
      </w:pPr>
      <w:r>
        <w:t xml:space="preserve">   ```bash</w:t>
      </w:r>
    </w:p>
    <w:p w14:paraId="1AAA55AF" w14:textId="77777777" w:rsidR="00546239" w:rsidRDefault="00546239" w:rsidP="003C434F">
      <w:pPr>
        <w:jc w:val="both"/>
      </w:pPr>
      <w:r>
        <w:t xml:space="preserve">   # Download Apache Jena Fuseki</w:t>
      </w:r>
    </w:p>
    <w:p w14:paraId="13A5E608" w14:textId="77777777" w:rsidR="00546239" w:rsidRDefault="00546239" w:rsidP="003C434F">
      <w:pPr>
        <w:jc w:val="both"/>
      </w:pPr>
      <w:r>
        <w:t xml:space="preserve">   </w:t>
      </w:r>
      <w:proofErr w:type="spellStart"/>
      <w:r>
        <w:t>wget</w:t>
      </w:r>
      <w:proofErr w:type="spellEnd"/>
      <w:r>
        <w:t xml:space="preserve"> https://downloads.apache.org/jena/binaries/apache-jena-fuseki-4.3.1.zip</w:t>
      </w:r>
    </w:p>
    <w:p w14:paraId="5E767102" w14:textId="77777777" w:rsidR="00546239" w:rsidRDefault="00546239" w:rsidP="003C434F">
      <w:pPr>
        <w:jc w:val="both"/>
      </w:pPr>
      <w:r>
        <w:t xml:space="preserve">   unzip apache-jena-fuseki-4.3.1.zip</w:t>
      </w:r>
    </w:p>
    <w:p w14:paraId="00DA4B19" w14:textId="77777777" w:rsidR="00546239" w:rsidRDefault="00546239" w:rsidP="003C434F">
      <w:pPr>
        <w:jc w:val="both"/>
      </w:pPr>
    </w:p>
    <w:p w14:paraId="517FAABD" w14:textId="77777777" w:rsidR="00546239" w:rsidRDefault="00546239" w:rsidP="003C434F">
      <w:pPr>
        <w:jc w:val="both"/>
      </w:pPr>
      <w:r>
        <w:t xml:space="preserve">   # Start Fuseki server</w:t>
      </w:r>
    </w:p>
    <w:p w14:paraId="29C5F864" w14:textId="77777777" w:rsidR="00546239" w:rsidRDefault="00546239" w:rsidP="003C434F">
      <w:pPr>
        <w:jc w:val="both"/>
      </w:pPr>
      <w:r>
        <w:t xml:space="preserve">   cd apache-jena-fuseki-4.3.1</w:t>
      </w:r>
    </w:p>
    <w:p w14:paraId="2AD6F091" w14:textId="77777777" w:rsidR="00546239" w:rsidRDefault="00546239" w:rsidP="003C434F">
      <w:pPr>
        <w:jc w:val="both"/>
      </w:pPr>
      <w:r>
        <w:t xml:space="preserve">   </w:t>
      </w:r>
      <w:proofErr w:type="gramStart"/>
      <w:r>
        <w:t>./</w:t>
      </w:r>
      <w:proofErr w:type="spellStart"/>
      <w:proofErr w:type="gramEnd"/>
      <w:r>
        <w:t>fuseki</w:t>
      </w:r>
      <w:proofErr w:type="spellEnd"/>
      <w:r>
        <w:t>-server</w:t>
      </w:r>
    </w:p>
    <w:p w14:paraId="12D7B528" w14:textId="77777777" w:rsidR="00546239" w:rsidRDefault="00546239" w:rsidP="003C434F">
      <w:pPr>
        <w:jc w:val="both"/>
      </w:pPr>
      <w:r>
        <w:t xml:space="preserve">   ```</w:t>
      </w:r>
    </w:p>
    <w:p w14:paraId="784D8822" w14:textId="77777777" w:rsidR="00546239" w:rsidRDefault="00546239" w:rsidP="003C434F">
      <w:pPr>
        <w:jc w:val="both"/>
      </w:pPr>
    </w:p>
    <w:p w14:paraId="516C80EE" w14:textId="77777777" w:rsidR="00546239" w:rsidRDefault="00546239" w:rsidP="003C434F">
      <w:pPr>
        <w:jc w:val="both"/>
      </w:pPr>
      <w:r>
        <w:t xml:space="preserve">   - Use Rasa to handle user inputs and send SPARQL queries to the SPARQL endpoint.</w:t>
      </w:r>
    </w:p>
    <w:p w14:paraId="4A9AF89C" w14:textId="77777777" w:rsidR="00546239" w:rsidRDefault="00546239" w:rsidP="003C434F">
      <w:pPr>
        <w:jc w:val="both"/>
      </w:pPr>
    </w:p>
    <w:p w14:paraId="364063D2" w14:textId="1812B79D" w:rsidR="00546239" w:rsidRDefault="00546239" w:rsidP="003C434F">
      <w:pPr>
        <w:jc w:val="both"/>
      </w:pPr>
      <w:r>
        <w:t>5. Handle Responses:</w:t>
      </w:r>
    </w:p>
    <w:p w14:paraId="5F423F63" w14:textId="77777777" w:rsidR="00546239" w:rsidRDefault="00546239" w:rsidP="003C434F">
      <w:pPr>
        <w:jc w:val="both"/>
      </w:pPr>
      <w:r>
        <w:t xml:space="preserve">   - Rasa receives the SPARQL query result as an RDF graph. You need to parse and extract the relevant data from the graph to generate an appropriate response.</w:t>
      </w:r>
    </w:p>
    <w:p w14:paraId="0B86997A" w14:textId="77777777" w:rsidR="00546239" w:rsidRDefault="00546239" w:rsidP="003C434F">
      <w:pPr>
        <w:jc w:val="both"/>
      </w:pPr>
      <w:r>
        <w:lastRenderedPageBreak/>
        <w:t xml:space="preserve">   - Use RDF libraries in your preferred programming language to handle the query results.</w:t>
      </w:r>
    </w:p>
    <w:p w14:paraId="45BA8EFF" w14:textId="77777777" w:rsidR="00546239" w:rsidRDefault="00546239" w:rsidP="003C434F">
      <w:pPr>
        <w:jc w:val="both"/>
      </w:pPr>
    </w:p>
    <w:p w14:paraId="210CB6E3" w14:textId="77777777" w:rsidR="00546239" w:rsidRDefault="00546239" w:rsidP="003C434F">
      <w:pPr>
        <w:jc w:val="both"/>
      </w:pPr>
      <w:r>
        <w:t xml:space="preserve">   Example using Python and </w:t>
      </w:r>
      <w:proofErr w:type="spellStart"/>
      <w:r>
        <w:t>RDFLib</w:t>
      </w:r>
      <w:proofErr w:type="spellEnd"/>
      <w:r>
        <w:t xml:space="preserve"> to handle the SPARQL query response:</w:t>
      </w:r>
    </w:p>
    <w:p w14:paraId="7FD0EBAB" w14:textId="77777777" w:rsidR="00546239" w:rsidRDefault="00546239" w:rsidP="003C434F">
      <w:pPr>
        <w:jc w:val="both"/>
      </w:pPr>
      <w:r>
        <w:t xml:space="preserve">   ```python</w:t>
      </w:r>
    </w:p>
    <w:p w14:paraId="0CEDEAB9" w14:textId="77777777" w:rsidR="00546239" w:rsidRDefault="00546239" w:rsidP="003C434F">
      <w:pPr>
        <w:jc w:val="both"/>
      </w:pPr>
      <w:r>
        <w:t xml:space="preserve">   results = </w:t>
      </w:r>
      <w:proofErr w:type="spellStart"/>
      <w:r>
        <w:t>g.query</w:t>
      </w:r>
      <w:proofErr w:type="spellEnd"/>
      <w:r>
        <w:t>(</w:t>
      </w:r>
      <w:proofErr w:type="spellStart"/>
      <w:r>
        <w:t>sparql_query</w:t>
      </w:r>
      <w:proofErr w:type="spellEnd"/>
      <w:r>
        <w:t>)</w:t>
      </w:r>
    </w:p>
    <w:p w14:paraId="1E526864" w14:textId="77777777" w:rsidR="00546239" w:rsidRDefault="00546239" w:rsidP="003C434F">
      <w:pPr>
        <w:jc w:val="both"/>
      </w:pPr>
      <w:r>
        <w:t xml:space="preserve">   for row in results:</w:t>
      </w:r>
    </w:p>
    <w:p w14:paraId="5A7B8C1C" w14:textId="4AA5C83F" w:rsidR="00546239" w:rsidRDefault="00546239" w:rsidP="003C434F">
      <w:pPr>
        <w:jc w:val="both"/>
      </w:pPr>
      <w:r>
        <w:t xml:space="preserve">       temperature = row[temperature]</w:t>
      </w:r>
    </w:p>
    <w:p w14:paraId="50BAE876" w14:textId="77777777" w:rsidR="00546239" w:rsidRDefault="00546239" w:rsidP="003C434F">
      <w:pPr>
        <w:jc w:val="both"/>
      </w:pPr>
      <w:r>
        <w:t xml:space="preserve">       # Process temperature data and generate the chatbot response</w:t>
      </w:r>
    </w:p>
    <w:p w14:paraId="2D74CBFD" w14:textId="77777777" w:rsidR="00546239" w:rsidRDefault="00546239" w:rsidP="003C434F">
      <w:pPr>
        <w:jc w:val="both"/>
      </w:pPr>
      <w:r>
        <w:t xml:space="preserve">   ```</w:t>
      </w:r>
    </w:p>
    <w:p w14:paraId="74C26992" w14:textId="77777777" w:rsidR="00546239" w:rsidRDefault="00546239" w:rsidP="003C434F">
      <w:pPr>
        <w:jc w:val="both"/>
      </w:pPr>
    </w:p>
    <w:p w14:paraId="6158FCE0" w14:textId="19E5C66D" w:rsidR="00546239" w:rsidRDefault="00546239" w:rsidP="003C434F">
      <w:pPr>
        <w:jc w:val="both"/>
      </w:pPr>
      <w:r>
        <w:t>6. Test and Refine:</w:t>
      </w:r>
    </w:p>
    <w:p w14:paraId="2DE9FA83" w14:textId="77777777" w:rsidR="00546239" w:rsidRDefault="00546239" w:rsidP="003C434F">
      <w:pPr>
        <w:jc w:val="both"/>
      </w:pPr>
      <w:r>
        <w:t xml:space="preserve">   - Test the chatbot's integration with the SPARQL endpoint by providing various user inputs and checking the responses.</w:t>
      </w:r>
    </w:p>
    <w:p w14:paraId="043C44F7" w14:textId="77777777" w:rsidR="00546239" w:rsidRDefault="00546239" w:rsidP="003C434F">
      <w:pPr>
        <w:jc w:val="both"/>
      </w:pPr>
      <w:r>
        <w:t xml:space="preserve">   - Refine the ontology and chatbot responses based on user feedback and use case scenarios.</w:t>
      </w:r>
    </w:p>
    <w:p w14:paraId="172E7540" w14:textId="77777777" w:rsidR="00546239" w:rsidRDefault="00546239" w:rsidP="003C434F">
      <w:pPr>
        <w:jc w:val="both"/>
      </w:pPr>
    </w:p>
    <w:p w14:paraId="71EAE603" w14:textId="6C54D098" w:rsidR="00546239" w:rsidRDefault="00546239" w:rsidP="003C434F">
      <w:pPr>
        <w:jc w:val="both"/>
      </w:pPr>
      <w:r>
        <w:t>This outline provides a high-level overview of the process. Keep in mind that integrating SPARQL and ontology with Rasa is a complex task that requires expertise in both natural language processing and semantic web technologies. Additionally, ensure proper security measures are in place for your SPARQL endpoint and the ontology data. Regularly update the ontology to reflect changes in the smart building's infrastructure to keep the chatbot's knowledge up-to-date.</w:t>
      </w:r>
    </w:p>
    <w:p w14:paraId="795FA4DA" w14:textId="77777777" w:rsidR="00286623" w:rsidRDefault="00286623" w:rsidP="003C434F">
      <w:pPr>
        <w:jc w:val="both"/>
      </w:pPr>
    </w:p>
    <w:p w14:paraId="052A2A6D" w14:textId="08FC5FF8" w:rsidR="00286623" w:rsidRPr="0030068B" w:rsidRDefault="0030068B" w:rsidP="003C434F">
      <w:pPr>
        <w:pStyle w:val="ListParagraph"/>
        <w:numPr>
          <w:ilvl w:val="0"/>
          <w:numId w:val="7"/>
        </w:numPr>
        <w:jc w:val="both"/>
        <w:rPr>
          <w:color w:val="ED7D31" w:themeColor="accent2"/>
        </w:rPr>
      </w:pPr>
      <w:r w:rsidRPr="0030068B">
        <w:rPr>
          <w:color w:val="ED7D31" w:themeColor="accent2"/>
        </w:rPr>
        <w:t>ONTOLOGY BUILDING</w:t>
      </w:r>
    </w:p>
    <w:p w14:paraId="2E07DC27" w14:textId="5DA5C7FA" w:rsidR="00286623" w:rsidRDefault="002F4C56" w:rsidP="003C434F">
      <w:pPr>
        <w:jc w:val="both"/>
      </w:pPr>
      <w:r>
        <w:t>Building</w:t>
      </w:r>
      <w:r w:rsidR="00286623">
        <w:t xml:space="preserve"> the ontology using Protégé for your smart building scenario with rooms and sensor </w:t>
      </w:r>
      <w:r>
        <w:t>nodes</w:t>
      </w:r>
      <w:r w:rsidR="00286623">
        <w:t>:</w:t>
      </w:r>
    </w:p>
    <w:p w14:paraId="4DEC877A" w14:textId="5B79F207" w:rsidR="0002149B" w:rsidRDefault="0002149B" w:rsidP="003C434F">
      <w:pPr>
        <w:jc w:val="both"/>
      </w:pPr>
      <w:r>
        <w:t xml:space="preserve">Stages: </w:t>
      </w:r>
    </w:p>
    <w:p w14:paraId="6C555BFD" w14:textId="6E8C90EE" w:rsidR="0002149B" w:rsidRDefault="0002149B" w:rsidP="003C434F">
      <w:pPr>
        <w:pStyle w:val="ListParagraph"/>
        <w:numPr>
          <w:ilvl w:val="0"/>
          <w:numId w:val="2"/>
        </w:numPr>
        <w:jc w:val="both"/>
      </w:pPr>
      <w:r>
        <w:t>Determine scope.</w:t>
      </w:r>
    </w:p>
    <w:p w14:paraId="057D3A51" w14:textId="6FC40943" w:rsidR="0002149B" w:rsidRDefault="0002149B" w:rsidP="003C434F">
      <w:pPr>
        <w:pStyle w:val="ListParagraph"/>
        <w:numPr>
          <w:ilvl w:val="0"/>
          <w:numId w:val="2"/>
        </w:numPr>
        <w:jc w:val="both"/>
      </w:pPr>
      <w:r>
        <w:t>Consider reuse.</w:t>
      </w:r>
    </w:p>
    <w:p w14:paraId="735BC816" w14:textId="3106DB73" w:rsidR="0002149B" w:rsidRDefault="0002149B" w:rsidP="003C434F">
      <w:pPr>
        <w:pStyle w:val="ListParagraph"/>
        <w:numPr>
          <w:ilvl w:val="0"/>
          <w:numId w:val="2"/>
        </w:numPr>
        <w:jc w:val="both"/>
      </w:pPr>
      <w:r>
        <w:t>Enumerate terms.</w:t>
      </w:r>
    </w:p>
    <w:p w14:paraId="595C4539" w14:textId="3654C2C1" w:rsidR="0002149B" w:rsidRDefault="0002149B" w:rsidP="003C434F">
      <w:pPr>
        <w:pStyle w:val="ListParagraph"/>
        <w:numPr>
          <w:ilvl w:val="0"/>
          <w:numId w:val="2"/>
        </w:numPr>
        <w:jc w:val="both"/>
      </w:pPr>
      <w:r>
        <w:t>Define classes.</w:t>
      </w:r>
    </w:p>
    <w:p w14:paraId="0725765B" w14:textId="01F89F27" w:rsidR="0002149B" w:rsidRDefault="0002149B" w:rsidP="003C434F">
      <w:pPr>
        <w:pStyle w:val="ListParagraph"/>
        <w:numPr>
          <w:ilvl w:val="0"/>
          <w:numId w:val="2"/>
        </w:numPr>
        <w:jc w:val="both"/>
      </w:pPr>
      <w:r>
        <w:t>Define properties.</w:t>
      </w:r>
    </w:p>
    <w:p w14:paraId="612F0026" w14:textId="7148F477" w:rsidR="0002149B" w:rsidRDefault="0002149B" w:rsidP="003C434F">
      <w:pPr>
        <w:pStyle w:val="ListParagraph"/>
        <w:numPr>
          <w:ilvl w:val="0"/>
          <w:numId w:val="2"/>
        </w:numPr>
        <w:jc w:val="both"/>
      </w:pPr>
      <w:r>
        <w:t>Define constraints.</w:t>
      </w:r>
    </w:p>
    <w:p w14:paraId="63FB9D7D" w14:textId="7352BE2F" w:rsidR="0002149B" w:rsidRDefault="0002149B" w:rsidP="003C434F">
      <w:pPr>
        <w:pStyle w:val="ListParagraph"/>
        <w:numPr>
          <w:ilvl w:val="0"/>
          <w:numId w:val="2"/>
        </w:numPr>
        <w:jc w:val="both"/>
      </w:pPr>
      <w:r>
        <w:t>Create instances.</w:t>
      </w:r>
    </w:p>
    <w:p w14:paraId="219C2F2E" w14:textId="2282B01D" w:rsidR="0002149B" w:rsidRPr="0002149B" w:rsidRDefault="0002149B" w:rsidP="003C434F">
      <w:pPr>
        <w:pStyle w:val="ListParagraph"/>
        <w:numPr>
          <w:ilvl w:val="0"/>
          <w:numId w:val="4"/>
        </w:numPr>
        <w:jc w:val="both"/>
        <w:rPr>
          <w:b/>
          <w:bCs/>
        </w:rPr>
      </w:pPr>
      <w:r w:rsidRPr="0002149B">
        <w:rPr>
          <w:b/>
          <w:bCs/>
        </w:rPr>
        <w:t>Determine scope.</w:t>
      </w:r>
    </w:p>
    <w:p w14:paraId="7E957E16" w14:textId="5C902B78" w:rsidR="00286623" w:rsidRPr="0002149B" w:rsidRDefault="0002149B" w:rsidP="003C434F">
      <w:pPr>
        <w:pStyle w:val="ListParagraph"/>
        <w:numPr>
          <w:ilvl w:val="0"/>
          <w:numId w:val="6"/>
        </w:numPr>
        <w:spacing w:after="0"/>
        <w:jc w:val="both"/>
      </w:pPr>
      <w:r w:rsidRPr="0002149B">
        <w:t>Which domain should be covered by the ontology?</w:t>
      </w:r>
    </w:p>
    <w:p w14:paraId="57C3F2B4" w14:textId="4A2A6CFA" w:rsidR="0002149B" w:rsidRPr="0002149B" w:rsidRDefault="0002149B" w:rsidP="003C434F">
      <w:pPr>
        <w:pStyle w:val="ListParagraph"/>
        <w:numPr>
          <w:ilvl w:val="0"/>
          <w:numId w:val="6"/>
        </w:numPr>
        <w:spacing w:after="0"/>
        <w:jc w:val="both"/>
      </w:pPr>
      <w:r w:rsidRPr="0002149B">
        <w:t>What should the ontology be used for?</w:t>
      </w:r>
    </w:p>
    <w:p w14:paraId="1DEED0D2" w14:textId="1BE3FFD5" w:rsidR="0002149B" w:rsidRPr="0002149B" w:rsidRDefault="0002149B" w:rsidP="003C434F">
      <w:pPr>
        <w:pStyle w:val="ListParagraph"/>
        <w:numPr>
          <w:ilvl w:val="0"/>
          <w:numId w:val="6"/>
        </w:numPr>
        <w:spacing w:after="0"/>
        <w:jc w:val="both"/>
      </w:pPr>
      <w:r w:rsidRPr="0002149B">
        <w:t>What types of questions should be answered by the knowledge represented in the ontology?</w:t>
      </w:r>
    </w:p>
    <w:p w14:paraId="37ED50DD" w14:textId="253F37C1" w:rsidR="0002149B" w:rsidRPr="0002149B" w:rsidRDefault="0002149B" w:rsidP="003C434F">
      <w:pPr>
        <w:pStyle w:val="ListParagraph"/>
        <w:numPr>
          <w:ilvl w:val="0"/>
          <w:numId w:val="6"/>
        </w:numPr>
        <w:spacing w:after="0"/>
        <w:jc w:val="both"/>
        <w:rPr>
          <w:b/>
          <w:bCs/>
        </w:rPr>
      </w:pPr>
      <w:r w:rsidRPr="0002149B">
        <w:t>Who will use and maintain the ontology</w:t>
      </w:r>
      <w:r w:rsidRPr="0002149B">
        <w:rPr>
          <w:b/>
          <w:bCs/>
        </w:rPr>
        <w:t>?</w:t>
      </w:r>
    </w:p>
    <w:p w14:paraId="65648DF9" w14:textId="7E4DB0A6" w:rsidR="0002149B" w:rsidRPr="0002149B" w:rsidRDefault="0002149B" w:rsidP="003C434F">
      <w:pPr>
        <w:pStyle w:val="ListParagraph"/>
        <w:numPr>
          <w:ilvl w:val="0"/>
          <w:numId w:val="6"/>
        </w:numPr>
        <w:spacing w:after="0"/>
        <w:jc w:val="both"/>
      </w:pPr>
      <w:r w:rsidRPr="0002149B">
        <w:lastRenderedPageBreak/>
        <w:t>Formulation of competence questions (questions that should be answered by ontology)</w:t>
      </w:r>
    </w:p>
    <w:p w14:paraId="72CC1D1F" w14:textId="77777777" w:rsidR="0002149B" w:rsidRDefault="0002149B" w:rsidP="003C434F">
      <w:pPr>
        <w:spacing w:after="0"/>
        <w:jc w:val="both"/>
      </w:pPr>
    </w:p>
    <w:p w14:paraId="2F9EC6D9" w14:textId="626E5545" w:rsidR="0002149B" w:rsidRDefault="0002149B" w:rsidP="003C434F">
      <w:pPr>
        <w:pStyle w:val="ListParagraph"/>
        <w:numPr>
          <w:ilvl w:val="0"/>
          <w:numId w:val="4"/>
        </w:numPr>
        <w:jc w:val="both"/>
        <w:rPr>
          <w:b/>
          <w:bCs/>
        </w:rPr>
      </w:pPr>
      <w:r w:rsidRPr="0002149B">
        <w:rPr>
          <w:b/>
          <w:bCs/>
        </w:rPr>
        <w:t>Consider reuse.</w:t>
      </w:r>
    </w:p>
    <w:p w14:paraId="11ED7818" w14:textId="25CEEF82" w:rsidR="0002149B" w:rsidRPr="0002149B" w:rsidRDefault="0002149B" w:rsidP="003C434F">
      <w:pPr>
        <w:pStyle w:val="ListParagraph"/>
        <w:jc w:val="both"/>
      </w:pPr>
      <w:r w:rsidRPr="0002149B">
        <w:t>Why should we consider reuse?</w:t>
      </w:r>
    </w:p>
    <w:p w14:paraId="0859115D" w14:textId="025A4ABF" w:rsidR="0002149B" w:rsidRPr="0002149B" w:rsidRDefault="0002149B" w:rsidP="003C434F">
      <w:pPr>
        <w:pStyle w:val="ListParagraph"/>
        <w:numPr>
          <w:ilvl w:val="0"/>
          <w:numId w:val="5"/>
        </w:numPr>
        <w:jc w:val="both"/>
      </w:pPr>
      <w:proofErr w:type="gramStart"/>
      <w:r w:rsidRPr="0002149B">
        <w:t>In order to</w:t>
      </w:r>
      <w:proofErr w:type="gramEnd"/>
      <w:r w:rsidRPr="0002149B">
        <w:t xml:space="preserve"> save cost</w:t>
      </w:r>
    </w:p>
    <w:p w14:paraId="50DD6B3D" w14:textId="36AA2C54" w:rsidR="0002149B" w:rsidRPr="0002149B" w:rsidRDefault="0002149B" w:rsidP="003C434F">
      <w:pPr>
        <w:pStyle w:val="ListParagraph"/>
        <w:numPr>
          <w:ilvl w:val="0"/>
          <w:numId w:val="5"/>
        </w:numPr>
        <w:jc w:val="both"/>
      </w:pPr>
      <w:proofErr w:type="gramStart"/>
      <w:r w:rsidRPr="0002149B">
        <w:t>In order to</w:t>
      </w:r>
      <w:proofErr w:type="gramEnd"/>
      <w:r w:rsidRPr="0002149B">
        <w:t xml:space="preserve"> apply tools that are applied for other existing ontologies also for our own ontology</w:t>
      </w:r>
    </w:p>
    <w:p w14:paraId="3F93D314" w14:textId="7BFB69B9" w:rsidR="0002149B" w:rsidRDefault="0002149B" w:rsidP="003C434F">
      <w:pPr>
        <w:pStyle w:val="ListParagraph"/>
        <w:numPr>
          <w:ilvl w:val="0"/>
          <w:numId w:val="5"/>
        </w:numPr>
        <w:jc w:val="both"/>
      </w:pPr>
      <w:proofErr w:type="gramStart"/>
      <w:r w:rsidRPr="0002149B">
        <w:t>In order to</w:t>
      </w:r>
      <w:proofErr w:type="gramEnd"/>
      <w:r w:rsidRPr="0002149B">
        <w:t xml:space="preserve"> reuse ontologies that have been validated by their application</w:t>
      </w:r>
    </w:p>
    <w:p w14:paraId="2C0870AA" w14:textId="77777777" w:rsidR="00BB19CF" w:rsidRDefault="00BB19CF" w:rsidP="003C434F">
      <w:pPr>
        <w:pStyle w:val="ListParagraph"/>
        <w:numPr>
          <w:ilvl w:val="0"/>
          <w:numId w:val="5"/>
        </w:numPr>
        <w:jc w:val="both"/>
        <w:rPr>
          <w:b/>
          <w:bCs/>
        </w:rPr>
      </w:pPr>
      <w:r>
        <w:rPr>
          <w:b/>
          <w:bCs/>
        </w:rPr>
        <w:t xml:space="preserve">If you don’t find a suitable ontology or if the adaption is too </w:t>
      </w:r>
      <w:proofErr w:type="gramStart"/>
      <w:r>
        <w:rPr>
          <w:b/>
          <w:bCs/>
        </w:rPr>
        <w:t>complex</w:t>
      </w:r>
      <w:proofErr w:type="gramEnd"/>
      <w:r>
        <w:rPr>
          <w:b/>
          <w:bCs/>
        </w:rPr>
        <w:t xml:space="preserve"> then create a new ontology</w:t>
      </w:r>
    </w:p>
    <w:p w14:paraId="026306CC" w14:textId="77777777" w:rsidR="00BB19CF" w:rsidRDefault="00BB19CF" w:rsidP="003C434F">
      <w:pPr>
        <w:pStyle w:val="ListParagraph"/>
        <w:ind w:left="1080"/>
        <w:jc w:val="both"/>
      </w:pPr>
    </w:p>
    <w:p w14:paraId="50FD4BD1" w14:textId="2B04CAF5" w:rsidR="0002149B" w:rsidRDefault="0002149B" w:rsidP="003C434F">
      <w:pPr>
        <w:pStyle w:val="ListParagraph"/>
        <w:numPr>
          <w:ilvl w:val="0"/>
          <w:numId w:val="4"/>
        </w:numPr>
        <w:jc w:val="both"/>
        <w:rPr>
          <w:b/>
          <w:bCs/>
        </w:rPr>
      </w:pPr>
      <w:r w:rsidRPr="0002149B">
        <w:rPr>
          <w:b/>
          <w:bCs/>
        </w:rPr>
        <w:t xml:space="preserve">Enumerate </w:t>
      </w:r>
      <w:proofErr w:type="gramStart"/>
      <w:r w:rsidRPr="0002149B">
        <w:rPr>
          <w:b/>
          <w:bCs/>
        </w:rPr>
        <w:t>terms</w:t>
      </w:r>
      <w:proofErr w:type="gramEnd"/>
    </w:p>
    <w:p w14:paraId="15AF5E03" w14:textId="7DE8C674" w:rsidR="00BB19CF" w:rsidRPr="00BB19CF" w:rsidRDefault="00BB19CF" w:rsidP="003C434F">
      <w:pPr>
        <w:pStyle w:val="ListParagraph"/>
        <w:numPr>
          <w:ilvl w:val="0"/>
          <w:numId w:val="5"/>
        </w:numPr>
        <w:jc w:val="both"/>
      </w:pPr>
      <w:r w:rsidRPr="00BB19CF">
        <w:t xml:space="preserve">About which </w:t>
      </w:r>
      <w:r w:rsidRPr="00BB19CF">
        <w:rPr>
          <w:color w:val="FF0000"/>
        </w:rPr>
        <w:t>concepts</w:t>
      </w:r>
      <w:r w:rsidRPr="00BB19CF">
        <w:t xml:space="preserve"> are we talking?</w:t>
      </w:r>
    </w:p>
    <w:p w14:paraId="665C4067" w14:textId="552D5E80" w:rsidR="00BB19CF" w:rsidRPr="00BB19CF" w:rsidRDefault="00BB19CF" w:rsidP="003C434F">
      <w:pPr>
        <w:pStyle w:val="ListParagraph"/>
        <w:numPr>
          <w:ilvl w:val="0"/>
          <w:numId w:val="5"/>
        </w:numPr>
        <w:jc w:val="both"/>
      </w:pPr>
      <w:r w:rsidRPr="00BB19CF">
        <w:t xml:space="preserve">Which </w:t>
      </w:r>
      <w:r w:rsidRPr="00BB19CF">
        <w:rPr>
          <w:color w:val="FF0000"/>
        </w:rPr>
        <w:t>properties</w:t>
      </w:r>
      <w:r w:rsidRPr="00BB19CF">
        <w:t xml:space="preserve"> have these concepts?</w:t>
      </w:r>
    </w:p>
    <w:p w14:paraId="37CC32F6" w14:textId="7192A0F3" w:rsidR="00BB19CF" w:rsidRPr="00BB19CF" w:rsidRDefault="00BB19CF" w:rsidP="003C434F">
      <w:pPr>
        <w:pStyle w:val="ListParagraph"/>
        <w:numPr>
          <w:ilvl w:val="0"/>
          <w:numId w:val="5"/>
        </w:numPr>
        <w:jc w:val="both"/>
      </w:pPr>
      <w:r w:rsidRPr="00BB19CF">
        <w:t>What do we want to say about these concepts?</w:t>
      </w:r>
    </w:p>
    <w:p w14:paraId="19BBB44C" w14:textId="3F74F3DA" w:rsidR="00BB19CF" w:rsidRPr="00BB19CF" w:rsidRDefault="00BB19CF" w:rsidP="003C434F">
      <w:pPr>
        <w:pStyle w:val="ListParagraph"/>
        <w:numPr>
          <w:ilvl w:val="0"/>
          <w:numId w:val="5"/>
        </w:numPr>
        <w:jc w:val="both"/>
      </w:pPr>
      <w:r w:rsidRPr="00BB19CF">
        <w:t>E. g. wine ontology</w:t>
      </w:r>
    </w:p>
    <w:p w14:paraId="3532F410" w14:textId="097A0570" w:rsidR="00BB19CF" w:rsidRPr="00BB19CF" w:rsidRDefault="00BB19CF" w:rsidP="003C434F">
      <w:pPr>
        <w:pStyle w:val="ListParagraph"/>
        <w:numPr>
          <w:ilvl w:val="1"/>
          <w:numId w:val="5"/>
        </w:numPr>
        <w:jc w:val="both"/>
      </w:pPr>
      <w:r w:rsidRPr="00BB19CF">
        <w:t>Wine, grape, winery, location, …</w:t>
      </w:r>
    </w:p>
    <w:p w14:paraId="569A6EC8" w14:textId="196D8D5F" w:rsidR="00BB19CF" w:rsidRPr="00BB19CF" w:rsidRDefault="00BB19CF" w:rsidP="003C434F">
      <w:pPr>
        <w:pStyle w:val="ListParagraph"/>
        <w:numPr>
          <w:ilvl w:val="1"/>
          <w:numId w:val="5"/>
        </w:numPr>
        <w:jc w:val="both"/>
      </w:pPr>
      <w:r w:rsidRPr="00BB19CF">
        <w:t xml:space="preserve">A wine’s </w:t>
      </w:r>
      <w:proofErr w:type="spellStart"/>
      <w:r w:rsidRPr="00BB19CF">
        <w:t>color</w:t>
      </w:r>
      <w:proofErr w:type="spellEnd"/>
      <w:r w:rsidRPr="00BB19CF">
        <w:t xml:space="preserve">, body, </w:t>
      </w:r>
      <w:proofErr w:type="spellStart"/>
      <w:r w:rsidRPr="00BB19CF">
        <w:t>flavor</w:t>
      </w:r>
      <w:proofErr w:type="spellEnd"/>
      <w:r w:rsidRPr="00BB19CF">
        <w:t xml:space="preserve">, </w:t>
      </w:r>
      <w:proofErr w:type="gramStart"/>
      <w:r w:rsidRPr="00BB19CF">
        <w:t>contents,…</w:t>
      </w:r>
      <w:proofErr w:type="gramEnd"/>
    </w:p>
    <w:p w14:paraId="27A7F2E7" w14:textId="70116C7F" w:rsidR="00BB19CF" w:rsidRPr="00BB19CF" w:rsidRDefault="00BB19CF" w:rsidP="003C434F">
      <w:pPr>
        <w:pStyle w:val="ListParagraph"/>
        <w:numPr>
          <w:ilvl w:val="1"/>
          <w:numId w:val="5"/>
        </w:numPr>
        <w:jc w:val="both"/>
      </w:pPr>
      <w:r w:rsidRPr="00BB19CF">
        <w:t xml:space="preserve">Subtypes of wine: white wine, red wine, Bordeaux </w:t>
      </w:r>
      <w:proofErr w:type="gramStart"/>
      <w:r w:rsidRPr="00BB19CF">
        <w:t>wine,…</w:t>
      </w:r>
      <w:proofErr w:type="gramEnd"/>
    </w:p>
    <w:p w14:paraId="22FAEA83" w14:textId="1AD52E7F" w:rsidR="00BB19CF" w:rsidRDefault="00BB19CF" w:rsidP="003C434F">
      <w:pPr>
        <w:pStyle w:val="ListParagraph"/>
        <w:numPr>
          <w:ilvl w:val="1"/>
          <w:numId w:val="5"/>
        </w:numPr>
        <w:jc w:val="both"/>
      </w:pPr>
      <w:r w:rsidRPr="00BB19CF">
        <w:t>Types of food:  seafood, fish, meat, vegetables, cheese</w:t>
      </w:r>
    </w:p>
    <w:p w14:paraId="0A20A497" w14:textId="7A95D273" w:rsidR="00BB19CF" w:rsidRDefault="00BB19CF" w:rsidP="003C434F">
      <w:pPr>
        <w:pStyle w:val="ListParagraph"/>
        <w:numPr>
          <w:ilvl w:val="1"/>
          <w:numId w:val="5"/>
        </w:numPr>
        <w:jc w:val="both"/>
      </w:pPr>
      <w:r>
        <w:t xml:space="preserve"> …</w:t>
      </w:r>
    </w:p>
    <w:p w14:paraId="77E44AA9" w14:textId="08A43E8A" w:rsidR="00BB19CF" w:rsidRPr="00BB19CF" w:rsidRDefault="00BB19CF" w:rsidP="003C434F">
      <w:pPr>
        <w:ind w:left="1440"/>
        <w:jc w:val="both"/>
      </w:pPr>
    </w:p>
    <w:p w14:paraId="59348B06" w14:textId="38AF6E71" w:rsidR="0002149B" w:rsidRDefault="0002149B" w:rsidP="003C434F">
      <w:pPr>
        <w:pStyle w:val="ListParagraph"/>
        <w:numPr>
          <w:ilvl w:val="0"/>
          <w:numId w:val="4"/>
        </w:numPr>
        <w:jc w:val="both"/>
        <w:rPr>
          <w:b/>
          <w:bCs/>
        </w:rPr>
      </w:pPr>
      <w:r w:rsidRPr="0002149B">
        <w:rPr>
          <w:b/>
          <w:bCs/>
        </w:rPr>
        <w:t xml:space="preserve">Define </w:t>
      </w:r>
      <w:proofErr w:type="gramStart"/>
      <w:r w:rsidRPr="0002149B">
        <w:rPr>
          <w:b/>
          <w:bCs/>
        </w:rPr>
        <w:t>classes</w:t>
      </w:r>
      <w:proofErr w:type="gramEnd"/>
    </w:p>
    <w:p w14:paraId="1CD9C49A" w14:textId="1D6AC2F6" w:rsidR="00BB19CF" w:rsidRPr="00BB19CF" w:rsidRDefault="00BB19CF" w:rsidP="003C434F">
      <w:pPr>
        <w:pStyle w:val="ListParagraph"/>
        <w:numPr>
          <w:ilvl w:val="0"/>
          <w:numId w:val="5"/>
        </w:numPr>
        <w:jc w:val="both"/>
      </w:pPr>
      <w:r w:rsidRPr="00BB19CF">
        <w:t xml:space="preserve">Classes are concepts in the designed </w:t>
      </w:r>
      <w:proofErr w:type="gramStart"/>
      <w:r w:rsidRPr="00BB19CF">
        <w:t>domain</w:t>
      </w:r>
      <w:proofErr w:type="gramEnd"/>
    </w:p>
    <w:p w14:paraId="0397443C" w14:textId="1B12AB5F" w:rsidR="00BB19CF" w:rsidRPr="00BB19CF" w:rsidRDefault="00BB19CF" w:rsidP="003C434F">
      <w:pPr>
        <w:pStyle w:val="ListParagraph"/>
        <w:numPr>
          <w:ilvl w:val="1"/>
          <w:numId w:val="5"/>
        </w:numPr>
        <w:jc w:val="both"/>
      </w:pPr>
      <w:r w:rsidRPr="00BB19CF">
        <w:t>Class of wine</w:t>
      </w:r>
    </w:p>
    <w:p w14:paraId="1522D1A4" w14:textId="651E0A5E" w:rsidR="00BB19CF" w:rsidRPr="00BB19CF" w:rsidRDefault="00BB19CF" w:rsidP="003C434F">
      <w:pPr>
        <w:pStyle w:val="ListParagraph"/>
        <w:numPr>
          <w:ilvl w:val="1"/>
          <w:numId w:val="5"/>
        </w:numPr>
        <w:jc w:val="both"/>
      </w:pPr>
      <w:r>
        <w:t>Class of</w:t>
      </w:r>
      <w:r w:rsidRPr="00BB19CF">
        <w:t xml:space="preserve"> wineries</w:t>
      </w:r>
    </w:p>
    <w:p w14:paraId="1123F1DB" w14:textId="7DAAB8EB" w:rsidR="00BB19CF" w:rsidRPr="00BB19CF" w:rsidRDefault="00BB19CF" w:rsidP="003C434F">
      <w:pPr>
        <w:pStyle w:val="ListParagraph"/>
        <w:numPr>
          <w:ilvl w:val="1"/>
          <w:numId w:val="5"/>
        </w:numPr>
        <w:jc w:val="both"/>
      </w:pPr>
      <w:r w:rsidRPr="00BB19CF">
        <w:t>Class of red wines</w:t>
      </w:r>
    </w:p>
    <w:p w14:paraId="229EE180" w14:textId="0E6FA74F" w:rsidR="00BB19CF" w:rsidRPr="00BB19CF" w:rsidRDefault="00BB19CF" w:rsidP="003C434F">
      <w:pPr>
        <w:pStyle w:val="ListParagraph"/>
        <w:numPr>
          <w:ilvl w:val="1"/>
          <w:numId w:val="5"/>
        </w:numPr>
        <w:jc w:val="both"/>
      </w:pPr>
      <w:r w:rsidRPr="00BB19CF">
        <w:t>..</w:t>
      </w:r>
    </w:p>
    <w:p w14:paraId="76F593EB" w14:textId="79C7DBDE" w:rsidR="00BB19CF" w:rsidRPr="00BB19CF" w:rsidRDefault="00BB19CF" w:rsidP="003C434F">
      <w:pPr>
        <w:pStyle w:val="ListParagraph"/>
        <w:numPr>
          <w:ilvl w:val="0"/>
          <w:numId w:val="5"/>
        </w:numPr>
        <w:jc w:val="both"/>
      </w:pPr>
      <w:r w:rsidRPr="00BB19CF">
        <w:t xml:space="preserve">Classes are collections of objects with </w:t>
      </w:r>
      <w:r w:rsidRPr="00BB19CF">
        <w:rPr>
          <w:color w:val="FF0000"/>
        </w:rPr>
        <w:t>similar properties.</w:t>
      </w:r>
    </w:p>
    <w:p w14:paraId="785901D0" w14:textId="162617FB" w:rsidR="00BB19CF" w:rsidRPr="00BB19CF" w:rsidRDefault="00BB19CF" w:rsidP="003C434F">
      <w:pPr>
        <w:pStyle w:val="ListParagraph"/>
        <w:numPr>
          <w:ilvl w:val="0"/>
          <w:numId w:val="5"/>
        </w:numPr>
        <w:jc w:val="both"/>
      </w:pPr>
      <w:r w:rsidRPr="00BB19CF">
        <w:t xml:space="preserve">Choose a </w:t>
      </w:r>
      <w:r w:rsidRPr="00BB19CF">
        <w:rPr>
          <w:color w:val="FF0000"/>
        </w:rPr>
        <w:t>top-down/ bottom-up / middle-out</w:t>
      </w:r>
      <w:r w:rsidRPr="00BB19CF">
        <w:t xml:space="preserve"> approach to model class </w:t>
      </w:r>
      <w:proofErr w:type="gramStart"/>
      <w:r w:rsidRPr="00BB19CF">
        <w:t>hierarchies</w:t>
      </w:r>
      <w:proofErr w:type="gramEnd"/>
    </w:p>
    <w:p w14:paraId="1FA92A26" w14:textId="77777777" w:rsidR="00BB19CF" w:rsidRPr="00BB19CF" w:rsidRDefault="00BB19CF" w:rsidP="003C434F">
      <w:pPr>
        <w:pStyle w:val="ListParagraph"/>
        <w:ind w:left="1080"/>
        <w:jc w:val="both"/>
        <w:rPr>
          <w:b/>
          <w:bCs/>
        </w:rPr>
      </w:pPr>
    </w:p>
    <w:p w14:paraId="76FD7582" w14:textId="55EF38E6" w:rsidR="0002149B" w:rsidRDefault="0002149B" w:rsidP="003C434F">
      <w:pPr>
        <w:pStyle w:val="ListParagraph"/>
        <w:numPr>
          <w:ilvl w:val="0"/>
          <w:numId w:val="4"/>
        </w:numPr>
        <w:jc w:val="both"/>
        <w:rPr>
          <w:b/>
          <w:bCs/>
        </w:rPr>
      </w:pPr>
      <w:r w:rsidRPr="0002149B">
        <w:rPr>
          <w:b/>
          <w:bCs/>
        </w:rPr>
        <w:t xml:space="preserve">Define </w:t>
      </w:r>
      <w:r w:rsidR="00D612E7" w:rsidRPr="0002149B">
        <w:rPr>
          <w:b/>
          <w:bCs/>
        </w:rPr>
        <w:t>properties.</w:t>
      </w:r>
    </w:p>
    <w:p w14:paraId="6691BC41" w14:textId="6C3ABB41" w:rsidR="00BB19CF" w:rsidRPr="00D612E7" w:rsidRDefault="00BB19CF" w:rsidP="003C434F">
      <w:pPr>
        <w:pStyle w:val="ListParagraph"/>
        <w:numPr>
          <w:ilvl w:val="0"/>
          <w:numId w:val="5"/>
        </w:numPr>
        <w:jc w:val="both"/>
      </w:pPr>
      <w:r w:rsidRPr="00D612E7">
        <w:t xml:space="preserve">Properties in a class definition describe </w:t>
      </w:r>
      <w:r w:rsidRPr="00D612E7">
        <w:rPr>
          <w:b/>
          <w:bCs/>
          <w:color w:val="FF0000"/>
        </w:rPr>
        <w:t>attributes</w:t>
      </w:r>
      <w:r w:rsidRPr="00D612E7">
        <w:t xml:space="preserve"> of </w:t>
      </w:r>
      <w:r w:rsidR="00D612E7" w:rsidRPr="00D612E7">
        <w:t>instances.</w:t>
      </w:r>
    </w:p>
    <w:p w14:paraId="18083D08" w14:textId="18529944" w:rsidR="00BB19CF" w:rsidRPr="00D612E7" w:rsidRDefault="00BB19CF" w:rsidP="003C434F">
      <w:pPr>
        <w:pStyle w:val="ListParagraph"/>
        <w:numPr>
          <w:ilvl w:val="1"/>
          <w:numId w:val="5"/>
        </w:numPr>
        <w:jc w:val="both"/>
      </w:pPr>
      <w:r w:rsidRPr="00D612E7">
        <w:t xml:space="preserve">Every wine has a </w:t>
      </w:r>
      <w:proofErr w:type="spellStart"/>
      <w:r w:rsidRPr="00D612E7">
        <w:t>color</w:t>
      </w:r>
      <w:proofErr w:type="spellEnd"/>
      <w:r w:rsidR="00D612E7" w:rsidRPr="00D612E7">
        <w:t>, residual sugar, producer, etc …</w:t>
      </w:r>
    </w:p>
    <w:p w14:paraId="124DF3EC" w14:textId="77777777" w:rsidR="00D612E7" w:rsidRPr="0002149B" w:rsidRDefault="00D612E7" w:rsidP="003C434F">
      <w:pPr>
        <w:pStyle w:val="ListParagraph"/>
        <w:ind w:left="1800"/>
        <w:jc w:val="both"/>
        <w:rPr>
          <w:b/>
          <w:bCs/>
        </w:rPr>
      </w:pPr>
    </w:p>
    <w:p w14:paraId="35C8DCEB" w14:textId="73479023" w:rsidR="0002149B" w:rsidRPr="00D612E7" w:rsidRDefault="0002149B" w:rsidP="003C434F">
      <w:pPr>
        <w:pStyle w:val="ListParagraph"/>
        <w:numPr>
          <w:ilvl w:val="0"/>
          <w:numId w:val="4"/>
        </w:numPr>
        <w:jc w:val="both"/>
      </w:pPr>
      <w:r w:rsidRPr="00D612E7">
        <w:t xml:space="preserve">Define </w:t>
      </w:r>
      <w:proofErr w:type="gramStart"/>
      <w:r w:rsidRPr="00D612E7">
        <w:t>constraints</w:t>
      </w:r>
      <w:proofErr w:type="gramEnd"/>
    </w:p>
    <w:p w14:paraId="6D7DDCEA" w14:textId="2F9C32CC" w:rsidR="00D612E7" w:rsidRPr="00D612E7" w:rsidRDefault="00D612E7" w:rsidP="003C434F">
      <w:pPr>
        <w:pStyle w:val="ListParagraph"/>
        <w:numPr>
          <w:ilvl w:val="0"/>
          <w:numId w:val="5"/>
        </w:numPr>
        <w:jc w:val="both"/>
      </w:pPr>
      <w:r w:rsidRPr="00D612E7">
        <w:t xml:space="preserve">Property constraints(restrictions) describe or restrict the set of possible property </w:t>
      </w:r>
      <w:proofErr w:type="gramStart"/>
      <w:r w:rsidRPr="00D612E7">
        <w:t>values</w:t>
      </w:r>
      <w:proofErr w:type="gramEnd"/>
    </w:p>
    <w:p w14:paraId="6BAE6539" w14:textId="2310E5C4" w:rsidR="00D612E7" w:rsidRPr="00D612E7" w:rsidRDefault="00D612E7" w:rsidP="003C434F">
      <w:pPr>
        <w:pStyle w:val="ListParagraph"/>
        <w:numPr>
          <w:ilvl w:val="1"/>
          <w:numId w:val="5"/>
        </w:numPr>
        <w:jc w:val="both"/>
      </w:pPr>
      <w:r w:rsidRPr="00D612E7">
        <w:t xml:space="preserve">The name of the wine is </w:t>
      </w:r>
      <w:proofErr w:type="gramStart"/>
      <w:r w:rsidRPr="00D612E7">
        <w:t>String</w:t>
      </w:r>
      <w:proofErr w:type="gramEnd"/>
    </w:p>
    <w:p w14:paraId="183BD02C" w14:textId="5B1D74F2" w:rsidR="00D612E7" w:rsidRPr="00D612E7" w:rsidRDefault="00D612E7" w:rsidP="003C434F">
      <w:pPr>
        <w:pStyle w:val="ListParagraph"/>
        <w:numPr>
          <w:ilvl w:val="1"/>
          <w:numId w:val="5"/>
        </w:numPr>
        <w:jc w:val="both"/>
      </w:pPr>
      <w:r w:rsidRPr="00D612E7">
        <w:t xml:space="preserve">Domain and </w:t>
      </w:r>
      <w:r>
        <w:t xml:space="preserve">range of properties </w:t>
      </w:r>
    </w:p>
    <w:p w14:paraId="226357FE" w14:textId="173CB3FE" w:rsidR="00D612E7" w:rsidRPr="00D612E7" w:rsidRDefault="00D612E7" w:rsidP="003C434F">
      <w:pPr>
        <w:pStyle w:val="ListParagraph"/>
        <w:numPr>
          <w:ilvl w:val="1"/>
          <w:numId w:val="5"/>
        </w:numPr>
        <w:jc w:val="both"/>
      </w:pPr>
      <w:r w:rsidRPr="00D612E7">
        <w:t>The producer is an instance of winemaker…</w:t>
      </w:r>
    </w:p>
    <w:p w14:paraId="6B4BA428" w14:textId="717F6107" w:rsidR="0002149B" w:rsidRPr="0002149B" w:rsidRDefault="0002149B" w:rsidP="003C434F">
      <w:pPr>
        <w:pStyle w:val="ListParagraph"/>
        <w:numPr>
          <w:ilvl w:val="0"/>
          <w:numId w:val="4"/>
        </w:numPr>
        <w:jc w:val="both"/>
        <w:rPr>
          <w:b/>
          <w:bCs/>
        </w:rPr>
      </w:pPr>
      <w:r w:rsidRPr="0002149B">
        <w:rPr>
          <w:b/>
          <w:bCs/>
        </w:rPr>
        <w:t xml:space="preserve">Create </w:t>
      </w:r>
      <w:r w:rsidR="00D612E7" w:rsidRPr="0002149B">
        <w:rPr>
          <w:b/>
          <w:bCs/>
        </w:rPr>
        <w:t>instances.</w:t>
      </w:r>
    </w:p>
    <w:p w14:paraId="5F33BAFD" w14:textId="6C68DF62" w:rsidR="0002149B" w:rsidRDefault="00D612E7" w:rsidP="003C434F">
      <w:pPr>
        <w:pStyle w:val="ListParagraph"/>
        <w:numPr>
          <w:ilvl w:val="0"/>
          <w:numId w:val="5"/>
        </w:numPr>
        <w:jc w:val="both"/>
      </w:pPr>
      <w:r>
        <w:t xml:space="preserve">Create instances for the </w:t>
      </w:r>
      <w:proofErr w:type="gramStart"/>
      <w:r>
        <w:t>classes</w:t>
      </w:r>
      <w:proofErr w:type="gramEnd"/>
    </w:p>
    <w:p w14:paraId="7A84EDB8" w14:textId="7A1A8EF1" w:rsidR="00D612E7" w:rsidRDefault="00D612E7" w:rsidP="003C434F">
      <w:pPr>
        <w:pStyle w:val="ListParagraph"/>
        <w:numPr>
          <w:ilvl w:val="1"/>
          <w:numId w:val="5"/>
        </w:numPr>
        <w:jc w:val="both"/>
      </w:pPr>
      <w:r>
        <w:t xml:space="preserve">Every class directly becomes the type of its </w:t>
      </w:r>
      <w:proofErr w:type="gramStart"/>
      <w:r>
        <w:t>instances</w:t>
      </w:r>
      <w:proofErr w:type="gramEnd"/>
    </w:p>
    <w:p w14:paraId="30C29316" w14:textId="615E6077" w:rsidR="00D612E7" w:rsidRDefault="00D612E7" w:rsidP="003C434F">
      <w:pPr>
        <w:pStyle w:val="ListParagraph"/>
        <w:numPr>
          <w:ilvl w:val="1"/>
          <w:numId w:val="5"/>
        </w:numPr>
        <w:jc w:val="both"/>
      </w:pPr>
      <w:r>
        <w:t xml:space="preserve">Every superclass of a direct type is also type of its </w:t>
      </w:r>
      <w:proofErr w:type="gramStart"/>
      <w:r>
        <w:t>instances</w:t>
      </w:r>
      <w:proofErr w:type="gramEnd"/>
    </w:p>
    <w:p w14:paraId="39478A16" w14:textId="64A09A6F" w:rsidR="00D612E7" w:rsidRDefault="00D612E7" w:rsidP="003C434F">
      <w:pPr>
        <w:pStyle w:val="ListParagraph"/>
        <w:numPr>
          <w:ilvl w:val="0"/>
          <w:numId w:val="5"/>
        </w:numPr>
        <w:jc w:val="both"/>
      </w:pPr>
      <w:r>
        <w:t xml:space="preserve">Create instances for properties, </w:t>
      </w:r>
      <w:proofErr w:type="spellStart"/>
      <w:proofErr w:type="gramStart"/>
      <w:r>
        <w:t>I,e</w:t>
      </w:r>
      <w:proofErr w:type="spellEnd"/>
      <w:proofErr w:type="gramEnd"/>
      <w:r>
        <w:t xml:space="preserve"> . assignment of property values for the instances according to the given constraints</w:t>
      </w:r>
    </w:p>
    <w:p w14:paraId="5194150E" w14:textId="38F89A99" w:rsidR="00D612E7" w:rsidRPr="0002149B" w:rsidRDefault="00D612E7" w:rsidP="003C434F">
      <w:pPr>
        <w:ind w:left="720"/>
        <w:jc w:val="both"/>
      </w:pPr>
      <w:r>
        <w:lastRenderedPageBreak/>
        <w:t xml:space="preserve"> </w:t>
      </w:r>
    </w:p>
    <w:p w14:paraId="4CAFC2F4" w14:textId="77777777" w:rsidR="0002149B" w:rsidRPr="0002149B" w:rsidRDefault="0002149B" w:rsidP="003C434F">
      <w:pPr>
        <w:ind w:left="720"/>
        <w:jc w:val="both"/>
        <w:rPr>
          <w:b/>
          <w:bCs/>
        </w:rPr>
      </w:pPr>
    </w:p>
    <w:p w14:paraId="1B4986FE" w14:textId="77777777" w:rsidR="0002149B" w:rsidRDefault="0002149B" w:rsidP="003C434F">
      <w:pPr>
        <w:jc w:val="both"/>
      </w:pPr>
    </w:p>
    <w:p w14:paraId="35BB92D6" w14:textId="147BB2AD" w:rsidR="0002149B" w:rsidRDefault="0002149B" w:rsidP="003C434F">
      <w:pPr>
        <w:jc w:val="both"/>
      </w:pPr>
      <w:r>
        <w:t xml:space="preserve">Ref: </w:t>
      </w:r>
      <w:r w:rsidRPr="0002149B">
        <w:t>https://www.youtube.com/watch?v=pabULZ_eQp4</w:t>
      </w:r>
    </w:p>
    <w:p w14:paraId="3AD9CFAB" w14:textId="77777777" w:rsidR="0002149B" w:rsidRDefault="0002149B" w:rsidP="003C434F">
      <w:pPr>
        <w:jc w:val="both"/>
      </w:pPr>
    </w:p>
    <w:p w14:paraId="4812FB7E" w14:textId="249EE7E4" w:rsidR="00286623" w:rsidRDefault="00286623" w:rsidP="003C434F">
      <w:pPr>
        <w:jc w:val="both"/>
      </w:pPr>
      <w:r>
        <w:t>Step 1: Download and Install Protégé:</w:t>
      </w:r>
    </w:p>
    <w:p w14:paraId="1B46E106" w14:textId="77777777" w:rsidR="00286623" w:rsidRDefault="00286623" w:rsidP="003C434F">
      <w:pPr>
        <w:jc w:val="both"/>
      </w:pPr>
      <w:r>
        <w:t>- Download Protégé from the official website: https://protege.stanford.edu/</w:t>
      </w:r>
    </w:p>
    <w:p w14:paraId="09336B44" w14:textId="77777777" w:rsidR="00286623" w:rsidRDefault="00286623" w:rsidP="003C434F">
      <w:pPr>
        <w:jc w:val="both"/>
      </w:pPr>
      <w:r>
        <w:t>- Install Protégé on your computer.</w:t>
      </w:r>
    </w:p>
    <w:p w14:paraId="14A6B924" w14:textId="77777777" w:rsidR="00286623" w:rsidRDefault="00286623" w:rsidP="003C434F">
      <w:pPr>
        <w:jc w:val="both"/>
      </w:pPr>
    </w:p>
    <w:p w14:paraId="5B195EB6" w14:textId="5BDCF5EF" w:rsidR="00286623" w:rsidRDefault="00286623" w:rsidP="003C434F">
      <w:pPr>
        <w:jc w:val="both"/>
      </w:pPr>
      <w:r>
        <w:t>Step 2: Create a New Project:</w:t>
      </w:r>
    </w:p>
    <w:p w14:paraId="775354A4" w14:textId="77777777" w:rsidR="00286623" w:rsidRDefault="00286623" w:rsidP="003C434F">
      <w:pPr>
        <w:jc w:val="both"/>
      </w:pPr>
      <w:r>
        <w:t>- Launch Protégé and create a new project.</w:t>
      </w:r>
    </w:p>
    <w:p w14:paraId="52E30054" w14:textId="77777777" w:rsidR="00286623" w:rsidRDefault="00286623" w:rsidP="003C434F">
      <w:pPr>
        <w:jc w:val="both"/>
      </w:pPr>
      <w:r>
        <w:t>- Choose a name for your project and select the appropriate settings.</w:t>
      </w:r>
    </w:p>
    <w:p w14:paraId="69906DF4" w14:textId="77777777" w:rsidR="00286623" w:rsidRDefault="00286623" w:rsidP="003C434F">
      <w:pPr>
        <w:jc w:val="both"/>
      </w:pPr>
    </w:p>
    <w:p w14:paraId="64D728DE" w14:textId="461934A1" w:rsidR="00286623" w:rsidRDefault="00286623" w:rsidP="003C434F">
      <w:pPr>
        <w:jc w:val="both"/>
      </w:pPr>
      <w:r>
        <w:t>Step 3: Define Classes and Individuals:</w:t>
      </w:r>
    </w:p>
    <w:p w14:paraId="2D47B6D3" w14:textId="77777777" w:rsidR="00286623" w:rsidRDefault="00286623" w:rsidP="003C434F">
      <w:pPr>
        <w:jc w:val="both"/>
      </w:pPr>
      <w:r>
        <w:t>- In the Classes tab, start by defining classes for the entities in your building. For your scenario, create classes for `Building`, `Room`, `</w:t>
      </w:r>
      <w:proofErr w:type="spellStart"/>
      <w:r>
        <w:t>SensorBox</w:t>
      </w:r>
      <w:proofErr w:type="spellEnd"/>
      <w:r>
        <w:t>`, and `Sensor`.</w:t>
      </w:r>
    </w:p>
    <w:p w14:paraId="333D7EE4" w14:textId="4842C9FD" w:rsidR="00286623" w:rsidRDefault="00286623" w:rsidP="003C434F">
      <w:pPr>
        <w:jc w:val="both"/>
      </w:pPr>
      <w:r>
        <w:t>- To create a class, click on the Add subclass button and enter the class name.</w:t>
      </w:r>
    </w:p>
    <w:p w14:paraId="5939BA2F" w14:textId="77777777" w:rsidR="00286623" w:rsidRDefault="00286623" w:rsidP="003C434F">
      <w:pPr>
        <w:jc w:val="both"/>
      </w:pPr>
    </w:p>
    <w:p w14:paraId="16A8703F" w14:textId="678CBA45" w:rsidR="00286623" w:rsidRDefault="00286623" w:rsidP="003C434F">
      <w:pPr>
        <w:jc w:val="both"/>
      </w:pPr>
      <w:r>
        <w:t>Step 4: Define Properties:</w:t>
      </w:r>
    </w:p>
    <w:p w14:paraId="56E6EC30" w14:textId="77777777" w:rsidR="00286623" w:rsidRDefault="00286623" w:rsidP="003C434F">
      <w:pPr>
        <w:jc w:val="both"/>
      </w:pPr>
      <w:r>
        <w:t>- In the Object Properties tab, define the properties that connect different classes. For example, create the following object properties:</w:t>
      </w:r>
    </w:p>
    <w:p w14:paraId="73FFDC54" w14:textId="77777777" w:rsidR="00286623" w:rsidRDefault="00286623" w:rsidP="003C434F">
      <w:pPr>
        <w:jc w:val="both"/>
      </w:pPr>
      <w:r>
        <w:t xml:space="preserve">  - `</w:t>
      </w:r>
      <w:proofErr w:type="spellStart"/>
      <w:r>
        <w:t>hasRoom</w:t>
      </w:r>
      <w:proofErr w:type="spellEnd"/>
      <w:r>
        <w:t>` (connects `Building` to `Room`)</w:t>
      </w:r>
    </w:p>
    <w:p w14:paraId="39B47C20" w14:textId="77777777" w:rsidR="00286623" w:rsidRDefault="00286623" w:rsidP="003C434F">
      <w:pPr>
        <w:jc w:val="both"/>
      </w:pPr>
      <w:r>
        <w:t xml:space="preserve">  - `</w:t>
      </w:r>
      <w:proofErr w:type="spellStart"/>
      <w:r>
        <w:t>hasSensorBox</w:t>
      </w:r>
      <w:proofErr w:type="spellEnd"/>
      <w:r>
        <w:t>` (connects `Room` to `</w:t>
      </w:r>
      <w:proofErr w:type="spellStart"/>
      <w:r>
        <w:t>SensorBox</w:t>
      </w:r>
      <w:proofErr w:type="spellEnd"/>
      <w:r>
        <w:t>`)</w:t>
      </w:r>
    </w:p>
    <w:p w14:paraId="5C0AA9F8" w14:textId="77777777" w:rsidR="00286623" w:rsidRDefault="00286623" w:rsidP="003C434F">
      <w:pPr>
        <w:jc w:val="both"/>
      </w:pPr>
      <w:r>
        <w:t xml:space="preserve">  - `</w:t>
      </w:r>
      <w:proofErr w:type="spellStart"/>
      <w:r>
        <w:t>hasSensor</w:t>
      </w:r>
      <w:proofErr w:type="spellEnd"/>
      <w:r>
        <w:t>` (connects `</w:t>
      </w:r>
      <w:proofErr w:type="spellStart"/>
      <w:r>
        <w:t>SensorBox</w:t>
      </w:r>
      <w:proofErr w:type="spellEnd"/>
      <w:r>
        <w:t>` to `Sensor`)</w:t>
      </w:r>
    </w:p>
    <w:p w14:paraId="202780D6" w14:textId="77777777" w:rsidR="00286623" w:rsidRDefault="00286623" w:rsidP="003C434F">
      <w:pPr>
        <w:jc w:val="both"/>
      </w:pPr>
    </w:p>
    <w:p w14:paraId="2686613E" w14:textId="5F1B7277" w:rsidR="00286623" w:rsidRDefault="00286623" w:rsidP="003C434F">
      <w:pPr>
        <w:jc w:val="both"/>
      </w:pPr>
      <w:r>
        <w:t>Step 5: Add Individuals:</w:t>
      </w:r>
    </w:p>
    <w:p w14:paraId="0C4D56A7" w14:textId="77777777" w:rsidR="00286623" w:rsidRDefault="00286623" w:rsidP="003C434F">
      <w:pPr>
        <w:jc w:val="both"/>
      </w:pPr>
      <w:r>
        <w:t>- Go to the Individuals tab and start adding instances of your classes.</w:t>
      </w:r>
    </w:p>
    <w:p w14:paraId="0E01F0F4" w14:textId="77777777" w:rsidR="00286623" w:rsidRDefault="00286623" w:rsidP="003C434F">
      <w:pPr>
        <w:jc w:val="both"/>
      </w:pPr>
      <w:r>
        <w:t>- Create individual instances for each building, room, sensor box, and sensor in your building.</w:t>
      </w:r>
    </w:p>
    <w:p w14:paraId="7B858186" w14:textId="77777777" w:rsidR="00286623" w:rsidRDefault="00286623" w:rsidP="003C434F">
      <w:pPr>
        <w:jc w:val="both"/>
      </w:pPr>
    </w:p>
    <w:p w14:paraId="4BC6FD6C" w14:textId="03BFB85E" w:rsidR="00286623" w:rsidRDefault="00286623" w:rsidP="003C434F">
      <w:pPr>
        <w:jc w:val="both"/>
      </w:pPr>
      <w:r>
        <w:t>Step 6: Assign Types and Properties:</w:t>
      </w:r>
    </w:p>
    <w:p w14:paraId="2BF4E8EF" w14:textId="056A360F" w:rsidR="00286623" w:rsidRDefault="00286623" w:rsidP="003C434F">
      <w:pPr>
        <w:jc w:val="both"/>
      </w:pPr>
      <w:r>
        <w:t>- Select each individual and specify its type (class) using the Types tab.</w:t>
      </w:r>
    </w:p>
    <w:p w14:paraId="6D98E459" w14:textId="77777777" w:rsidR="00286623" w:rsidRDefault="00286623" w:rsidP="003C434F">
      <w:pPr>
        <w:jc w:val="both"/>
      </w:pPr>
      <w:r>
        <w:lastRenderedPageBreak/>
        <w:t>- Use the object properties to connect the instances. For example, for each room, set the `</w:t>
      </w:r>
      <w:proofErr w:type="spellStart"/>
      <w:r>
        <w:t>hasRoom</w:t>
      </w:r>
      <w:proofErr w:type="spellEnd"/>
      <w:r>
        <w:t>` property to link it to the corresponding building.</w:t>
      </w:r>
    </w:p>
    <w:p w14:paraId="1D7D2E22" w14:textId="77777777" w:rsidR="00286623" w:rsidRDefault="00286623" w:rsidP="003C434F">
      <w:pPr>
        <w:jc w:val="both"/>
      </w:pPr>
      <w:r>
        <w:t>- For each sensor box, set the `</w:t>
      </w:r>
      <w:proofErr w:type="spellStart"/>
      <w:r>
        <w:t>hasSensorBox</w:t>
      </w:r>
      <w:proofErr w:type="spellEnd"/>
      <w:r>
        <w:t>` property to link it to the respective room.</w:t>
      </w:r>
    </w:p>
    <w:p w14:paraId="665F954F" w14:textId="77777777" w:rsidR="00286623" w:rsidRDefault="00286623" w:rsidP="003C434F">
      <w:pPr>
        <w:jc w:val="both"/>
      </w:pPr>
      <w:r>
        <w:t>- Similarly, connect each sensor to its corresponding sensor box using the `</w:t>
      </w:r>
      <w:proofErr w:type="spellStart"/>
      <w:r>
        <w:t>hasSensor</w:t>
      </w:r>
      <w:proofErr w:type="spellEnd"/>
      <w:r>
        <w:t>` property.</w:t>
      </w:r>
    </w:p>
    <w:p w14:paraId="7BEFD20F" w14:textId="77777777" w:rsidR="00286623" w:rsidRDefault="00286623" w:rsidP="003C434F">
      <w:pPr>
        <w:jc w:val="both"/>
      </w:pPr>
    </w:p>
    <w:p w14:paraId="3A5A8BE6" w14:textId="30605C75" w:rsidR="00286623" w:rsidRDefault="00286623" w:rsidP="003C434F">
      <w:pPr>
        <w:jc w:val="both"/>
      </w:pPr>
      <w:r>
        <w:t>Step 7: Add Data Properties:</w:t>
      </w:r>
    </w:p>
    <w:p w14:paraId="3EB5D989" w14:textId="77777777" w:rsidR="00286623" w:rsidRDefault="00286623" w:rsidP="003C434F">
      <w:pPr>
        <w:jc w:val="both"/>
      </w:pPr>
      <w:r>
        <w:t>- If you want to include data properties for sensor readings or other numeric values, define them in the Data Properties tab.</w:t>
      </w:r>
    </w:p>
    <w:p w14:paraId="61673495" w14:textId="77777777" w:rsidR="00286623" w:rsidRDefault="00286623" w:rsidP="003C434F">
      <w:pPr>
        <w:jc w:val="both"/>
      </w:pPr>
      <w:r>
        <w:t>- For example, you can create a data property `</w:t>
      </w:r>
      <w:proofErr w:type="spellStart"/>
      <w:r>
        <w:t>hasTemperatureReading</w:t>
      </w:r>
      <w:proofErr w:type="spellEnd"/>
      <w:r>
        <w:t>` to store the temperature readings from each sensor.</w:t>
      </w:r>
    </w:p>
    <w:p w14:paraId="4F5933D6" w14:textId="77777777" w:rsidR="00286623" w:rsidRDefault="00286623" w:rsidP="003C434F">
      <w:pPr>
        <w:jc w:val="both"/>
      </w:pPr>
    </w:p>
    <w:p w14:paraId="2C266E50" w14:textId="375B84A6" w:rsidR="00286623" w:rsidRDefault="00286623" w:rsidP="003C434F">
      <w:pPr>
        <w:jc w:val="both"/>
      </w:pPr>
      <w:r>
        <w:t>Step 8: Save and Export the Ontology:</w:t>
      </w:r>
    </w:p>
    <w:p w14:paraId="5962B72C" w14:textId="77777777" w:rsidR="00286623" w:rsidRDefault="00286623" w:rsidP="003C434F">
      <w:pPr>
        <w:jc w:val="both"/>
      </w:pPr>
      <w:r>
        <w:t>- Save your ontology by selecting File &gt; Save from the menu.</w:t>
      </w:r>
    </w:p>
    <w:p w14:paraId="3B19F118" w14:textId="77777777" w:rsidR="00286623" w:rsidRDefault="00286623" w:rsidP="003C434F">
      <w:pPr>
        <w:jc w:val="both"/>
      </w:pPr>
      <w:r>
        <w:t>- Choose a file format like OWL (.owl) for your ontology.</w:t>
      </w:r>
    </w:p>
    <w:p w14:paraId="6D4304F3" w14:textId="77777777" w:rsidR="00286623" w:rsidRDefault="00286623" w:rsidP="003C434F">
      <w:pPr>
        <w:jc w:val="both"/>
      </w:pPr>
    </w:p>
    <w:p w14:paraId="3F21D94F" w14:textId="1119BC80" w:rsidR="00286623" w:rsidRDefault="00286623" w:rsidP="003C434F">
      <w:pPr>
        <w:jc w:val="both"/>
      </w:pPr>
      <w:r>
        <w:t>Step 9: Visualize and Refine the Ontology:</w:t>
      </w:r>
    </w:p>
    <w:p w14:paraId="109A8F6F" w14:textId="77777777" w:rsidR="00286623" w:rsidRDefault="00286623" w:rsidP="003C434F">
      <w:pPr>
        <w:jc w:val="both"/>
      </w:pPr>
      <w:r>
        <w:t>- You can use Protégé's visualization features to explore your ontology and ensure that all the relationships and properties are correctly defined.</w:t>
      </w:r>
    </w:p>
    <w:p w14:paraId="147D3FBD" w14:textId="77777777" w:rsidR="00286623" w:rsidRDefault="00286623" w:rsidP="003C434F">
      <w:pPr>
        <w:jc w:val="both"/>
      </w:pPr>
      <w:r>
        <w:t>- Refine your ontology as needed based on your requirements.</w:t>
      </w:r>
    </w:p>
    <w:p w14:paraId="2402E1CC" w14:textId="77777777" w:rsidR="00286623" w:rsidRDefault="00286623" w:rsidP="003C434F">
      <w:pPr>
        <w:jc w:val="both"/>
      </w:pPr>
    </w:p>
    <w:p w14:paraId="1D9D0210" w14:textId="64444970" w:rsidR="00286623" w:rsidRDefault="00286623" w:rsidP="003C434F">
      <w:pPr>
        <w:jc w:val="both"/>
      </w:pPr>
      <w:r>
        <w:t>Step 10: Query the Ontology (Optional):</w:t>
      </w:r>
    </w:p>
    <w:p w14:paraId="2B64E712" w14:textId="77777777" w:rsidR="00286623" w:rsidRDefault="00286623" w:rsidP="003C434F">
      <w:pPr>
        <w:jc w:val="both"/>
      </w:pPr>
      <w:r>
        <w:t>- Once your ontology is complete, you can query it using SPARQL or other semantic query languages.</w:t>
      </w:r>
    </w:p>
    <w:p w14:paraId="59016D69" w14:textId="77777777" w:rsidR="00286623" w:rsidRDefault="00286623" w:rsidP="003C434F">
      <w:pPr>
        <w:jc w:val="both"/>
      </w:pPr>
      <w:r>
        <w:t xml:space="preserve">- To run SPARQL queries, you can use a triple store like Apache Jena Fuseki or </w:t>
      </w:r>
      <w:proofErr w:type="spellStart"/>
      <w:r>
        <w:t>Blazegraph</w:t>
      </w:r>
      <w:proofErr w:type="spellEnd"/>
      <w:r>
        <w:t>.</w:t>
      </w:r>
    </w:p>
    <w:p w14:paraId="26CF471D" w14:textId="77777777" w:rsidR="00286623" w:rsidRDefault="00286623" w:rsidP="003C434F">
      <w:pPr>
        <w:jc w:val="both"/>
      </w:pPr>
    </w:p>
    <w:p w14:paraId="47BE98B5" w14:textId="78E7E193" w:rsidR="00286623" w:rsidRDefault="00286623" w:rsidP="003C434F">
      <w:pPr>
        <w:jc w:val="both"/>
      </w:pPr>
      <w:r>
        <w:t>This step-by-step guide should help you get started with building the ontology for your smart building using Protégé. Remember to keep the ontology updated with changes in your building's infrastructure, and regularly refine it based on feedback and new requirements.</w:t>
      </w:r>
    </w:p>
    <w:p w14:paraId="4FFA6CA1" w14:textId="77777777" w:rsidR="0030068B" w:rsidRDefault="0030068B" w:rsidP="003C434F">
      <w:pPr>
        <w:jc w:val="both"/>
      </w:pPr>
    </w:p>
    <w:p w14:paraId="385AAB08" w14:textId="77777777" w:rsidR="0030068B" w:rsidRDefault="0030068B" w:rsidP="003C434F">
      <w:pPr>
        <w:jc w:val="both"/>
      </w:pPr>
    </w:p>
    <w:p w14:paraId="4633B5D2" w14:textId="77777777" w:rsidR="0030068B" w:rsidRDefault="0030068B" w:rsidP="003C434F">
      <w:pPr>
        <w:jc w:val="both"/>
      </w:pPr>
    </w:p>
    <w:p w14:paraId="669CD31F" w14:textId="77777777" w:rsidR="0030068B" w:rsidRDefault="0030068B" w:rsidP="003C434F">
      <w:pPr>
        <w:jc w:val="both"/>
      </w:pPr>
    </w:p>
    <w:p w14:paraId="51B26826" w14:textId="77777777" w:rsidR="0030068B" w:rsidRDefault="0030068B" w:rsidP="003C434F">
      <w:pPr>
        <w:jc w:val="both"/>
      </w:pPr>
    </w:p>
    <w:p w14:paraId="24F27788" w14:textId="77777777" w:rsidR="0030068B" w:rsidRDefault="0030068B" w:rsidP="003C434F">
      <w:pPr>
        <w:jc w:val="both"/>
      </w:pPr>
    </w:p>
    <w:p w14:paraId="2CCCDE1F" w14:textId="675B85D7" w:rsidR="0030068B" w:rsidRPr="004C4FA6" w:rsidRDefault="0030068B" w:rsidP="003C434F">
      <w:pPr>
        <w:pStyle w:val="ListParagraph"/>
        <w:numPr>
          <w:ilvl w:val="0"/>
          <w:numId w:val="7"/>
        </w:numPr>
        <w:jc w:val="both"/>
        <w:rPr>
          <w:color w:val="FF0000"/>
        </w:rPr>
      </w:pPr>
      <w:r w:rsidRPr="004C4FA6">
        <w:rPr>
          <w:color w:val="FF0000"/>
        </w:rPr>
        <w:lastRenderedPageBreak/>
        <w:t>MODEL CREATION FOR Query Generation</w:t>
      </w:r>
    </w:p>
    <w:p w14:paraId="3235FA08" w14:textId="704575DC" w:rsidR="004C4FA6" w:rsidRDefault="004C4FA6" w:rsidP="003C434F">
      <w:pPr>
        <w:jc w:val="both"/>
      </w:pPr>
      <w:r>
        <w:t xml:space="preserve">Yes, you can </w:t>
      </w:r>
      <w:proofErr w:type="gramStart"/>
      <w:r>
        <w:t>definitely use</w:t>
      </w:r>
      <w:proofErr w:type="gramEnd"/>
      <w:r>
        <w:t xml:space="preserve"> machine learning models and tools on RDF triples to perform various tasks related to data analysis, knowledge extraction, and query generation. RDF triples represent structured data in a graph format, and machine learning techniques can be applied to gain insights, make predictions, and automate tasks within the context of knowledge graphs. Here are some ways you can use machine learning with RDF triples:</w:t>
      </w:r>
    </w:p>
    <w:p w14:paraId="5149D3B2" w14:textId="33C76C76" w:rsidR="004C4FA6" w:rsidRDefault="004C4FA6" w:rsidP="003C434F">
      <w:pPr>
        <w:jc w:val="both"/>
      </w:pPr>
      <w:r>
        <w:t xml:space="preserve">1. </w:t>
      </w:r>
      <w:r w:rsidRPr="004C4FA6">
        <w:rPr>
          <w:color w:val="2F5496" w:themeColor="accent1" w:themeShade="BF"/>
        </w:rPr>
        <w:t>Graph Embeddings</w:t>
      </w:r>
      <w:r>
        <w:t>: Machine learning models, such as Graph Neural Networks (GNNs) or knowledge graph embeddings, can be used to learn continuous vector representations (embeddings) of entities and relationships in RDF triples. These embeddings can capture semantic relationships and help with tasks like link prediction, entity classification, and similarity computation.</w:t>
      </w:r>
    </w:p>
    <w:p w14:paraId="183CF29B" w14:textId="0498C84F" w:rsidR="004C4FA6" w:rsidRDefault="004C4FA6" w:rsidP="003C434F">
      <w:pPr>
        <w:jc w:val="both"/>
      </w:pPr>
      <w:r>
        <w:t xml:space="preserve">2. </w:t>
      </w:r>
      <w:r w:rsidRPr="004C4FA6">
        <w:rPr>
          <w:color w:val="2F5496" w:themeColor="accent1" w:themeShade="BF"/>
        </w:rPr>
        <w:t>Entity Linking and Disambiguation</w:t>
      </w:r>
      <w:r>
        <w:t>: Machine learning models can be trained to perform entity linking and disambiguation, which involves identifying entities in text and linking them to corresponding entities in RDF triples. This helps connect unstructured text data to the structured information in the knowledge graph.</w:t>
      </w:r>
    </w:p>
    <w:p w14:paraId="62543B65" w14:textId="74491F37" w:rsidR="004C4FA6" w:rsidRDefault="004C4FA6" w:rsidP="003C434F">
      <w:pPr>
        <w:jc w:val="both"/>
      </w:pPr>
      <w:r>
        <w:t xml:space="preserve">3. </w:t>
      </w:r>
      <w:r w:rsidRPr="004C4FA6">
        <w:rPr>
          <w:color w:val="2F5496" w:themeColor="accent1" w:themeShade="BF"/>
        </w:rPr>
        <w:t>Ontology Learning and Enrichment</w:t>
      </w:r>
      <w:r>
        <w:t>: Machine learning can be applied to automatically learn ontological structures and relationships from existing RDF triples or unstructured text data. This can aid in ontology enrichment, where new concepts, properties, or relationships are inferred and added to the knowledge graph.</w:t>
      </w:r>
    </w:p>
    <w:p w14:paraId="06FFF414" w14:textId="343F7ABD" w:rsidR="004C4FA6" w:rsidRDefault="004C4FA6" w:rsidP="003C434F">
      <w:pPr>
        <w:jc w:val="both"/>
      </w:pPr>
      <w:r>
        <w:t xml:space="preserve">4. </w:t>
      </w:r>
      <w:r w:rsidRPr="004C4FA6">
        <w:rPr>
          <w:color w:val="2F5496" w:themeColor="accent1" w:themeShade="BF"/>
        </w:rPr>
        <w:t>Question Answering and Query Generation:</w:t>
      </w:r>
      <w:r>
        <w:t xml:space="preserve"> Machine learning models can be used to generate SPARQL queries from natural language questions, as discussed in your original question. These models learn to bridge the gap between natural language and the structured RDF data.</w:t>
      </w:r>
    </w:p>
    <w:p w14:paraId="46C5444C" w14:textId="025484F2" w:rsidR="004C4FA6" w:rsidRDefault="004C4FA6" w:rsidP="003C434F">
      <w:pPr>
        <w:jc w:val="both"/>
      </w:pPr>
      <w:r>
        <w:t xml:space="preserve">5. </w:t>
      </w:r>
      <w:r w:rsidRPr="004C4FA6">
        <w:rPr>
          <w:color w:val="2F5496" w:themeColor="accent1" w:themeShade="BF"/>
        </w:rPr>
        <w:t>Semantic Search and Recommendation</w:t>
      </w:r>
      <w:r>
        <w:t>: Machine learning can power semantic search and recommendation systems that leverage the knowledge graph to provide more contextually relevant results and recommendations to users.</w:t>
      </w:r>
    </w:p>
    <w:p w14:paraId="7DFF0434" w14:textId="7F7CFB0C" w:rsidR="004C4FA6" w:rsidRDefault="004C4FA6" w:rsidP="003C434F">
      <w:pPr>
        <w:jc w:val="both"/>
      </w:pPr>
      <w:r>
        <w:t xml:space="preserve">6. </w:t>
      </w:r>
      <w:r w:rsidRPr="004C4FA6">
        <w:rPr>
          <w:color w:val="2F5496" w:themeColor="accent1" w:themeShade="BF"/>
        </w:rPr>
        <w:t>Data Integration and Fusion</w:t>
      </w:r>
      <w:r>
        <w:t>: Machine learning can aid in integrating data from multiple RDF sources or from RDF and non-RDF sources. This can help resolve data conflicts, align schemas, and create a unified knowledge graph.</w:t>
      </w:r>
    </w:p>
    <w:p w14:paraId="341FADCC" w14:textId="78B7F1F8" w:rsidR="004C4FA6" w:rsidRDefault="004C4FA6" w:rsidP="003C434F">
      <w:pPr>
        <w:jc w:val="both"/>
      </w:pPr>
      <w:r>
        <w:t>7</w:t>
      </w:r>
      <w:r w:rsidRPr="003C434F">
        <w:rPr>
          <w:color w:val="2F5496" w:themeColor="accent1" w:themeShade="BF"/>
        </w:rPr>
        <w:t>. Data Cleaning and Validation:</w:t>
      </w:r>
      <w:r>
        <w:t xml:space="preserve"> Machine learning models can assist in identifying inconsistencies, errors, or missing information in RDF triples, contributing to data quality improvement.</w:t>
      </w:r>
    </w:p>
    <w:p w14:paraId="3E5B45EC" w14:textId="1116F5A1" w:rsidR="004C4FA6" w:rsidRDefault="004C4FA6" w:rsidP="003C434F">
      <w:pPr>
        <w:jc w:val="both"/>
      </w:pPr>
      <w:r>
        <w:t xml:space="preserve">8. </w:t>
      </w:r>
      <w:r w:rsidRPr="003C434F">
        <w:rPr>
          <w:color w:val="2F5496" w:themeColor="accent1" w:themeShade="BF"/>
        </w:rPr>
        <w:t>Semantic Data Analysis:</w:t>
      </w:r>
      <w:r>
        <w:t xml:space="preserve"> Machine learning techniques, including clustering and dimensionality reduction, can be applied to </w:t>
      </w:r>
      <w:proofErr w:type="spellStart"/>
      <w:r>
        <w:t>analyze</w:t>
      </w:r>
      <w:proofErr w:type="spellEnd"/>
      <w:r>
        <w:t xml:space="preserve"> the structure and relationships within RDF triples, helping to uncover patterns and insights.</w:t>
      </w:r>
    </w:p>
    <w:p w14:paraId="4E964E44" w14:textId="77777777" w:rsidR="004C4FA6" w:rsidRDefault="004C4FA6" w:rsidP="003C434F">
      <w:pPr>
        <w:jc w:val="both"/>
      </w:pPr>
    </w:p>
    <w:p w14:paraId="2654AE74" w14:textId="7745773E" w:rsidR="004C4FA6" w:rsidRDefault="004C4FA6" w:rsidP="003C434F">
      <w:pPr>
        <w:pBdr>
          <w:bottom w:val="single" w:sz="6" w:space="1" w:color="auto"/>
        </w:pBdr>
        <w:jc w:val="both"/>
      </w:pPr>
      <w:r>
        <w:t>It's important to note that while machine learning can enhance various aspects of working with RDF triples, it's also essential to have a good understanding of the underlying domain and data, as well as the challenges and limitations of applying machine learning to knowledge graphs. Additionally, the availability of appropriate training data, feature engineering, and model evaluation are key considerations when using machine learning in the context of RDF triples.</w:t>
      </w:r>
    </w:p>
    <w:p w14:paraId="5DC1A9F6" w14:textId="77777777" w:rsidR="003C434F" w:rsidRDefault="003C434F" w:rsidP="003C434F">
      <w:pPr>
        <w:pBdr>
          <w:bottom w:val="single" w:sz="6" w:space="1" w:color="auto"/>
        </w:pBdr>
        <w:jc w:val="both"/>
      </w:pPr>
    </w:p>
    <w:p w14:paraId="58771A76" w14:textId="77777777" w:rsidR="003C434F" w:rsidRDefault="003C434F" w:rsidP="003C434F">
      <w:pPr>
        <w:pBdr>
          <w:bottom w:val="single" w:sz="6" w:space="1" w:color="auto"/>
        </w:pBdr>
        <w:jc w:val="both"/>
      </w:pPr>
    </w:p>
    <w:p w14:paraId="0AA8345C" w14:textId="77777777" w:rsidR="003C434F" w:rsidRDefault="003C434F" w:rsidP="003C434F">
      <w:pPr>
        <w:pBdr>
          <w:bottom w:val="single" w:sz="6" w:space="1" w:color="auto"/>
        </w:pBdr>
        <w:jc w:val="both"/>
      </w:pPr>
    </w:p>
    <w:p w14:paraId="53AFE74D" w14:textId="5E1638B1" w:rsidR="003C434F" w:rsidRPr="003C434F" w:rsidRDefault="003C434F" w:rsidP="003C434F">
      <w:pPr>
        <w:jc w:val="both"/>
        <w:rPr>
          <w:color w:val="2F5496" w:themeColor="accent1" w:themeShade="BF"/>
        </w:rPr>
      </w:pPr>
      <w:r w:rsidRPr="003C434F">
        <w:rPr>
          <w:color w:val="2F5496" w:themeColor="accent1" w:themeShade="BF"/>
        </w:rPr>
        <w:t xml:space="preserve">Machine Learning Techniques available </w:t>
      </w:r>
    </w:p>
    <w:p w14:paraId="756BC3BD" w14:textId="77777777" w:rsidR="003C434F" w:rsidRDefault="003C434F" w:rsidP="003C434F">
      <w:pPr>
        <w:jc w:val="both"/>
      </w:pPr>
    </w:p>
    <w:p w14:paraId="06844023" w14:textId="57AC9C35" w:rsidR="004C4FA6" w:rsidRDefault="004C4FA6" w:rsidP="003C434F">
      <w:pPr>
        <w:jc w:val="both"/>
      </w:pPr>
      <w:r>
        <w:t>There are machine learning techniques and approaches available that can generate SPARQL queries from users' text input. This involves using Natural Language Processing (NLP) and possibly other AI techniques to bridge the gap between natural language and the structured language of SPARQL. Here are some methods and techniques that have been used for generating SPARQL queries from text:</w:t>
      </w:r>
    </w:p>
    <w:p w14:paraId="1A9D32CB" w14:textId="77777777" w:rsidR="004C4FA6" w:rsidRDefault="004C4FA6" w:rsidP="003C434F">
      <w:pPr>
        <w:jc w:val="both"/>
      </w:pPr>
    </w:p>
    <w:p w14:paraId="011E882C" w14:textId="0B5ABBC8" w:rsidR="003C434F" w:rsidRDefault="004C4FA6" w:rsidP="003C434F">
      <w:pPr>
        <w:jc w:val="both"/>
      </w:pPr>
      <w:r>
        <w:t xml:space="preserve">1. </w:t>
      </w:r>
      <w:r w:rsidRPr="003C434F">
        <w:rPr>
          <w:color w:val="2F5496" w:themeColor="accent1" w:themeShade="BF"/>
        </w:rPr>
        <w:t>Seq2Seq Models:</w:t>
      </w:r>
      <w:r>
        <w:t xml:space="preserve"> Sequence-to-Sequence (Seq2Seq) models, such as Recurrent Neural Networks (RNNs) or Transformer models, have been adapted to convert natural language sentences into SPARQL queries. The model takes the natural language input, encodes it, and then decodes it into a SPARQL query structure.</w:t>
      </w:r>
    </w:p>
    <w:p w14:paraId="4582BAA7" w14:textId="32E29930" w:rsidR="004C4FA6" w:rsidRDefault="004C4FA6" w:rsidP="003C434F">
      <w:pPr>
        <w:jc w:val="both"/>
      </w:pPr>
      <w:r>
        <w:t xml:space="preserve">2. </w:t>
      </w:r>
      <w:r w:rsidRPr="003C434F">
        <w:rPr>
          <w:color w:val="2F5496" w:themeColor="accent1" w:themeShade="BF"/>
        </w:rPr>
        <w:t>Encoder-Decoder Architectures</w:t>
      </w:r>
      <w:r>
        <w:t>: Building on Seq2Seq models, encoder-decoder architectures with attention mechanisms can help capture the alignment between words in the input sentence and the corresponding components of the SPARQL query.</w:t>
      </w:r>
    </w:p>
    <w:p w14:paraId="7612A022" w14:textId="3A1B87E3" w:rsidR="004C4FA6" w:rsidRDefault="004C4FA6" w:rsidP="003C434F">
      <w:pPr>
        <w:jc w:val="both"/>
      </w:pPr>
      <w:r>
        <w:t xml:space="preserve">3. </w:t>
      </w:r>
      <w:r w:rsidRPr="003C434F">
        <w:rPr>
          <w:color w:val="2F5496" w:themeColor="accent1" w:themeShade="BF"/>
        </w:rPr>
        <w:t>Pretrained Language Models:</w:t>
      </w:r>
      <w:r>
        <w:t xml:space="preserve"> Large pretrained language models like GPT-3 or BERT can be fine-tuned to generate SPARQL queries. By training these models on a suitable dataset of text-to-SPARQL pairs, they can be adapted to this task.</w:t>
      </w:r>
    </w:p>
    <w:p w14:paraId="757D2BE6" w14:textId="4D38EF8F" w:rsidR="004C4FA6" w:rsidRDefault="004C4FA6" w:rsidP="003C434F">
      <w:pPr>
        <w:jc w:val="both"/>
      </w:pPr>
      <w:r>
        <w:t xml:space="preserve">4. </w:t>
      </w:r>
      <w:r w:rsidRPr="003C434F">
        <w:rPr>
          <w:color w:val="2F5496" w:themeColor="accent1" w:themeShade="BF"/>
        </w:rPr>
        <w:t>Semantic Parsing</w:t>
      </w:r>
      <w:r>
        <w:t>: Semantic parsing techniques aim to map natural language utterances to logical forms, which can then be translated into SPARQL queries. This involves learning a mapping between natural language sentences and the structured query language.</w:t>
      </w:r>
    </w:p>
    <w:p w14:paraId="4220D8C8" w14:textId="1C4B2C40" w:rsidR="004C4FA6" w:rsidRDefault="004C4FA6" w:rsidP="003C434F">
      <w:pPr>
        <w:jc w:val="both"/>
      </w:pPr>
      <w:r>
        <w:t xml:space="preserve">5. </w:t>
      </w:r>
      <w:r w:rsidRPr="003C434F">
        <w:rPr>
          <w:color w:val="2F5496" w:themeColor="accent1" w:themeShade="BF"/>
        </w:rPr>
        <w:t>Hybrid Approaches</w:t>
      </w:r>
      <w:r>
        <w:t>: Some systems use a combination of rule-based methods and machine learning to generate SPARQL queries. Rule-based methods handle common query patterns, while machine learning models handle more complex or diverse queries.</w:t>
      </w:r>
    </w:p>
    <w:p w14:paraId="26E269E8" w14:textId="0AED4AED" w:rsidR="004C4FA6" w:rsidRDefault="004C4FA6" w:rsidP="003C434F">
      <w:pPr>
        <w:jc w:val="both"/>
      </w:pPr>
      <w:r>
        <w:t xml:space="preserve">6. </w:t>
      </w:r>
      <w:r w:rsidRPr="003C434F">
        <w:rPr>
          <w:color w:val="2F5496" w:themeColor="accent1" w:themeShade="BF"/>
        </w:rPr>
        <w:t>Template-Based Generation:</w:t>
      </w:r>
      <w:r>
        <w:t xml:space="preserve"> Create a set of query templates for common types of queries, and use NLP techniques to fill in placeholders with extracted entities and keywords from the user's text input.</w:t>
      </w:r>
    </w:p>
    <w:p w14:paraId="115DCD7C" w14:textId="4C601800" w:rsidR="004C4FA6" w:rsidRDefault="004C4FA6" w:rsidP="003C434F">
      <w:pPr>
        <w:jc w:val="both"/>
      </w:pPr>
      <w:r>
        <w:t xml:space="preserve">7. </w:t>
      </w:r>
      <w:r w:rsidRPr="003C434F">
        <w:rPr>
          <w:color w:val="2F5496" w:themeColor="accent1" w:themeShade="BF"/>
        </w:rPr>
        <w:t>Reinforcement Learning:</w:t>
      </w:r>
      <w:r>
        <w:t xml:space="preserve"> Train a model to generate SPARQL queries using reinforcement learning, where the model interacts with a simulated or real SPARQL endpoint and receives rewards based on the quality and correctness of the generated queries.</w:t>
      </w:r>
    </w:p>
    <w:p w14:paraId="704CA1ED" w14:textId="1D8590CB" w:rsidR="004C4FA6" w:rsidRDefault="004C4FA6" w:rsidP="003C434F">
      <w:pPr>
        <w:jc w:val="both"/>
      </w:pPr>
      <w:r>
        <w:t xml:space="preserve">8. </w:t>
      </w:r>
      <w:r w:rsidRPr="003C434F">
        <w:rPr>
          <w:color w:val="2F5496" w:themeColor="accent1" w:themeShade="BF"/>
        </w:rPr>
        <w:t>Transfer Learning</w:t>
      </w:r>
      <w:r>
        <w:t>: Train a model on a related NLP task (e.g., question answering) and then fine-tune it for SPARQL query generation.</w:t>
      </w:r>
    </w:p>
    <w:p w14:paraId="0C3B2574" w14:textId="28107897" w:rsidR="004C4FA6" w:rsidRDefault="004C4FA6" w:rsidP="003C434F">
      <w:pPr>
        <w:jc w:val="both"/>
      </w:pPr>
      <w:r>
        <w:t>It's important to note that while these techniques can be effective, generating accurate and complex SPARQL queries from natural language input is a challenging task due to the intricacies of the SPARQL language and the potential ambiguity in natural language. Additionally, the availability of high-quality training data (paired natural language questions and corresponding SPARQL queries) is crucial for training and evaluating such models.</w:t>
      </w:r>
    </w:p>
    <w:p w14:paraId="779BA1A5" w14:textId="54187828" w:rsidR="004C4FA6" w:rsidRDefault="004C4FA6" w:rsidP="003C434F">
      <w:pPr>
        <w:jc w:val="both"/>
      </w:pPr>
      <w:r>
        <w:t>Several research papers and projects have explored these techniques, and some platforms might offer prebuilt tools or APIs that provide query generation capabilities. However, it's important to thoroughly evaluate and adapt these techniques to your specific use case and domain.</w:t>
      </w:r>
    </w:p>
    <w:p w14:paraId="00B069EA" w14:textId="77777777" w:rsidR="004C4FA6" w:rsidRDefault="004C4FA6" w:rsidP="003C434F">
      <w:pPr>
        <w:pBdr>
          <w:bottom w:val="single" w:sz="6" w:space="1" w:color="auto"/>
        </w:pBdr>
        <w:jc w:val="both"/>
      </w:pPr>
    </w:p>
    <w:p w14:paraId="7275669E" w14:textId="3E23F213" w:rsidR="003C434F" w:rsidRDefault="003C434F" w:rsidP="003C434F">
      <w:pPr>
        <w:jc w:val="both"/>
      </w:pPr>
      <w:r>
        <w:t>MODEL CREATION</w:t>
      </w:r>
    </w:p>
    <w:p w14:paraId="03574E65" w14:textId="040A8D76" w:rsidR="0030068B" w:rsidRDefault="0030068B" w:rsidP="003C434F">
      <w:pPr>
        <w:jc w:val="both"/>
      </w:pPr>
      <w:r>
        <w:t>Creating a model that can take RDF ontology triples and generate SPARQL queries from natural language or text questions involves several steps. This task can be achieved through Natural Language Processing (NLP) and Knowledge Graph techniques. Below is a high-level outline of the process:</w:t>
      </w:r>
    </w:p>
    <w:p w14:paraId="476739E1" w14:textId="1961D70C" w:rsidR="0030068B" w:rsidRDefault="0030068B" w:rsidP="003C434F">
      <w:pPr>
        <w:pStyle w:val="ListParagraph"/>
        <w:numPr>
          <w:ilvl w:val="0"/>
          <w:numId w:val="9"/>
        </w:numPr>
        <w:jc w:val="both"/>
      </w:pPr>
      <w:r>
        <w:t>Data preparation:</w:t>
      </w:r>
    </w:p>
    <w:p w14:paraId="5E2447A0" w14:textId="77777777" w:rsidR="0030068B" w:rsidRDefault="0030068B" w:rsidP="003C434F">
      <w:pPr>
        <w:jc w:val="both"/>
      </w:pPr>
      <w:r>
        <w:t xml:space="preserve">   - Collect and preprocess RDF ontology triples. You need a knowledge base represented in RDF format that contains entities, properties, and relationships.</w:t>
      </w:r>
    </w:p>
    <w:p w14:paraId="1CB1058C" w14:textId="23E19114" w:rsidR="0030068B" w:rsidRDefault="0030068B" w:rsidP="003C434F">
      <w:pPr>
        <w:jc w:val="both"/>
      </w:pPr>
      <w:r>
        <w:t xml:space="preserve">   - You may also need a dataset of natural language questions paired with their corresponding SPARQL queries for training and evaluation.</w:t>
      </w:r>
    </w:p>
    <w:p w14:paraId="4E2E9F54" w14:textId="10482218" w:rsidR="0030068B" w:rsidRDefault="0030068B" w:rsidP="003C434F">
      <w:pPr>
        <w:pStyle w:val="ListParagraph"/>
        <w:numPr>
          <w:ilvl w:val="0"/>
          <w:numId w:val="9"/>
        </w:numPr>
        <w:jc w:val="both"/>
      </w:pPr>
      <w:r>
        <w:t>Semantic parsing:</w:t>
      </w:r>
    </w:p>
    <w:p w14:paraId="6DA340B0" w14:textId="77777777" w:rsidR="0030068B" w:rsidRDefault="0030068B" w:rsidP="003C434F">
      <w:pPr>
        <w:jc w:val="both"/>
      </w:pPr>
      <w:r>
        <w:t xml:space="preserve">   - Use NLP techniques such as Named Entity Recognition (NER) and Part-of-Speech (POS) tagging to extract entities and keywords from the user's question.</w:t>
      </w:r>
    </w:p>
    <w:p w14:paraId="2CBCAEDD" w14:textId="1F87825C" w:rsidR="0030068B" w:rsidRDefault="0030068B" w:rsidP="003C434F">
      <w:pPr>
        <w:jc w:val="both"/>
      </w:pPr>
      <w:r>
        <w:t xml:space="preserve">   - Convert the natural language question into a structured representation (e.g., a parse tree or dependency graph) that represents the underlying meaning of the question.</w:t>
      </w:r>
    </w:p>
    <w:p w14:paraId="5D8D1878" w14:textId="1BCD85AC" w:rsidR="0030068B" w:rsidRDefault="0030068B" w:rsidP="003C434F">
      <w:pPr>
        <w:pStyle w:val="ListParagraph"/>
        <w:numPr>
          <w:ilvl w:val="0"/>
          <w:numId w:val="9"/>
        </w:numPr>
        <w:jc w:val="both"/>
      </w:pPr>
      <w:r>
        <w:t>Mapping to ontology:</w:t>
      </w:r>
    </w:p>
    <w:p w14:paraId="111DD99A" w14:textId="2CA0D1F3" w:rsidR="0030068B" w:rsidRDefault="0030068B" w:rsidP="003C434F">
      <w:pPr>
        <w:jc w:val="both"/>
      </w:pPr>
      <w:r>
        <w:t xml:space="preserve">   - Map the extracted entities and keywords from the natural language question to entities and properties in your RDF ontology. This step is crucial for generating accurate SPARQL queries.</w:t>
      </w:r>
    </w:p>
    <w:p w14:paraId="413197A0" w14:textId="07E97A43" w:rsidR="0030068B" w:rsidRDefault="0030068B" w:rsidP="003C434F">
      <w:pPr>
        <w:pStyle w:val="ListParagraph"/>
        <w:numPr>
          <w:ilvl w:val="0"/>
          <w:numId w:val="9"/>
        </w:numPr>
        <w:jc w:val="both"/>
      </w:pPr>
      <w:r>
        <w:t>Query generation:</w:t>
      </w:r>
    </w:p>
    <w:p w14:paraId="2692B52F" w14:textId="77777777" w:rsidR="0030068B" w:rsidRDefault="0030068B" w:rsidP="003C434F">
      <w:pPr>
        <w:jc w:val="both"/>
      </w:pPr>
      <w:r>
        <w:t xml:space="preserve">   - Based on the structured representation of the question and the mapping to ontology, generate the corresponding SPARQL query using templates or rule-based approaches.</w:t>
      </w:r>
    </w:p>
    <w:p w14:paraId="08499CBC" w14:textId="30A3188B" w:rsidR="0030068B" w:rsidRDefault="0030068B" w:rsidP="003C434F">
      <w:pPr>
        <w:jc w:val="both"/>
      </w:pPr>
      <w:r>
        <w:t xml:space="preserve">   - You may need to consider various query types like SELECT, CONSTRUCT, ASK, and DESCRIBE depending on the user's question type.</w:t>
      </w:r>
    </w:p>
    <w:p w14:paraId="0B0E9F42" w14:textId="711D0755" w:rsidR="0030068B" w:rsidRDefault="0030068B" w:rsidP="003C434F">
      <w:pPr>
        <w:pStyle w:val="ListParagraph"/>
        <w:numPr>
          <w:ilvl w:val="0"/>
          <w:numId w:val="9"/>
        </w:numPr>
        <w:jc w:val="both"/>
      </w:pPr>
      <w:r>
        <w:t>Model training:</w:t>
      </w:r>
    </w:p>
    <w:p w14:paraId="4B005AFA" w14:textId="77777777" w:rsidR="0030068B" w:rsidRDefault="0030068B" w:rsidP="003C434F">
      <w:pPr>
        <w:jc w:val="both"/>
      </w:pPr>
      <w:r>
        <w:t xml:space="preserve">   - Use a supervised learning approach to train your model. Create a dataset with natural language questions and their corresponding SPARQL queries.</w:t>
      </w:r>
    </w:p>
    <w:p w14:paraId="405C1B30" w14:textId="5B6FAEDC" w:rsidR="0030068B" w:rsidRDefault="0030068B" w:rsidP="003C434F">
      <w:pPr>
        <w:jc w:val="both"/>
      </w:pPr>
      <w:r>
        <w:t xml:space="preserve">   - You can use existing NLP libraries like TensorFlow, </w:t>
      </w:r>
      <w:proofErr w:type="spellStart"/>
      <w:r>
        <w:t>PyTorch</w:t>
      </w:r>
      <w:proofErr w:type="spellEnd"/>
      <w:r>
        <w:t>, or Hugging Face Transformers to build and train your model.</w:t>
      </w:r>
    </w:p>
    <w:p w14:paraId="288BD149" w14:textId="66D91A8D" w:rsidR="0030068B" w:rsidRDefault="0030068B" w:rsidP="003C434F">
      <w:pPr>
        <w:pStyle w:val="ListParagraph"/>
        <w:numPr>
          <w:ilvl w:val="0"/>
          <w:numId w:val="9"/>
        </w:numPr>
        <w:jc w:val="both"/>
      </w:pPr>
      <w:r>
        <w:t>Model evaluation:</w:t>
      </w:r>
    </w:p>
    <w:p w14:paraId="78C0B6BD" w14:textId="7BF147FC" w:rsidR="0030068B" w:rsidRDefault="0030068B" w:rsidP="003C434F">
      <w:pPr>
        <w:jc w:val="both"/>
      </w:pPr>
      <w:r>
        <w:t xml:space="preserve">   - Evaluate your model on a test dataset to measure its performance. You may use metrics like accuracy, precision, recall, and F1-score.</w:t>
      </w:r>
    </w:p>
    <w:p w14:paraId="142F5EA8" w14:textId="36B2F6AD" w:rsidR="0030068B" w:rsidRDefault="0030068B" w:rsidP="003C434F">
      <w:pPr>
        <w:pStyle w:val="ListParagraph"/>
        <w:numPr>
          <w:ilvl w:val="0"/>
          <w:numId w:val="9"/>
        </w:numPr>
        <w:jc w:val="both"/>
      </w:pPr>
      <w:r>
        <w:t>Deployment:</w:t>
      </w:r>
    </w:p>
    <w:p w14:paraId="784F1F61" w14:textId="77777777" w:rsidR="0030068B" w:rsidRDefault="0030068B" w:rsidP="003C434F">
      <w:pPr>
        <w:jc w:val="both"/>
      </w:pPr>
      <w:r>
        <w:t xml:space="preserve">   - Once the model is trained and evaluated, deploy it as a service or API that takes natural language questions as input and returns the generated SPARQL queries.</w:t>
      </w:r>
    </w:p>
    <w:p w14:paraId="0E73CFF7" w14:textId="77777777" w:rsidR="0030068B" w:rsidRDefault="0030068B" w:rsidP="003C434F">
      <w:pPr>
        <w:jc w:val="both"/>
      </w:pPr>
    </w:p>
    <w:p w14:paraId="0BFDF6CC" w14:textId="0E099D53" w:rsidR="0030068B" w:rsidRDefault="0030068B" w:rsidP="003C434F">
      <w:pPr>
        <w:pStyle w:val="ListParagraph"/>
        <w:numPr>
          <w:ilvl w:val="0"/>
          <w:numId w:val="9"/>
        </w:numPr>
        <w:jc w:val="both"/>
      </w:pPr>
      <w:r>
        <w:lastRenderedPageBreak/>
        <w:t>Continuous improvement:</w:t>
      </w:r>
    </w:p>
    <w:p w14:paraId="5ADB0F1E" w14:textId="691F82CA" w:rsidR="0030068B" w:rsidRDefault="0030068B" w:rsidP="003C434F">
      <w:pPr>
        <w:jc w:val="both"/>
      </w:pPr>
      <w:r>
        <w:t xml:space="preserve">   - Collect user feedback and iteratively improve your model based on the user's queries and the performance metrics.</w:t>
      </w:r>
    </w:p>
    <w:p w14:paraId="12F8A251" w14:textId="20DFD8B4" w:rsidR="0030068B" w:rsidRDefault="0030068B" w:rsidP="003C434F">
      <w:pPr>
        <w:jc w:val="both"/>
      </w:pPr>
      <w:r>
        <w:t xml:space="preserve">It's worth noting that this is a complex task that requires expertise in both NLP and Semantic Web technologies. There are some existing research papers and projects on this topic that you can refer to for inspiration and guidance. Some popular approaches involve using Seq2Seq models, knowledge graph embeddings, and rule-based systems. As the field of NLP and knowledge graphs is constantly evolving, staying </w:t>
      </w:r>
      <w:proofErr w:type="gramStart"/>
      <w:r>
        <w:t>up-to-date</w:t>
      </w:r>
      <w:proofErr w:type="gramEnd"/>
      <w:r>
        <w:t xml:space="preserve"> with the latest research is essential for building an effective system.</w:t>
      </w:r>
    </w:p>
    <w:p w14:paraId="1965D5DB" w14:textId="77777777" w:rsidR="00184B7F" w:rsidRDefault="00184B7F" w:rsidP="003C434F">
      <w:pPr>
        <w:jc w:val="both"/>
      </w:pPr>
    </w:p>
    <w:p w14:paraId="4A564D3B" w14:textId="4A2A26AE" w:rsidR="00184B7F" w:rsidRDefault="00184B7F" w:rsidP="003C434F">
      <w:pPr>
        <w:jc w:val="both"/>
      </w:pPr>
      <w:r w:rsidRPr="003C434F">
        <w:rPr>
          <w:color w:val="FF0000"/>
        </w:rPr>
        <w:t>3.1 Data Preparation</w:t>
      </w:r>
    </w:p>
    <w:p w14:paraId="46B44A97" w14:textId="6894DC8D" w:rsidR="00184B7F" w:rsidRDefault="00B9739C" w:rsidP="003C434F">
      <w:pPr>
        <w:jc w:val="both"/>
      </w:pPr>
      <w:r>
        <w:t>L</w:t>
      </w:r>
      <w:r w:rsidR="00184B7F">
        <w:t>et's dive into the details of data preparation for building a SPARQL query generator machine learning model using RDF ontology triples and natural language questions.</w:t>
      </w:r>
    </w:p>
    <w:p w14:paraId="0D9E6BC2" w14:textId="24799FDB" w:rsidR="00184B7F" w:rsidRDefault="003C434F" w:rsidP="003C434F">
      <w:pPr>
        <w:jc w:val="both"/>
      </w:pPr>
      <w:r>
        <w:t xml:space="preserve">1. </w:t>
      </w:r>
      <w:r w:rsidR="00184B7F">
        <w:t>Collect and Prepare RDF Ontology Triples:</w:t>
      </w:r>
    </w:p>
    <w:p w14:paraId="1198B058" w14:textId="77777777" w:rsidR="00184B7F" w:rsidRDefault="00184B7F" w:rsidP="003C434F">
      <w:pPr>
        <w:jc w:val="both"/>
      </w:pPr>
      <w:r>
        <w:t xml:space="preserve">   - Identify the domain and scope of your ontology. Determine the entities, properties, and relationships that are relevant to your application.</w:t>
      </w:r>
    </w:p>
    <w:p w14:paraId="29B1E2A8" w14:textId="77777777" w:rsidR="00184B7F" w:rsidRDefault="00184B7F" w:rsidP="003C434F">
      <w:pPr>
        <w:jc w:val="both"/>
      </w:pPr>
      <w:r>
        <w:t xml:space="preserve">   - Gather RDF ontology triples from various sources or create your own if needed. These triples should define the structure and semantics of your knowledge base.</w:t>
      </w:r>
    </w:p>
    <w:p w14:paraId="4972B330" w14:textId="78E96BF3" w:rsidR="00184B7F" w:rsidRDefault="00184B7F" w:rsidP="003C434F">
      <w:pPr>
        <w:jc w:val="both"/>
      </w:pPr>
      <w:r>
        <w:t xml:space="preserve">   - Represent the RDF triples in a suitable format, such as RDF/XML, Turtle, or JSON-LD.</w:t>
      </w:r>
    </w:p>
    <w:p w14:paraId="505105FD" w14:textId="3BFA5920" w:rsidR="00184B7F" w:rsidRDefault="00184B7F" w:rsidP="003C434F">
      <w:pPr>
        <w:jc w:val="both"/>
      </w:pPr>
      <w:r>
        <w:t>2. Natural Language Question and SPARQL Query Pairs:</w:t>
      </w:r>
    </w:p>
    <w:p w14:paraId="4F5F94AC" w14:textId="77777777" w:rsidR="00184B7F" w:rsidRDefault="00184B7F" w:rsidP="003C434F">
      <w:pPr>
        <w:jc w:val="both"/>
      </w:pPr>
      <w:r>
        <w:t xml:space="preserve">   - Create a dataset that pairs natural language questions with their corresponding SPARQL queries. This dataset will be used for training, validation, and testing of your model.</w:t>
      </w:r>
    </w:p>
    <w:p w14:paraId="20D77B8E" w14:textId="77777777" w:rsidR="00184B7F" w:rsidRDefault="00184B7F" w:rsidP="003C434F">
      <w:pPr>
        <w:jc w:val="both"/>
      </w:pPr>
      <w:r>
        <w:t xml:space="preserve">   - For each question, manually create the correct SPARQL query that corresponds to the question. You can use existing SPARQL tools to verify the correctness of your queries.</w:t>
      </w:r>
    </w:p>
    <w:p w14:paraId="05ABADBD" w14:textId="77777777" w:rsidR="00184B7F" w:rsidRDefault="00184B7F" w:rsidP="003C434F">
      <w:pPr>
        <w:jc w:val="both"/>
      </w:pPr>
      <w:r>
        <w:t xml:space="preserve">   - Ensure a diverse set of questions that cover different query types (SELECT, CONSTRUCT, ASK, DESCRIBE) and different patterns of querying the ontology.</w:t>
      </w:r>
    </w:p>
    <w:p w14:paraId="2634D326" w14:textId="77777777" w:rsidR="00184B7F" w:rsidRDefault="00184B7F" w:rsidP="003C434F">
      <w:pPr>
        <w:jc w:val="both"/>
      </w:pPr>
    </w:p>
    <w:p w14:paraId="53952814" w14:textId="5DB2A249" w:rsidR="00184B7F" w:rsidRDefault="00184B7F" w:rsidP="003C434F">
      <w:pPr>
        <w:jc w:val="both"/>
      </w:pPr>
      <w:r>
        <w:t>3. Data Preprocessing:</w:t>
      </w:r>
    </w:p>
    <w:p w14:paraId="1C2F67DA" w14:textId="77777777" w:rsidR="00184B7F" w:rsidRDefault="00184B7F" w:rsidP="003C434F">
      <w:pPr>
        <w:jc w:val="both"/>
      </w:pPr>
      <w:r>
        <w:t xml:space="preserve">   - Preprocess the natural language questions to make them suitable for training. This involves:</w:t>
      </w:r>
    </w:p>
    <w:p w14:paraId="61AFCED7" w14:textId="77777777" w:rsidR="00184B7F" w:rsidRDefault="00184B7F" w:rsidP="003C434F">
      <w:pPr>
        <w:jc w:val="both"/>
      </w:pPr>
      <w:r>
        <w:t xml:space="preserve">     - Tokenization: Splitting text into individual words or tokens.</w:t>
      </w:r>
    </w:p>
    <w:p w14:paraId="309EF43C" w14:textId="77777777" w:rsidR="00184B7F" w:rsidRDefault="00184B7F" w:rsidP="003C434F">
      <w:pPr>
        <w:jc w:val="both"/>
      </w:pPr>
      <w:r>
        <w:t xml:space="preserve">     - Lowercasing: Converting all text to lowercase to ensure uniformity.</w:t>
      </w:r>
    </w:p>
    <w:p w14:paraId="5D0C6B60" w14:textId="77777777" w:rsidR="00184B7F" w:rsidRDefault="00184B7F" w:rsidP="003C434F">
      <w:pPr>
        <w:jc w:val="both"/>
      </w:pPr>
      <w:r>
        <w:t xml:space="preserve">     - Removing Punctuation: Eliminating punctuation marks from the text.</w:t>
      </w:r>
    </w:p>
    <w:p w14:paraId="408029F3" w14:textId="77777777" w:rsidR="00184B7F" w:rsidRDefault="00184B7F" w:rsidP="003C434F">
      <w:pPr>
        <w:jc w:val="both"/>
      </w:pPr>
      <w:r>
        <w:t xml:space="preserve">     - </w:t>
      </w:r>
      <w:proofErr w:type="spellStart"/>
      <w:r>
        <w:t>Stopword</w:t>
      </w:r>
      <w:proofErr w:type="spellEnd"/>
      <w:r>
        <w:t xml:space="preserve"> Removal: Removing common words (e.g., "the", "and") that don't carry significant meaning.</w:t>
      </w:r>
    </w:p>
    <w:p w14:paraId="0FD63495" w14:textId="77777777" w:rsidR="00184B7F" w:rsidRDefault="00184B7F" w:rsidP="003C434F">
      <w:pPr>
        <w:jc w:val="both"/>
      </w:pPr>
      <w:r>
        <w:t xml:space="preserve">   - Preprocess the SPARQL queries as well, by tokenizing and applying any necessary formatting.</w:t>
      </w:r>
    </w:p>
    <w:p w14:paraId="27AC01C9" w14:textId="77777777" w:rsidR="00184B7F" w:rsidRDefault="00184B7F" w:rsidP="003C434F">
      <w:pPr>
        <w:jc w:val="both"/>
      </w:pPr>
    </w:p>
    <w:p w14:paraId="0CCD44B4" w14:textId="4DACD70A" w:rsidR="00184B7F" w:rsidRDefault="00184B7F" w:rsidP="003C434F">
      <w:pPr>
        <w:jc w:val="both"/>
      </w:pPr>
      <w:r>
        <w:lastRenderedPageBreak/>
        <w:t>4. Entity and Keyword Extraction:</w:t>
      </w:r>
    </w:p>
    <w:p w14:paraId="39D16836" w14:textId="77777777" w:rsidR="00184B7F" w:rsidRDefault="00184B7F" w:rsidP="003C434F">
      <w:pPr>
        <w:jc w:val="both"/>
      </w:pPr>
      <w:r>
        <w:t xml:space="preserve">   - For each question in the dataset, perform Named Entity Recognition (NER) and Part-of-Speech (POS) tagging to identify entities, nouns, verbs, and other relevant keywords.</w:t>
      </w:r>
    </w:p>
    <w:p w14:paraId="3197A9A6" w14:textId="77777777" w:rsidR="00184B7F" w:rsidRDefault="00184B7F" w:rsidP="003C434F">
      <w:pPr>
        <w:jc w:val="both"/>
      </w:pPr>
      <w:r>
        <w:t xml:space="preserve">   - Annotate the questions with the extracted entities and keywords. For example, if the question mentions "capital cities of countries," identify "capital cities" and "countries" as keywords.</w:t>
      </w:r>
    </w:p>
    <w:p w14:paraId="22540A77" w14:textId="77777777" w:rsidR="00184B7F" w:rsidRDefault="00184B7F" w:rsidP="003C434F">
      <w:pPr>
        <w:jc w:val="both"/>
      </w:pPr>
    </w:p>
    <w:p w14:paraId="0D2243D0" w14:textId="1106971D" w:rsidR="00184B7F" w:rsidRDefault="00184B7F" w:rsidP="003C434F">
      <w:pPr>
        <w:jc w:val="both"/>
      </w:pPr>
      <w:r>
        <w:t>5. Ontology Mapping:</w:t>
      </w:r>
    </w:p>
    <w:p w14:paraId="76902819" w14:textId="77777777" w:rsidR="00184B7F" w:rsidRDefault="00184B7F" w:rsidP="003C434F">
      <w:pPr>
        <w:jc w:val="both"/>
      </w:pPr>
      <w:r>
        <w:t xml:space="preserve">   - Develop a mapping between the extracted entities/keywords and the corresponding entities and properties in your RDF ontology.</w:t>
      </w:r>
    </w:p>
    <w:p w14:paraId="135F475D" w14:textId="77777777" w:rsidR="00184B7F" w:rsidRDefault="00184B7F" w:rsidP="003C434F">
      <w:pPr>
        <w:jc w:val="both"/>
      </w:pPr>
      <w:r>
        <w:t xml:space="preserve">   - This mapping is crucial for generating accurate SPARQL queries. It helps the model understand which ontology elements are being referred to in the natural language question.</w:t>
      </w:r>
    </w:p>
    <w:p w14:paraId="49416D10" w14:textId="77777777" w:rsidR="00184B7F" w:rsidRDefault="00184B7F" w:rsidP="003C434F">
      <w:pPr>
        <w:jc w:val="both"/>
      </w:pPr>
    </w:p>
    <w:p w14:paraId="6E01D414" w14:textId="5FEA0A84" w:rsidR="00184B7F" w:rsidRDefault="00184B7F" w:rsidP="003C434F">
      <w:pPr>
        <w:jc w:val="both"/>
      </w:pPr>
      <w:r>
        <w:t>6. Structured Representation:</w:t>
      </w:r>
    </w:p>
    <w:p w14:paraId="5731F83A" w14:textId="77777777" w:rsidR="00184B7F" w:rsidRDefault="00184B7F" w:rsidP="003C434F">
      <w:pPr>
        <w:jc w:val="both"/>
      </w:pPr>
      <w:r>
        <w:t xml:space="preserve">   - Convert the natural language questions into a structured representation that captures the underlying meaning. This can be in the form of parse trees, dependency graphs, or other semantic representations.</w:t>
      </w:r>
    </w:p>
    <w:p w14:paraId="330CB7BE" w14:textId="77777777" w:rsidR="00184B7F" w:rsidRDefault="00184B7F" w:rsidP="003C434F">
      <w:pPr>
        <w:jc w:val="both"/>
      </w:pPr>
      <w:r>
        <w:t xml:space="preserve">   - The structured representation should maintain the relationships between entities and keywords, making it easier for the model to generate accurate SPARQL queries.</w:t>
      </w:r>
    </w:p>
    <w:p w14:paraId="09F1B25E" w14:textId="77777777" w:rsidR="00184B7F" w:rsidRDefault="00184B7F" w:rsidP="003C434F">
      <w:pPr>
        <w:jc w:val="both"/>
      </w:pPr>
    </w:p>
    <w:p w14:paraId="1854786C" w14:textId="5C5A510E" w:rsidR="00184B7F" w:rsidRDefault="00184B7F" w:rsidP="003C434F">
      <w:pPr>
        <w:jc w:val="both"/>
      </w:pPr>
      <w:r>
        <w:t>7. Query Template Generation:</w:t>
      </w:r>
    </w:p>
    <w:p w14:paraId="7B9C8A84" w14:textId="77777777" w:rsidR="00184B7F" w:rsidRDefault="00184B7F" w:rsidP="003C434F">
      <w:pPr>
        <w:jc w:val="both"/>
      </w:pPr>
      <w:r>
        <w:t xml:space="preserve">   - Create a set of query templates for different types of SPARQL queries (SELECT, CONSTRUCT, ASK, DESCRIBE) and different patterns of querying the ontology.</w:t>
      </w:r>
    </w:p>
    <w:p w14:paraId="3F7AEE80" w14:textId="77777777" w:rsidR="00184B7F" w:rsidRDefault="00184B7F" w:rsidP="003C434F">
      <w:pPr>
        <w:jc w:val="both"/>
      </w:pPr>
      <w:r>
        <w:t xml:space="preserve">   - These templates should incorporate placeholders for entities, properties, and keywords, which will be filled in based on the structured representation of the natural language question.</w:t>
      </w:r>
    </w:p>
    <w:p w14:paraId="6A1C8AC6" w14:textId="77777777" w:rsidR="00184B7F" w:rsidRDefault="00184B7F" w:rsidP="003C434F">
      <w:pPr>
        <w:jc w:val="both"/>
      </w:pPr>
    </w:p>
    <w:p w14:paraId="6404CBCF" w14:textId="48604BD6" w:rsidR="00184B7F" w:rsidRDefault="00184B7F" w:rsidP="003C434F">
      <w:pPr>
        <w:jc w:val="both"/>
      </w:pPr>
      <w:r>
        <w:t>8. Dataset Splitting and Augmentation:</w:t>
      </w:r>
    </w:p>
    <w:p w14:paraId="270BA409" w14:textId="77777777" w:rsidR="00184B7F" w:rsidRDefault="00184B7F" w:rsidP="003C434F">
      <w:pPr>
        <w:jc w:val="both"/>
      </w:pPr>
      <w:r>
        <w:t xml:space="preserve">   - Split your dataset into training, validation, and testing sets.</w:t>
      </w:r>
    </w:p>
    <w:p w14:paraId="04A0ACF6" w14:textId="77777777" w:rsidR="00184B7F" w:rsidRDefault="00184B7F" w:rsidP="003C434F">
      <w:pPr>
        <w:jc w:val="both"/>
      </w:pPr>
      <w:r>
        <w:t xml:space="preserve">   - Consider augmenting your dataset by generating variations of questions and queries using synonyms, paraphrasing, or other linguistic transformations. This helps improve the model's robustness and generalization.</w:t>
      </w:r>
    </w:p>
    <w:p w14:paraId="23181BFB" w14:textId="77777777" w:rsidR="00184B7F" w:rsidRDefault="00184B7F" w:rsidP="003C434F">
      <w:pPr>
        <w:jc w:val="both"/>
      </w:pPr>
    </w:p>
    <w:p w14:paraId="294D834D" w14:textId="6EF63204" w:rsidR="00184B7F" w:rsidRDefault="00184B7F" w:rsidP="003C434F">
      <w:pPr>
        <w:jc w:val="both"/>
      </w:pPr>
      <w:r>
        <w:t xml:space="preserve">Remember that building a SPARQL query generator is a complex task that requires careful attention to detail and domain knowledge. Each </w:t>
      </w:r>
      <w:proofErr w:type="gramStart"/>
      <w:r>
        <w:t>step in</w:t>
      </w:r>
      <w:proofErr w:type="gramEnd"/>
      <w:r>
        <w:t xml:space="preserve"> data preparation is crucial for the overall success of your model. Additionally, as the field of NLP and machine learning is rapidly evolving, you might need to experiment with different techniques and approaches to achieve the best results.</w:t>
      </w:r>
    </w:p>
    <w:p w14:paraId="599E42A1" w14:textId="77777777" w:rsidR="004C4FA6" w:rsidRDefault="004C4FA6" w:rsidP="003C434F">
      <w:pPr>
        <w:jc w:val="both"/>
      </w:pPr>
    </w:p>
    <w:p w14:paraId="41632FD2" w14:textId="56840FCD" w:rsidR="00CE76F4" w:rsidRDefault="00CE76F4" w:rsidP="003C434F">
      <w:pPr>
        <w:jc w:val="both"/>
        <w:rPr>
          <w:rFonts w:ascii="Consolas" w:hAnsi="Consolas"/>
          <w:sz w:val="21"/>
          <w:szCs w:val="21"/>
        </w:rPr>
      </w:pPr>
      <w:r>
        <w:rPr>
          <w:rFonts w:ascii="Consolas" w:hAnsi="Consolas"/>
          <w:sz w:val="21"/>
          <w:szCs w:val="21"/>
        </w:rPr>
        <w:lastRenderedPageBreak/>
        <w:t xml:space="preserve">How to convert below </w:t>
      </w:r>
      <w:proofErr w:type="spellStart"/>
      <w:r>
        <w:rPr>
          <w:rFonts w:ascii="Consolas" w:hAnsi="Consolas"/>
          <w:sz w:val="21"/>
          <w:szCs w:val="21"/>
        </w:rPr>
        <w:t>dict</w:t>
      </w:r>
      <w:proofErr w:type="spellEnd"/>
      <w:r>
        <w:rPr>
          <w:rFonts w:ascii="Consolas" w:hAnsi="Consolas"/>
          <w:sz w:val="21"/>
          <w:szCs w:val="21"/>
        </w:rPr>
        <w:t xml:space="preserve"> to csv file using python</w:t>
      </w:r>
    </w:p>
    <w:p w14:paraId="300CF31C" w14:textId="77777777" w:rsidR="00CE76F4" w:rsidRDefault="00CE76F4" w:rsidP="003C434F">
      <w:pPr>
        <w:jc w:val="both"/>
        <w:rPr>
          <w:rFonts w:ascii="Consolas" w:hAnsi="Consolas"/>
          <w:sz w:val="21"/>
          <w:szCs w:val="21"/>
        </w:rPr>
      </w:pPr>
    </w:p>
    <w:p w14:paraId="0CDDBFAE" w14:textId="77777777" w:rsidR="00CE76F4" w:rsidRDefault="00CE76F4" w:rsidP="003C434F">
      <w:pPr>
        <w:jc w:val="both"/>
        <w:rPr>
          <w:rFonts w:ascii="Consolas" w:hAnsi="Consolas"/>
          <w:sz w:val="21"/>
          <w:szCs w:val="21"/>
        </w:rPr>
      </w:pPr>
    </w:p>
    <w:p w14:paraId="68607803" w14:textId="7BD74778" w:rsidR="004C4FA6" w:rsidRPr="00CE76F4" w:rsidRDefault="00CE76F4" w:rsidP="003C434F">
      <w:pPr>
        <w:jc w:val="both"/>
      </w:pPr>
      <w:r w:rsidRPr="00CE76F4">
        <w:rPr>
          <w:rFonts w:ascii="Consolas" w:hAnsi="Consolas"/>
          <w:sz w:val="21"/>
          <w:szCs w:val="21"/>
        </w:rPr>
        <w:t>{'head': {'vars': ['sub', '</w:t>
      </w:r>
      <w:proofErr w:type="spellStart"/>
      <w:r w:rsidRPr="00CE76F4">
        <w:rPr>
          <w:rFonts w:ascii="Consolas" w:hAnsi="Consolas"/>
          <w:sz w:val="21"/>
          <w:szCs w:val="21"/>
        </w:rPr>
        <w:t>obj</w:t>
      </w:r>
      <w:proofErr w:type="spellEnd"/>
      <w:r w:rsidRPr="00CE76F4">
        <w:rPr>
          <w:rFonts w:ascii="Consolas" w:hAnsi="Consolas"/>
          <w:sz w:val="21"/>
          <w:szCs w:val="21"/>
        </w:rPr>
        <w:t>']}, 'results': {'bindings': [{'sub': {'type': '</w:t>
      </w:r>
      <w:proofErr w:type="spellStart"/>
      <w:r w:rsidRPr="00CE76F4">
        <w:rPr>
          <w:rFonts w:ascii="Consolas" w:hAnsi="Consolas"/>
          <w:sz w:val="21"/>
          <w:szCs w:val="21"/>
        </w:rPr>
        <w:t>uri</w:t>
      </w:r>
      <w:proofErr w:type="spellEnd"/>
      <w:r w:rsidRPr="00CE76F4">
        <w:rPr>
          <w:rFonts w:ascii="Consolas" w:hAnsi="Consolas"/>
          <w:sz w:val="21"/>
          <w:szCs w:val="21"/>
        </w:rPr>
        <w:t>', 'value': '</w:t>
      </w:r>
      <w:hyperlink r:id="rId5" w:anchor="ahu_A1" w:history="1">
        <w:r w:rsidRPr="00CE76F4">
          <w:rPr>
            <w:rStyle w:val="Hyperlink"/>
            <w:rFonts w:ascii="Consolas" w:hAnsi="Consolas"/>
            <w:color w:val="auto"/>
            <w:sz w:val="21"/>
            <w:szCs w:val="21"/>
          </w:rPr>
          <w:t>https://brickschema.org/schema/1.0.2/building_example#ahu_A1</w:t>
        </w:r>
      </w:hyperlink>
      <w:r w:rsidRPr="00CE76F4">
        <w:rPr>
          <w:rFonts w:ascii="Consolas" w:hAnsi="Consolas"/>
          <w:sz w:val="21"/>
          <w:szCs w:val="21"/>
        </w:rPr>
        <w:t>'}, '</w:t>
      </w:r>
      <w:proofErr w:type="spellStart"/>
      <w:r w:rsidRPr="00CE76F4">
        <w:rPr>
          <w:rFonts w:ascii="Consolas" w:hAnsi="Consolas"/>
          <w:sz w:val="21"/>
          <w:szCs w:val="21"/>
        </w:rPr>
        <w:t>obj</w:t>
      </w:r>
      <w:proofErr w:type="spellEnd"/>
      <w:r w:rsidRPr="00CE76F4">
        <w:rPr>
          <w:rFonts w:ascii="Consolas" w:hAnsi="Consolas"/>
          <w:sz w:val="21"/>
          <w:szCs w:val="21"/>
        </w:rPr>
        <w:t>': {'type': '</w:t>
      </w:r>
      <w:proofErr w:type="spellStart"/>
      <w:r w:rsidRPr="00CE76F4">
        <w:rPr>
          <w:rFonts w:ascii="Consolas" w:hAnsi="Consolas"/>
          <w:sz w:val="21"/>
          <w:szCs w:val="21"/>
        </w:rPr>
        <w:t>uri</w:t>
      </w:r>
      <w:proofErr w:type="spellEnd"/>
      <w:r w:rsidRPr="00CE76F4">
        <w:rPr>
          <w:rFonts w:ascii="Consolas" w:hAnsi="Consolas"/>
          <w:sz w:val="21"/>
          <w:szCs w:val="21"/>
        </w:rPr>
        <w:t>', 'value': '</w:t>
      </w:r>
      <w:hyperlink r:id="rId6" w:anchor="ahu_occpy_SODA1____OCCPY" w:history="1">
        <w:r w:rsidRPr="00CE76F4">
          <w:rPr>
            <w:rStyle w:val="Hyperlink"/>
            <w:rFonts w:ascii="Consolas" w:hAnsi="Consolas"/>
            <w:color w:val="auto"/>
            <w:sz w:val="21"/>
            <w:szCs w:val="21"/>
          </w:rPr>
          <w:t>https://brickschema.org/schema/1.0.2/building_example#ahu_occpy_SODA1____OCCPY</w:t>
        </w:r>
      </w:hyperlink>
      <w:r w:rsidRPr="00CE76F4">
        <w:rPr>
          <w:rFonts w:ascii="Consolas" w:hAnsi="Consolas"/>
          <w:sz w:val="21"/>
          <w:szCs w:val="21"/>
        </w:rPr>
        <w:t>'}}, {'sub': {'type': '</w:t>
      </w:r>
      <w:proofErr w:type="spellStart"/>
      <w:r w:rsidRPr="00CE76F4">
        <w:rPr>
          <w:rFonts w:ascii="Consolas" w:hAnsi="Consolas"/>
          <w:sz w:val="21"/>
          <w:szCs w:val="21"/>
        </w:rPr>
        <w:t>uri</w:t>
      </w:r>
      <w:proofErr w:type="spellEnd"/>
      <w:r w:rsidRPr="00CE76F4">
        <w:rPr>
          <w:rFonts w:ascii="Consolas" w:hAnsi="Consolas"/>
          <w:sz w:val="21"/>
          <w:szCs w:val="21"/>
        </w:rPr>
        <w:t>', 'value': '</w:t>
      </w:r>
      <w:hyperlink r:id="rId7" w:anchor="ahu_A1" w:history="1">
        <w:r w:rsidRPr="00CE76F4">
          <w:rPr>
            <w:rStyle w:val="Hyperlink"/>
            <w:rFonts w:ascii="Consolas" w:hAnsi="Consolas"/>
            <w:color w:val="auto"/>
            <w:sz w:val="21"/>
            <w:szCs w:val="21"/>
          </w:rPr>
          <w:t>https://brickschema.org/schema/1.0.2/building_example#ahu_A1</w:t>
        </w:r>
      </w:hyperlink>
      <w:r w:rsidRPr="00CE76F4">
        <w:rPr>
          <w:rFonts w:ascii="Consolas" w:hAnsi="Consolas"/>
          <w:sz w:val="21"/>
          <w:szCs w:val="21"/>
        </w:rPr>
        <w:t>'}, '</w:t>
      </w:r>
      <w:proofErr w:type="spellStart"/>
      <w:r w:rsidRPr="00CE76F4">
        <w:rPr>
          <w:rFonts w:ascii="Consolas" w:hAnsi="Consolas"/>
          <w:sz w:val="21"/>
          <w:szCs w:val="21"/>
        </w:rPr>
        <w:t>obj</w:t>
      </w:r>
      <w:proofErr w:type="spellEnd"/>
      <w:r w:rsidRPr="00CE76F4">
        <w:rPr>
          <w:rFonts w:ascii="Consolas" w:hAnsi="Consolas"/>
          <w:sz w:val="21"/>
          <w:szCs w:val="21"/>
        </w:rPr>
        <w:t>': {'type': '</w:t>
      </w:r>
      <w:proofErr w:type="spellStart"/>
      <w:r w:rsidRPr="00CE76F4">
        <w:rPr>
          <w:rFonts w:ascii="Consolas" w:hAnsi="Consolas"/>
          <w:sz w:val="21"/>
          <w:szCs w:val="21"/>
        </w:rPr>
        <w:t>uri</w:t>
      </w:r>
      <w:proofErr w:type="spellEnd"/>
      <w:r w:rsidRPr="00CE76F4">
        <w:rPr>
          <w:rFonts w:ascii="Consolas" w:hAnsi="Consolas"/>
          <w:sz w:val="21"/>
          <w:szCs w:val="21"/>
        </w:rPr>
        <w:t>', 'value': '</w:t>
      </w:r>
      <w:hyperlink r:id="rId8" w:anchor="ahu_start_stop_SODA1______S_S" w:history="1">
        <w:r w:rsidRPr="00CE76F4">
          <w:rPr>
            <w:rStyle w:val="Hyperlink"/>
            <w:rFonts w:ascii="Consolas" w:hAnsi="Consolas"/>
            <w:color w:val="auto"/>
            <w:sz w:val="21"/>
            <w:szCs w:val="21"/>
          </w:rPr>
          <w:t>https://brickschema.org/schema/1.0.2/building_example#ahu_start_stop_SODA1______S_S</w:t>
        </w:r>
      </w:hyperlink>
      <w:r w:rsidRPr="00CE76F4">
        <w:rPr>
          <w:rFonts w:ascii="Consolas" w:hAnsi="Consolas"/>
          <w:sz w:val="21"/>
          <w:szCs w:val="21"/>
        </w:rPr>
        <w:t>'}}, {'sub': {'type': '</w:t>
      </w:r>
      <w:proofErr w:type="spellStart"/>
      <w:r w:rsidRPr="00CE76F4">
        <w:rPr>
          <w:rFonts w:ascii="Consolas" w:hAnsi="Consolas"/>
          <w:sz w:val="21"/>
          <w:szCs w:val="21"/>
        </w:rPr>
        <w:t>uri</w:t>
      </w:r>
      <w:proofErr w:type="spellEnd"/>
      <w:r w:rsidRPr="00CE76F4">
        <w:rPr>
          <w:rFonts w:ascii="Consolas" w:hAnsi="Consolas"/>
          <w:sz w:val="21"/>
          <w:szCs w:val="21"/>
        </w:rPr>
        <w:t>', 'value': '</w:t>
      </w:r>
      <w:hyperlink r:id="rId9" w:anchor="ahu_A1" w:history="1">
        <w:r w:rsidRPr="00CE76F4">
          <w:rPr>
            <w:rStyle w:val="Hyperlink"/>
            <w:rFonts w:ascii="Consolas" w:hAnsi="Consolas"/>
            <w:color w:val="auto"/>
            <w:sz w:val="21"/>
            <w:szCs w:val="21"/>
          </w:rPr>
          <w:t>https://brickschema.org/schema/1.0.2/building_example#ahu_A1</w:t>
        </w:r>
      </w:hyperlink>
      <w:r w:rsidRPr="00CE76F4">
        <w:rPr>
          <w:rFonts w:ascii="Consolas" w:hAnsi="Consolas"/>
          <w:sz w:val="21"/>
          <w:szCs w:val="21"/>
        </w:rPr>
        <w:t>'}, '</w:t>
      </w:r>
      <w:proofErr w:type="spellStart"/>
      <w:r w:rsidRPr="00CE76F4">
        <w:rPr>
          <w:rFonts w:ascii="Consolas" w:hAnsi="Consolas"/>
          <w:sz w:val="21"/>
          <w:szCs w:val="21"/>
        </w:rPr>
        <w:t>obj</w:t>
      </w:r>
      <w:proofErr w:type="spellEnd"/>
      <w:r w:rsidRPr="00CE76F4">
        <w:rPr>
          <w:rFonts w:ascii="Consolas" w:hAnsi="Consolas"/>
          <w:sz w:val="21"/>
          <w:szCs w:val="21"/>
        </w:rPr>
        <w:t>': {'type': '</w:t>
      </w:r>
      <w:proofErr w:type="spellStart"/>
      <w:r w:rsidRPr="00CE76F4">
        <w:rPr>
          <w:rFonts w:ascii="Consolas" w:hAnsi="Consolas"/>
          <w:sz w:val="21"/>
          <w:szCs w:val="21"/>
        </w:rPr>
        <w:t>uri</w:t>
      </w:r>
      <w:proofErr w:type="spellEnd"/>
      <w:r w:rsidRPr="00CE76F4">
        <w:rPr>
          <w:rFonts w:ascii="Consolas" w:hAnsi="Consolas"/>
          <w:sz w:val="21"/>
          <w:szCs w:val="21"/>
        </w:rPr>
        <w:t>', 'value': '</w:t>
      </w:r>
      <w:hyperlink r:id="rId10" w:anchor="curtl_SODA1____CURTL" w:history="1">
        <w:r w:rsidRPr="00CE76F4">
          <w:rPr>
            <w:rStyle w:val="Hyperlink"/>
            <w:rFonts w:ascii="Consolas" w:hAnsi="Consolas"/>
            <w:color w:val="auto"/>
            <w:sz w:val="21"/>
            <w:szCs w:val="21"/>
          </w:rPr>
          <w:t>https://brickschema.org/schema/1.0.2/building_example#curtl_SODA1____CURTL</w:t>
        </w:r>
      </w:hyperlink>
      <w:r w:rsidRPr="00CE76F4">
        <w:rPr>
          <w:rFonts w:ascii="Consolas" w:hAnsi="Consolas"/>
          <w:sz w:val="21"/>
          <w:szCs w:val="21"/>
        </w:rPr>
        <w:t>'}}, {'sub': {'type': '</w:t>
      </w:r>
      <w:proofErr w:type="spellStart"/>
      <w:r w:rsidRPr="00CE76F4">
        <w:rPr>
          <w:rFonts w:ascii="Consolas" w:hAnsi="Consolas"/>
          <w:sz w:val="21"/>
          <w:szCs w:val="21"/>
        </w:rPr>
        <w:t>uri</w:t>
      </w:r>
      <w:proofErr w:type="spellEnd"/>
      <w:r w:rsidRPr="00CE76F4">
        <w:rPr>
          <w:rFonts w:ascii="Consolas" w:hAnsi="Consolas"/>
          <w:sz w:val="21"/>
          <w:szCs w:val="21"/>
        </w:rPr>
        <w:t>', 'value': '</w:t>
      </w:r>
      <w:hyperlink r:id="rId11" w:anchor="ahu_A1" w:history="1">
        <w:r w:rsidRPr="00CE76F4">
          <w:rPr>
            <w:rStyle w:val="Hyperlink"/>
            <w:rFonts w:ascii="Consolas" w:hAnsi="Consolas"/>
            <w:color w:val="auto"/>
            <w:sz w:val="21"/>
            <w:szCs w:val="21"/>
          </w:rPr>
          <w:t>https://brickschema.org/schema/1.0.2/building_example#ahu_A1</w:t>
        </w:r>
      </w:hyperlink>
      <w:r w:rsidRPr="00CE76F4">
        <w:rPr>
          <w:rFonts w:ascii="Consolas" w:hAnsi="Consolas"/>
          <w:sz w:val="21"/>
          <w:szCs w:val="21"/>
        </w:rPr>
        <w:t>'}, '</w:t>
      </w:r>
      <w:proofErr w:type="spellStart"/>
      <w:r w:rsidRPr="00CE76F4">
        <w:rPr>
          <w:rFonts w:ascii="Consolas" w:hAnsi="Consolas"/>
          <w:sz w:val="21"/>
          <w:szCs w:val="21"/>
        </w:rPr>
        <w:t>obj</w:t>
      </w:r>
      <w:proofErr w:type="spellEnd"/>
      <w:r w:rsidRPr="00CE76F4">
        <w:rPr>
          <w:rFonts w:ascii="Consolas" w:hAnsi="Consolas"/>
          <w:sz w:val="21"/>
          <w:szCs w:val="21"/>
        </w:rPr>
        <w:t>': {'type': '</w:t>
      </w:r>
      <w:proofErr w:type="spellStart"/>
      <w:r w:rsidRPr="00CE76F4">
        <w:rPr>
          <w:rFonts w:ascii="Consolas" w:hAnsi="Consolas"/>
          <w:sz w:val="21"/>
          <w:szCs w:val="21"/>
        </w:rPr>
        <w:t>uri</w:t>
      </w:r>
      <w:proofErr w:type="spellEnd"/>
      <w:r w:rsidRPr="00CE76F4">
        <w:rPr>
          <w:rFonts w:ascii="Consolas" w:hAnsi="Consolas"/>
          <w:sz w:val="21"/>
          <w:szCs w:val="21"/>
        </w:rPr>
        <w:t>', 'value': '</w:t>
      </w:r>
      <w:hyperlink r:id="rId12" w:anchor="override_event_SODA1____EVENT" w:history="1">
        <w:r w:rsidRPr="00CE76F4">
          <w:rPr>
            <w:rStyle w:val="Hyperlink"/>
            <w:rFonts w:ascii="Consolas" w:hAnsi="Consolas"/>
            <w:color w:val="auto"/>
            <w:sz w:val="21"/>
            <w:szCs w:val="21"/>
          </w:rPr>
          <w:t>https://brickschema.org/schema/1.0.2/building_example#override_event_SODA1____EVENT</w:t>
        </w:r>
      </w:hyperlink>
      <w:r w:rsidRPr="00CE76F4">
        <w:rPr>
          <w:rFonts w:ascii="Consolas" w:hAnsi="Consolas"/>
          <w:sz w:val="21"/>
          <w:szCs w:val="21"/>
        </w:rPr>
        <w:t>'}}, {'sub': {'type': '</w:t>
      </w:r>
      <w:proofErr w:type="spellStart"/>
      <w:r w:rsidRPr="00CE76F4">
        <w:rPr>
          <w:rFonts w:ascii="Consolas" w:hAnsi="Consolas"/>
          <w:sz w:val="21"/>
          <w:szCs w:val="21"/>
        </w:rPr>
        <w:t>uri</w:t>
      </w:r>
      <w:proofErr w:type="spellEnd"/>
      <w:r w:rsidRPr="00CE76F4">
        <w:rPr>
          <w:rFonts w:ascii="Consolas" w:hAnsi="Consolas"/>
          <w:sz w:val="21"/>
          <w:szCs w:val="21"/>
        </w:rPr>
        <w:t>', 'value': '</w:t>
      </w:r>
      <w:hyperlink r:id="rId13" w:anchor="ahu_A1" w:history="1">
        <w:r w:rsidRPr="00CE76F4">
          <w:rPr>
            <w:rStyle w:val="Hyperlink"/>
            <w:rFonts w:ascii="Consolas" w:hAnsi="Consolas"/>
            <w:color w:val="auto"/>
            <w:sz w:val="21"/>
            <w:szCs w:val="21"/>
          </w:rPr>
          <w:t>https://brickschema.org/schema/1.0.2/building_example#ahu_A1</w:t>
        </w:r>
      </w:hyperlink>
      <w:r w:rsidRPr="00CE76F4">
        <w:rPr>
          <w:rFonts w:ascii="Consolas" w:hAnsi="Consolas"/>
          <w:sz w:val="21"/>
          <w:szCs w:val="21"/>
        </w:rPr>
        <w:t>'}, '</w:t>
      </w:r>
      <w:proofErr w:type="spellStart"/>
      <w:r w:rsidRPr="00CE76F4">
        <w:rPr>
          <w:rFonts w:ascii="Consolas" w:hAnsi="Consolas"/>
          <w:sz w:val="21"/>
          <w:szCs w:val="21"/>
        </w:rPr>
        <w:t>obj</w:t>
      </w:r>
      <w:proofErr w:type="spellEnd"/>
      <w:r w:rsidRPr="00CE76F4">
        <w:rPr>
          <w:rFonts w:ascii="Consolas" w:hAnsi="Consolas"/>
          <w:sz w:val="21"/>
          <w:szCs w:val="21"/>
        </w:rPr>
        <w:t>': {'type': '</w:t>
      </w:r>
      <w:proofErr w:type="spellStart"/>
      <w:r w:rsidRPr="00CE76F4">
        <w:rPr>
          <w:rFonts w:ascii="Consolas" w:hAnsi="Consolas"/>
          <w:sz w:val="21"/>
          <w:szCs w:val="21"/>
        </w:rPr>
        <w:t>uri</w:t>
      </w:r>
      <w:proofErr w:type="spellEnd"/>
      <w:r w:rsidRPr="00CE76F4">
        <w:rPr>
          <w:rFonts w:ascii="Consolas" w:hAnsi="Consolas"/>
          <w:sz w:val="21"/>
          <w:szCs w:val="21"/>
        </w:rPr>
        <w:t>', 'value': '</w:t>
      </w:r>
      <w:hyperlink r:id="rId14" w:anchor="rat_SODA1_LOW_RAT2" w:history="1">
        <w:r w:rsidRPr="00CE76F4">
          <w:rPr>
            <w:rStyle w:val="Hyperlink"/>
            <w:rFonts w:ascii="Consolas" w:hAnsi="Consolas"/>
            <w:color w:val="auto"/>
            <w:sz w:val="21"/>
            <w:szCs w:val="21"/>
          </w:rPr>
          <w:t>https://brickschema.org/schema/1.0.2/building_example#rat_SODA1_LOW_RAT2</w:t>
        </w:r>
      </w:hyperlink>
      <w:r w:rsidRPr="00CE76F4">
        <w:rPr>
          <w:rFonts w:ascii="Consolas" w:hAnsi="Consolas"/>
          <w:sz w:val="21"/>
          <w:szCs w:val="21"/>
        </w:rPr>
        <w:t>'}}]}}</w:t>
      </w:r>
    </w:p>
    <w:p w14:paraId="1DF680E0" w14:textId="77777777" w:rsidR="004C4FA6" w:rsidRDefault="004C4FA6" w:rsidP="003C434F">
      <w:pPr>
        <w:jc w:val="both"/>
      </w:pPr>
    </w:p>
    <w:p w14:paraId="06B21ADA" w14:textId="77777777" w:rsidR="00EC7553" w:rsidRDefault="00EC7553" w:rsidP="003C434F">
      <w:pPr>
        <w:jc w:val="both"/>
      </w:pPr>
    </w:p>
    <w:p w14:paraId="59D7FC97" w14:textId="77777777" w:rsidR="00EC7553" w:rsidRDefault="00EC7553" w:rsidP="003C434F">
      <w:pPr>
        <w:jc w:val="both"/>
      </w:pPr>
    </w:p>
    <w:p w14:paraId="3E8E2EEC" w14:textId="77777777" w:rsidR="00EC7553" w:rsidRDefault="00EC7553" w:rsidP="003C434F">
      <w:pPr>
        <w:jc w:val="both"/>
      </w:pPr>
    </w:p>
    <w:p w14:paraId="0C322906" w14:textId="77777777" w:rsidR="00EC7553" w:rsidRDefault="00EC7553" w:rsidP="003C434F">
      <w:pPr>
        <w:jc w:val="both"/>
      </w:pPr>
    </w:p>
    <w:p w14:paraId="2925A5AB" w14:textId="77777777" w:rsidR="00EC7553" w:rsidRDefault="00EC7553" w:rsidP="003C434F">
      <w:pPr>
        <w:jc w:val="both"/>
      </w:pPr>
    </w:p>
    <w:p w14:paraId="5DF7E549" w14:textId="77777777" w:rsidR="00EC7553" w:rsidRDefault="00EC7553" w:rsidP="003C434F">
      <w:pPr>
        <w:jc w:val="both"/>
      </w:pPr>
    </w:p>
    <w:p w14:paraId="23A7F07D" w14:textId="77777777" w:rsidR="00EC7553" w:rsidRDefault="00EC7553" w:rsidP="003C434F">
      <w:pPr>
        <w:jc w:val="both"/>
      </w:pPr>
    </w:p>
    <w:p w14:paraId="2F1B0C8C" w14:textId="77777777" w:rsidR="00EC7553" w:rsidRDefault="00EC7553" w:rsidP="003C434F">
      <w:pPr>
        <w:jc w:val="both"/>
      </w:pPr>
    </w:p>
    <w:p w14:paraId="60E8B864" w14:textId="77777777" w:rsidR="00EC7553" w:rsidRDefault="00EC7553" w:rsidP="003C434F">
      <w:pPr>
        <w:jc w:val="both"/>
      </w:pPr>
    </w:p>
    <w:p w14:paraId="482D8F22" w14:textId="77777777" w:rsidR="00EC7553" w:rsidRDefault="00EC7553" w:rsidP="003C434F">
      <w:pPr>
        <w:jc w:val="both"/>
      </w:pPr>
    </w:p>
    <w:p w14:paraId="19AF5C8B" w14:textId="77777777" w:rsidR="00EC7553" w:rsidRDefault="00EC7553" w:rsidP="003C434F">
      <w:pPr>
        <w:jc w:val="both"/>
      </w:pPr>
    </w:p>
    <w:p w14:paraId="3A15FA50" w14:textId="77777777" w:rsidR="00EC7553" w:rsidRDefault="00EC7553" w:rsidP="003C434F">
      <w:pPr>
        <w:jc w:val="both"/>
      </w:pPr>
    </w:p>
    <w:p w14:paraId="7E61F0DD" w14:textId="77777777" w:rsidR="00EC7553" w:rsidRDefault="00EC7553" w:rsidP="003C434F">
      <w:pPr>
        <w:jc w:val="both"/>
      </w:pPr>
    </w:p>
    <w:p w14:paraId="69000A78" w14:textId="77777777" w:rsidR="00EC7553" w:rsidRDefault="00EC7553" w:rsidP="003C434F">
      <w:pPr>
        <w:jc w:val="both"/>
      </w:pPr>
    </w:p>
    <w:p w14:paraId="5EF54B31" w14:textId="06DC7789" w:rsidR="00CE3CEA" w:rsidRPr="00FA485D" w:rsidRDefault="00CE3CEA" w:rsidP="003C434F">
      <w:pPr>
        <w:jc w:val="both"/>
        <w:rPr>
          <w:b/>
          <w:bCs/>
          <w:sz w:val="36"/>
          <w:szCs w:val="36"/>
        </w:rPr>
      </w:pPr>
      <w:r w:rsidRPr="00FA485D">
        <w:rPr>
          <w:b/>
          <w:bCs/>
          <w:sz w:val="36"/>
          <w:szCs w:val="36"/>
        </w:rPr>
        <w:lastRenderedPageBreak/>
        <w:t xml:space="preserve">Rasa </w:t>
      </w:r>
      <w:r w:rsidR="00FA485D" w:rsidRPr="00FA485D">
        <w:rPr>
          <w:b/>
          <w:bCs/>
          <w:sz w:val="36"/>
          <w:szCs w:val="36"/>
        </w:rPr>
        <w:t>Limitations?</w:t>
      </w:r>
    </w:p>
    <w:p w14:paraId="503AA606" w14:textId="77777777" w:rsidR="00CE3CEA" w:rsidRDefault="00CE3CEA" w:rsidP="00CE3CEA">
      <w:pPr>
        <w:jc w:val="both"/>
      </w:pPr>
      <w:r>
        <w:t>Rasa, as a chatbot framework, does not have strict limitations on the number of intents and entities you can define in your chatbot. However, the practical limits will depend on various factors, including the hardware resources of the server where your Rasa bot is hosted, the complexity of your training data, and the efficiency of your NLU (Natural Language Understanding) pipeline.</w:t>
      </w:r>
    </w:p>
    <w:p w14:paraId="750022B3" w14:textId="77777777" w:rsidR="00CE3CEA" w:rsidRDefault="00CE3CEA" w:rsidP="00CE3CEA">
      <w:pPr>
        <w:jc w:val="both"/>
      </w:pPr>
    </w:p>
    <w:p w14:paraId="3350E1FF" w14:textId="18C58AA3" w:rsidR="00CE3CEA" w:rsidRDefault="00CE3CEA" w:rsidP="00CE3CEA">
      <w:pPr>
        <w:jc w:val="both"/>
      </w:pPr>
      <w:r>
        <w:t xml:space="preserve">Here are some considerations when dealing with </w:t>
      </w:r>
      <w:proofErr w:type="gramStart"/>
      <w:r>
        <w:t>a large number of</w:t>
      </w:r>
      <w:proofErr w:type="gramEnd"/>
      <w:r>
        <w:t xml:space="preserve"> intents and entities:</w:t>
      </w:r>
    </w:p>
    <w:p w14:paraId="6E568DC3" w14:textId="6D643E31" w:rsidR="00CE3CEA" w:rsidRDefault="00CE3CEA" w:rsidP="00CE3CEA">
      <w:pPr>
        <w:jc w:val="both"/>
      </w:pPr>
      <w:r>
        <w:t>1. Computational Resources: More intents and entities will require more computational resources during training and inference. If you have thousands of intents/entities, you may need a powerful server or distributed computing to handle the workload efficiently.</w:t>
      </w:r>
    </w:p>
    <w:p w14:paraId="7473B528" w14:textId="39B2D9BC" w:rsidR="00CE3CEA" w:rsidRDefault="00CE3CEA" w:rsidP="00CE3CEA">
      <w:pPr>
        <w:jc w:val="both"/>
      </w:pPr>
      <w:r>
        <w:t xml:space="preserve">2. Data Quality: As the number of intents and entities increases, it becomes crucial to have high-quality </w:t>
      </w:r>
      <w:proofErr w:type="spellStart"/>
      <w:r>
        <w:t>labeled</w:t>
      </w:r>
      <w:proofErr w:type="spellEnd"/>
      <w:r>
        <w:t xml:space="preserve"> training data. Annotating and curating data for </w:t>
      </w:r>
      <w:proofErr w:type="gramStart"/>
      <w:r>
        <w:t>a large number of</w:t>
      </w:r>
      <w:proofErr w:type="gramEnd"/>
      <w:r>
        <w:t xml:space="preserve"> intents can be challenging.</w:t>
      </w:r>
    </w:p>
    <w:p w14:paraId="293A8140" w14:textId="1D57C58F" w:rsidR="00CE3CEA" w:rsidRDefault="00CE3CEA" w:rsidP="00CE3CEA">
      <w:pPr>
        <w:jc w:val="both"/>
      </w:pPr>
      <w:r>
        <w:t xml:space="preserve">3. Training Time: Training a chatbot with </w:t>
      </w:r>
      <w:proofErr w:type="gramStart"/>
      <w:r>
        <w:t>a large number of</w:t>
      </w:r>
      <w:proofErr w:type="gramEnd"/>
      <w:r>
        <w:t xml:space="preserve"> intents/entities can take a significant amount of time. You may need to optimize your training pipeline for efficiency.</w:t>
      </w:r>
    </w:p>
    <w:p w14:paraId="130D5DDB" w14:textId="4B42C4A2" w:rsidR="00CE3CEA" w:rsidRDefault="00CE3CEA" w:rsidP="00CE3CEA">
      <w:pPr>
        <w:jc w:val="both"/>
      </w:pPr>
      <w:r>
        <w:t>4. Model Performance: The performance of your chatbot may degrade if you have too many intents that are similar or overlapping. It's essential to carefully design your intents and entities to avoid ambiguity.</w:t>
      </w:r>
    </w:p>
    <w:p w14:paraId="7103F1E1" w14:textId="5B7E51D8" w:rsidR="00CE3CEA" w:rsidRDefault="00CE3CEA" w:rsidP="00CE3CEA">
      <w:pPr>
        <w:jc w:val="both"/>
      </w:pPr>
      <w:r>
        <w:t>5. Maintenance: Managing a chatbot with thousands of intents/entities can become unwieldy over time. Proper version control and documentation are essential for maintaining such a system.</w:t>
      </w:r>
    </w:p>
    <w:p w14:paraId="5EB1D64A" w14:textId="1816A0E4" w:rsidR="00CE3CEA" w:rsidRDefault="00CE3CEA" w:rsidP="00CE3CEA">
      <w:pPr>
        <w:jc w:val="both"/>
      </w:pPr>
      <w:r>
        <w:t xml:space="preserve">6. Scaling: You might need to consider distributed systems or load balancing if your chatbot experiences high traffic due to </w:t>
      </w:r>
      <w:proofErr w:type="gramStart"/>
      <w:r>
        <w:t>a large number of</w:t>
      </w:r>
      <w:proofErr w:type="gramEnd"/>
      <w:r>
        <w:t xml:space="preserve"> intents/entities.</w:t>
      </w:r>
    </w:p>
    <w:p w14:paraId="5291F8EB" w14:textId="37270101" w:rsidR="00CE3CEA" w:rsidRDefault="00CE3CEA" w:rsidP="00CE3CEA">
      <w:pPr>
        <w:jc w:val="both"/>
      </w:pPr>
      <w:r>
        <w:t>7. Entity Recognition: As the number of entities increases, the entity recognition model's accuracy may decrease if the entities have similar patterns. You might need to fine-tune your entity recognition model accordingly.</w:t>
      </w:r>
    </w:p>
    <w:p w14:paraId="3D96FBDE" w14:textId="6E5E4359" w:rsidR="00CE3CEA" w:rsidRDefault="00CE3CEA" w:rsidP="00CE3CEA">
      <w:pPr>
        <w:jc w:val="both"/>
      </w:pPr>
      <w:r>
        <w:t>8. Testing: Thorough testing becomes more critical as the complexity of your chatbot increases. Extensive regression testing and user testing are necessary to ensure that your bot performs as expected.</w:t>
      </w:r>
    </w:p>
    <w:p w14:paraId="6CB8545D" w14:textId="314AB22E" w:rsidR="00CE3CEA" w:rsidRDefault="00CE3CEA" w:rsidP="00CE3CEA">
      <w:pPr>
        <w:jc w:val="both"/>
      </w:pPr>
      <w:r>
        <w:t xml:space="preserve">9. Response Generation: Handling </w:t>
      </w:r>
      <w:proofErr w:type="gramStart"/>
      <w:r>
        <w:t>a large number of</w:t>
      </w:r>
      <w:proofErr w:type="gramEnd"/>
      <w:r>
        <w:t xml:space="preserve"> intents/entities can lead to complex response generation logic. You'll need to manage this complexity effectively.</w:t>
      </w:r>
    </w:p>
    <w:p w14:paraId="0CFD1226" w14:textId="76895809" w:rsidR="00CE3CEA" w:rsidRDefault="00CE3CEA" w:rsidP="00CE3CEA">
      <w:pPr>
        <w:jc w:val="both"/>
      </w:pPr>
      <w:r>
        <w:t>In summary, Rasa itself does not impose strict limits on the number of intents and entities, but practical considerations related to performance, data quality, and maintainability should guide your decisions. If you're dealing with thousands of intents and entities, it's advisable to consult with experienced chatbot developers and consider using advanced techniques such as hierarchical intent handling or intent categorization to manage the complexity effectively. Additionally, performance testing and optimization will be critical to ensure that your chatbot provides a responsive user experience.</w:t>
      </w:r>
    </w:p>
    <w:p w14:paraId="5E67031D" w14:textId="77777777" w:rsidR="00EC7553" w:rsidRDefault="00EC7553" w:rsidP="003C434F">
      <w:pPr>
        <w:jc w:val="both"/>
      </w:pPr>
    </w:p>
    <w:p w14:paraId="65A79ACA" w14:textId="77777777" w:rsidR="00FA485D" w:rsidRDefault="00FA485D" w:rsidP="003C434F">
      <w:pPr>
        <w:jc w:val="both"/>
      </w:pPr>
    </w:p>
    <w:p w14:paraId="57F357B7" w14:textId="77777777" w:rsidR="00FA485D" w:rsidRDefault="00FA485D" w:rsidP="003C434F">
      <w:pPr>
        <w:jc w:val="both"/>
      </w:pPr>
    </w:p>
    <w:p w14:paraId="15A76794" w14:textId="77777777" w:rsidR="00FA485D" w:rsidRDefault="00FA485D" w:rsidP="003C434F">
      <w:pPr>
        <w:jc w:val="both"/>
      </w:pPr>
    </w:p>
    <w:p w14:paraId="16D61EDA" w14:textId="77777777" w:rsidR="00FA485D" w:rsidRDefault="00FA485D" w:rsidP="003C434F">
      <w:pPr>
        <w:jc w:val="both"/>
      </w:pPr>
    </w:p>
    <w:p w14:paraId="1A77908E" w14:textId="77777777" w:rsidR="00FA485D" w:rsidRDefault="00FA485D" w:rsidP="003C434F">
      <w:pPr>
        <w:jc w:val="both"/>
      </w:pPr>
    </w:p>
    <w:p w14:paraId="02884C12" w14:textId="77777777" w:rsidR="00FA485D" w:rsidRDefault="00FA485D" w:rsidP="003C434F">
      <w:pPr>
        <w:jc w:val="both"/>
      </w:pPr>
    </w:p>
    <w:p w14:paraId="0884B52B" w14:textId="77777777" w:rsidR="00FA485D" w:rsidRDefault="00FA485D" w:rsidP="003C434F">
      <w:pPr>
        <w:jc w:val="both"/>
      </w:pPr>
    </w:p>
    <w:p w14:paraId="7CCF04D4" w14:textId="77777777" w:rsidR="00FA485D" w:rsidRDefault="00FA485D" w:rsidP="003C434F">
      <w:pPr>
        <w:jc w:val="both"/>
      </w:pPr>
    </w:p>
    <w:p w14:paraId="704B88B5" w14:textId="77777777" w:rsidR="00FA485D" w:rsidRDefault="00FA485D" w:rsidP="003C434F">
      <w:pPr>
        <w:jc w:val="both"/>
      </w:pPr>
    </w:p>
    <w:p w14:paraId="501DE17A" w14:textId="77777777" w:rsidR="00FA485D" w:rsidRDefault="00FA485D" w:rsidP="003C434F">
      <w:pPr>
        <w:jc w:val="both"/>
      </w:pPr>
    </w:p>
    <w:p w14:paraId="6B908796" w14:textId="77777777" w:rsidR="00FA485D" w:rsidRDefault="00FA485D" w:rsidP="003C434F">
      <w:pPr>
        <w:jc w:val="both"/>
      </w:pPr>
    </w:p>
    <w:p w14:paraId="1C9F2B97" w14:textId="77777777" w:rsidR="00FA485D" w:rsidRDefault="00FA485D" w:rsidP="003C434F">
      <w:pPr>
        <w:jc w:val="both"/>
      </w:pPr>
    </w:p>
    <w:p w14:paraId="4563FDF5" w14:textId="77777777" w:rsidR="00FA485D" w:rsidRDefault="00FA485D" w:rsidP="003C434F">
      <w:pPr>
        <w:jc w:val="both"/>
      </w:pPr>
    </w:p>
    <w:p w14:paraId="67AE0714" w14:textId="77777777" w:rsidR="00FA485D" w:rsidRDefault="00FA485D" w:rsidP="003C434F">
      <w:pPr>
        <w:jc w:val="both"/>
      </w:pPr>
    </w:p>
    <w:p w14:paraId="6949A9C6" w14:textId="77777777" w:rsidR="00FA485D" w:rsidRDefault="00FA485D" w:rsidP="003C434F">
      <w:pPr>
        <w:jc w:val="both"/>
      </w:pPr>
    </w:p>
    <w:p w14:paraId="02760FB5" w14:textId="77777777" w:rsidR="00FA485D" w:rsidRDefault="00FA485D" w:rsidP="003C434F">
      <w:pPr>
        <w:jc w:val="both"/>
      </w:pPr>
    </w:p>
    <w:p w14:paraId="27FAD5C3" w14:textId="77777777" w:rsidR="00FA485D" w:rsidRDefault="00FA485D" w:rsidP="003C434F">
      <w:pPr>
        <w:jc w:val="both"/>
      </w:pPr>
    </w:p>
    <w:p w14:paraId="4AB88421" w14:textId="5CE74F1A" w:rsidR="00EC7553" w:rsidRPr="00FA485D" w:rsidRDefault="00FA485D" w:rsidP="003C434F">
      <w:pPr>
        <w:jc w:val="both"/>
        <w:rPr>
          <w:b/>
          <w:bCs/>
          <w:sz w:val="36"/>
          <w:szCs w:val="36"/>
        </w:rPr>
      </w:pPr>
      <w:r w:rsidRPr="00FA485D">
        <w:rPr>
          <w:b/>
          <w:bCs/>
          <w:sz w:val="36"/>
          <w:szCs w:val="36"/>
        </w:rPr>
        <w:t>a semantic reasoning-based anomaly detection framework</w:t>
      </w:r>
    </w:p>
    <w:p w14:paraId="36BF87AF" w14:textId="65C779A4" w:rsidR="00FA485D" w:rsidRDefault="00FA485D" w:rsidP="00FA485D">
      <w:pPr>
        <w:jc w:val="both"/>
      </w:pPr>
      <w:r>
        <w:t>Constructing a semantic reasoning-based anomaly detection framework for IoT sensor data involves several steps. This approach relies on leveraging an ontology to define the expected relationships and properties of sensors and their data. Below is a procedure to create such a framework:</w:t>
      </w:r>
    </w:p>
    <w:p w14:paraId="6CC51F4F" w14:textId="40A2CFAC" w:rsidR="00FA485D" w:rsidRDefault="00FA485D" w:rsidP="00FA485D">
      <w:pPr>
        <w:jc w:val="both"/>
      </w:pPr>
      <w:r>
        <w:t>1. Ontology Development:</w:t>
      </w:r>
    </w:p>
    <w:p w14:paraId="3270A6F0" w14:textId="309268DD" w:rsidR="00FA485D" w:rsidRDefault="00FA485D" w:rsidP="00FA485D">
      <w:pPr>
        <w:jc w:val="both"/>
      </w:pPr>
      <w:r>
        <w:t xml:space="preserve">   - Start by creating or extending an ontology that represents the domain knowledge of your IoT sensor data. This ontology should define the types of sensors, their properties, expected data values, relationships between sensors, and any constraints or rules governing sensor </w:t>
      </w:r>
      <w:proofErr w:type="spellStart"/>
      <w:r>
        <w:t>behavior</w:t>
      </w:r>
      <w:proofErr w:type="spellEnd"/>
      <w:r>
        <w:t>.</w:t>
      </w:r>
    </w:p>
    <w:p w14:paraId="26C125D9" w14:textId="17C2663E" w:rsidR="00FA485D" w:rsidRDefault="00FA485D" w:rsidP="00FA485D">
      <w:pPr>
        <w:jc w:val="both"/>
      </w:pPr>
      <w:r>
        <w:t>2. Data Ingestion and Integration:</w:t>
      </w:r>
    </w:p>
    <w:p w14:paraId="539EB86B" w14:textId="7BCDA96B" w:rsidR="00FA485D" w:rsidRDefault="00FA485D" w:rsidP="00FA485D">
      <w:pPr>
        <w:jc w:val="both"/>
      </w:pPr>
      <w:r>
        <w:t xml:space="preserve">   - Collect and integrate the IoT sensor data into your framework. Ensure that the data is structured in a way that aligns with the ontology. Each data point should be associated with relevant sensor types, properties, and timestamps.</w:t>
      </w:r>
    </w:p>
    <w:p w14:paraId="0B15D131" w14:textId="7BC27846" w:rsidR="00FA485D" w:rsidRDefault="00FA485D" w:rsidP="00FA485D">
      <w:pPr>
        <w:jc w:val="both"/>
      </w:pPr>
      <w:r>
        <w:t>3. Ontology-Data Mapping:</w:t>
      </w:r>
    </w:p>
    <w:p w14:paraId="2B0A9AF9" w14:textId="1BE9647C" w:rsidR="00FA485D" w:rsidRDefault="00FA485D" w:rsidP="00FA485D">
      <w:pPr>
        <w:jc w:val="both"/>
      </w:pPr>
      <w:r>
        <w:t xml:space="preserve">   - Establish a mapping between the ontology and the sensor data. This mapping should connect the ontology's concepts and relationships to the actual data points. For example, map sensor instances to ontology-defined sensor types and associate data points with their corresponding properties.</w:t>
      </w:r>
    </w:p>
    <w:p w14:paraId="50E80DFC" w14:textId="3458C70D" w:rsidR="00FA485D" w:rsidRDefault="00FA485D" w:rsidP="00FA485D">
      <w:pPr>
        <w:jc w:val="both"/>
      </w:pPr>
      <w:r>
        <w:t>4. Semantic Reasoning Rules:</w:t>
      </w:r>
    </w:p>
    <w:p w14:paraId="716D59FB" w14:textId="77777777" w:rsidR="00FA485D" w:rsidRDefault="00FA485D" w:rsidP="00FA485D">
      <w:pPr>
        <w:jc w:val="both"/>
      </w:pPr>
      <w:r>
        <w:lastRenderedPageBreak/>
        <w:t xml:space="preserve">   - Define semantic reasoning rules that encode what constitutes normal </w:t>
      </w:r>
      <w:proofErr w:type="spellStart"/>
      <w:r>
        <w:t>behavior</w:t>
      </w:r>
      <w:proofErr w:type="spellEnd"/>
      <w:r>
        <w:t xml:space="preserve"> according to the ontology. These rules may involve:</w:t>
      </w:r>
    </w:p>
    <w:p w14:paraId="0B21DF6F" w14:textId="77777777" w:rsidR="00FA485D" w:rsidRDefault="00FA485D" w:rsidP="00FA485D">
      <w:pPr>
        <w:jc w:val="both"/>
      </w:pPr>
      <w:r>
        <w:t xml:space="preserve">     - Property value ranges: Specify expected value ranges for sensor properties (e.g., temperature, humidity).</w:t>
      </w:r>
    </w:p>
    <w:p w14:paraId="2D855282" w14:textId="77777777" w:rsidR="00FA485D" w:rsidRDefault="00FA485D" w:rsidP="00FA485D">
      <w:pPr>
        <w:jc w:val="both"/>
      </w:pPr>
      <w:r>
        <w:t xml:space="preserve">     - Relationships: Describe how sensors should relate to each other in the ontology (e.g., a humidity sensor should be related to a temperature sensor in a specific way).</w:t>
      </w:r>
    </w:p>
    <w:p w14:paraId="18EEE005" w14:textId="63C0B133" w:rsidR="00FA485D" w:rsidRDefault="00FA485D" w:rsidP="00FA485D">
      <w:pPr>
        <w:jc w:val="both"/>
      </w:pPr>
      <w:r>
        <w:t xml:space="preserve">     - Temporal patterns: Define expected temporal patterns for sensor data (e.g., diurnal temperature variations).</w:t>
      </w:r>
    </w:p>
    <w:p w14:paraId="1F14CEA6" w14:textId="3BA3EC70" w:rsidR="00FA485D" w:rsidRDefault="00FA485D" w:rsidP="00FA485D">
      <w:pPr>
        <w:jc w:val="both"/>
      </w:pPr>
      <w:r>
        <w:t>5. Anomaly Detection Algorithm:</w:t>
      </w:r>
    </w:p>
    <w:p w14:paraId="04142C8B" w14:textId="725AEEA8" w:rsidR="00FA485D" w:rsidRDefault="00FA485D" w:rsidP="00FA485D">
      <w:pPr>
        <w:jc w:val="both"/>
      </w:pPr>
      <w:r>
        <w:t xml:space="preserve">   - Implement an anomaly detection algorithm that utilizes semantic reasoning based on the ontology-defined rules. This algorithm should </w:t>
      </w:r>
      <w:proofErr w:type="spellStart"/>
      <w:r>
        <w:t>analyze</w:t>
      </w:r>
      <w:proofErr w:type="spellEnd"/>
      <w:r>
        <w:t xml:space="preserve"> the sensor data while considering the ontology information.</w:t>
      </w:r>
    </w:p>
    <w:p w14:paraId="14FD8792" w14:textId="4859ED48" w:rsidR="00FA485D" w:rsidRDefault="00FA485D" w:rsidP="00FA485D">
      <w:pPr>
        <w:jc w:val="both"/>
      </w:pPr>
      <w:r>
        <w:t>6. Anomaly Detection Process:</w:t>
      </w:r>
    </w:p>
    <w:p w14:paraId="5D46B2EB" w14:textId="77777777" w:rsidR="00FA485D" w:rsidRDefault="00FA485D" w:rsidP="00FA485D">
      <w:pPr>
        <w:jc w:val="both"/>
      </w:pPr>
      <w:r>
        <w:t xml:space="preserve">   - For each incoming sensor data point, the framework should perform the following steps:</w:t>
      </w:r>
    </w:p>
    <w:p w14:paraId="7C4ADB20" w14:textId="77777777" w:rsidR="00FA485D" w:rsidRDefault="00FA485D" w:rsidP="00FA485D">
      <w:pPr>
        <w:jc w:val="both"/>
      </w:pPr>
      <w:r>
        <w:t xml:space="preserve">     - Validate the data against the ontology-defined rules, checking for rule violations.</w:t>
      </w:r>
    </w:p>
    <w:p w14:paraId="5EC56132" w14:textId="77777777" w:rsidR="00FA485D" w:rsidRDefault="00FA485D" w:rsidP="00FA485D">
      <w:pPr>
        <w:jc w:val="both"/>
      </w:pPr>
      <w:r>
        <w:t xml:space="preserve">     - Calculate the degree of deviation from expected values or patterns using semantic reasoning.</w:t>
      </w:r>
    </w:p>
    <w:p w14:paraId="552E9DB2" w14:textId="77777777" w:rsidR="00FA485D" w:rsidRDefault="00FA485D" w:rsidP="00FA485D">
      <w:pPr>
        <w:jc w:val="both"/>
      </w:pPr>
      <w:r>
        <w:t xml:space="preserve">     - Assign an anomaly score to the data point based on the extent of deviation.</w:t>
      </w:r>
    </w:p>
    <w:p w14:paraId="441042FA" w14:textId="0F39D122" w:rsidR="00FA485D" w:rsidRDefault="00FA485D" w:rsidP="00FA485D">
      <w:pPr>
        <w:jc w:val="both"/>
      </w:pPr>
      <w:r>
        <w:t xml:space="preserve">     - Compare the anomaly score to a predefined threshold to determine if it's an anomaly or not.</w:t>
      </w:r>
    </w:p>
    <w:p w14:paraId="3EE64437" w14:textId="7D4CB4C0" w:rsidR="00FA485D" w:rsidRDefault="00FA485D" w:rsidP="00FA485D">
      <w:pPr>
        <w:jc w:val="both"/>
      </w:pPr>
      <w:r>
        <w:t>7. Alerting and Reporting:</w:t>
      </w:r>
    </w:p>
    <w:p w14:paraId="33335DF8" w14:textId="18B913D0" w:rsidR="00FA485D" w:rsidRDefault="00FA485D" w:rsidP="00FA485D">
      <w:pPr>
        <w:jc w:val="both"/>
      </w:pPr>
      <w:r>
        <w:t xml:space="preserve">   - When an anomaly is detected, generate alerts or reports to notify relevant stakeholders. Include information about which sensor, property, and rule triggered the anomaly detection.</w:t>
      </w:r>
    </w:p>
    <w:p w14:paraId="54A8C776" w14:textId="79719621" w:rsidR="00FA485D" w:rsidRDefault="00FA485D" w:rsidP="00FA485D">
      <w:pPr>
        <w:jc w:val="both"/>
      </w:pPr>
      <w:r>
        <w:t>8. Model Training and Refinement:</w:t>
      </w:r>
    </w:p>
    <w:p w14:paraId="0CE6B583" w14:textId="3818AC2A" w:rsidR="00FA485D" w:rsidRDefault="00FA485D" w:rsidP="00FA485D">
      <w:pPr>
        <w:jc w:val="both"/>
      </w:pPr>
      <w:r>
        <w:t xml:space="preserve">   - Continuously update and refine your anomaly detection model by incorporating new data and feedback. Revisit and adjust the ontology and semantic reasoning rules as necessary to adapt to evolving sensor </w:t>
      </w:r>
      <w:proofErr w:type="spellStart"/>
      <w:r>
        <w:t>behavior</w:t>
      </w:r>
      <w:proofErr w:type="spellEnd"/>
      <w:r>
        <w:t>.</w:t>
      </w:r>
    </w:p>
    <w:p w14:paraId="09CE1578" w14:textId="37167738" w:rsidR="00FA485D" w:rsidRDefault="00FA485D" w:rsidP="00FA485D">
      <w:pPr>
        <w:jc w:val="both"/>
      </w:pPr>
      <w:r>
        <w:t>9. Evaluation and Validation:</w:t>
      </w:r>
    </w:p>
    <w:p w14:paraId="086A1E1A" w14:textId="2591A48C" w:rsidR="00FA485D" w:rsidRDefault="00FA485D" w:rsidP="00FA485D">
      <w:pPr>
        <w:jc w:val="both"/>
      </w:pPr>
      <w:r>
        <w:t xml:space="preserve">   - Periodically evaluate the performance of your framework by comparing detected anomalies with ground truth data. Fine-tune the threshold values and rules to minimize false positives and false negatives.</w:t>
      </w:r>
    </w:p>
    <w:p w14:paraId="6A11704F" w14:textId="38CB6E41" w:rsidR="00FA485D" w:rsidRDefault="00FA485D" w:rsidP="00FA485D">
      <w:pPr>
        <w:jc w:val="both"/>
      </w:pPr>
      <w:r>
        <w:t>10. Scalability and Efficiency:</w:t>
      </w:r>
    </w:p>
    <w:p w14:paraId="56B6C77E" w14:textId="5F6247CE" w:rsidR="00FA485D" w:rsidRDefault="00FA485D" w:rsidP="00FA485D">
      <w:pPr>
        <w:jc w:val="both"/>
      </w:pPr>
      <w:r>
        <w:t xml:space="preserve">    - Ensure that your framework can handle large volumes of IoT data efficiently. Consider optimizing the semantic reasoning engine for scalability if dealing with a significant number of sensors.</w:t>
      </w:r>
    </w:p>
    <w:p w14:paraId="3D0FFEAC" w14:textId="2730A6DE" w:rsidR="00FA485D" w:rsidRDefault="00FA485D" w:rsidP="00FA485D">
      <w:pPr>
        <w:jc w:val="both"/>
      </w:pPr>
      <w:r>
        <w:t>11. Security Considerations:</w:t>
      </w:r>
    </w:p>
    <w:p w14:paraId="7346CEBB" w14:textId="58698579" w:rsidR="00FA485D" w:rsidRDefault="00FA485D" w:rsidP="00FA485D">
      <w:pPr>
        <w:jc w:val="both"/>
      </w:pPr>
      <w:r>
        <w:t xml:space="preserve">    - Implement security measures to protect the ontology and the anomaly detection framework from unauthorized access or manipulation, as they play a critical role in decision-making.</w:t>
      </w:r>
    </w:p>
    <w:p w14:paraId="7E75CF2B" w14:textId="579A0831" w:rsidR="00FA485D" w:rsidRDefault="00FA485D" w:rsidP="00FA485D">
      <w:pPr>
        <w:jc w:val="both"/>
      </w:pPr>
      <w:r>
        <w:t>12. Documentation and Monitoring:</w:t>
      </w:r>
    </w:p>
    <w:p w14:paraId="1C909616" w14:textId="30D28F05" w:rsidR="00FA485D" w:rsidRDefault="00FA485D" w:rsidP="00FA485D">
      <w:pPr>
        <w:jc w:val="both"/>
      </w:pPr>
      <w:r>
        <w:lastRenderedPageBreak/>
        <w:t xml:space="preserve">    - Document the ontology, rules, and framework architecture comprehensively. Implement monitoring to ensure the system's health and performance over time.</w:t>
      </w:r>
    </w:p>
    <w:p w14:paraId="73D9E80A" w14:textId="194C60DC" w:rsidR="00EC7553" w:rsidRDefault="00FA485D" w:rsidP="00FA485D">
      <w:pPr>
        <w:jc w:val="both"/>
      </w:pPr>
      <w:r>
        <w:t>Remember that the effectiveness of a semantic reasoning-based anomaly detection framework heavily relies on the quality and completeness of the ontology, as well as the accuracy of the semantic reasoning rules. Continuous maintenance and improvement are essential to ensure the framework remains robust and adaptive to changing sensor data and domain knowledge.</w:t>
      </w:r>
    </w:p>
    <w:p w14:paraId="62969C1D" w14:textId="77777777" w:rsidR="0082783A" w:rsidRDefault="0082783A" w:rsidP="00FA485D">
      <w:pPr>
        <w:jc w:val="both"/>
      </w:pPr>
    </w:p>
    <w:p w14:paraId="7F51CB15" w14:textId="77777777" w:rsidR="0082783A" w:rsidRDefault="0082783A" w:rsidP="00FA485D">
      <w:pPr>
        <w:jc w:val="both"/>
      </w:pPr>
    </w:p>
    <w:p w14:paraId="221E8DE4" w14:textId="34E4988C" w:rsidR="0082783A" w:rsidRDefault="0082783A" w:rsidP="00FA485D">
      <w:pPr>
        <w:jc w:val="both"/>
      </w:pPr>
      <w:r>
        <w:t>MODEL BERT</w:t>
      </w:r>
    </w:p>
    <w:p w14:paraId="2E16124A" w14:textId="77777777" w:rsidR="0082783A" w:rsidRDefault="0082783A" w:rsidP="00FA485D">
      <w:pPr>
        <w:jc w:val="both"/>
      </w:pPr>
    </w:p>
    <w:p w14:paraId="082BEADE" w14:textId="651225B7" w:rsidR="0082783A" w:rsidRDefault="0082783A" w:rsidP="0082783A">
      <w:pPr>
        <w:pStyle w:val="NormalWeb"/>
      </w:pPr>
      <w:r>
        <w:t>To train a BERT model for generating SPARQL queries based on user input without using intent classification, you can follow these steps:</w:t>
      </w:r>
    </w:p>
    <w:p w14:paraId="17DE0C42" w14:textId="77777777" w:rsidR="0082783A" w:rsidRDefault="0082783A" w:rsidP="0082783A">
      <w:pPr>
        <w:pStyle w:val="NormalWeb"/>
        <w:numPr>
          <w:ilvl w:val="0"/>
          <w:numId w:val="11"/>
        </w:numPr>
      </w:pPr>
      <w:r>
        <w:rPr>
          <w:rStyle w:val="Strong"/>
        </w:rPr>
        <w:t>Pre-trained Model</w:t>
      </w:r>
      <w:r>
        <w:t xml:space="preserve">: Start with a pre-trained BERT model. You can use models like SPBERT, which is specifically designed for SPARQL query language. SPBERT is a BERT-based language model pre-trained on massive SPARQL query logs. </w:t>
      </w:r>
      <w:hyperlink r:id="rId15" w:history="1">
        <w:r>
          <w:rPr>
            <w:rStyle w:val="Hyperlink"/>
          </w:rPr>
          <w:t>It learns general-purpose representations in both natural language and SPARQL query language, leveraging the sequential order of words crucial for structured languages like SPARQL</w:t>
        </w:r>
      </w:hyperlink>
      <w:hyperlink r:id="rId16" w:tgtFrame="_blank" w:history="1">
        <w:r>
          <w:rPr>
            <w:rStyle w:val="Hyperlink"/>
            <w:vertAlign w:val="superscript"/>
          </w:rPr>
          <w:t>1</w:t>
        </w:r>
      </w:hyperlink>
      <w:r>
        <w:t>.</w:t>
      </w:r>
    </w:p>
    <w:p w14:paraId="3C891000" w14:textId="77777777" w:rsidR="0082783A" w:rsidRDefault="0082783A" w:rsidP="0082783A">
      <w:pPr>
        <w:pStyle w:val="NormalWeb"/>
        <w:numPr>
          <w:ilvl w:val="0"/>
          <w:numId w:val="11"/>
        </w:numPr>
      </w:pPr>
      <w:r>
        <w:rPr>
          <w:rStyle w:val="Strong"/>
        </w:rPr>
        <w:t>Fine-tuning</w:t>
      </w:r>
      <w:r>
        <w:t>:</w:t>
      </w:r>
    </w:p>
    <w:p w14:paraId="7137A989" w14:textId="77777777" w:rsidR="0082783A" w:rsidRDefault="0082783A" w:rsidP="0082783A">
      <w:pPr>
        <w:numPr>
          <w:ilvl w:val="1"/>
          <w:numId w:val="11"/>
        </w:numPr>
        <w:spacing w:before="100" w:beforeAutospacing="1" w:after="100" w:afterAutospacing="1" w:line="240" w:lineRule="auto"/>
      </w:pPr>
      <w:r>
        <w:t>Prepare a dataset with pairs of user input (natural language) and corresponding SPARQL queries.</w:t>
      </w:r>
    </w:p>
    <w:p w14:paraId="7F6FEF4B" w14:textId="77777777" w:rsidR="0082783A" w:rsidRDefault="0082783A" w:rsidP="0082783A">
      <w:pPr>
        <w:numPr>
          <w:ilvl w:val="1"/>
          <w:numId w:val="11"/>
        </w:numPr>
        <w:spacing w:before="100" w:beforeAutospacing="1" w:after="100" w:afterAutospacing="1" w:line="240" w:lineRule="auto"/>
      </w:pPr>
      <w:r>
        <w:t xml:space="preserve">Fine-tune your BERT model using this dataset. </w:t>
      </w:r>
      <w:hyperlink r:id="rId17" w:history="1">
        <w:r>
          <w:rPr>
            <w:rStyle w:val="Hyperlink"/>
          </w:rPr>
          <w:t xml:space="preserve">You can use the </w:t>
        </w:r>
        <w:proofErr w:type="spellStart"/>
        <w:r>
          <w:rPr>
            <w:rStyle w:val="Hyperlink"/>
          </w:rPr>
          <w:t>Huggingface</w:t>
        </w:r>
        <w:proofErr w:type="spellEnd"/>
        <w:r>
          <w:rPr>
            <w:rStyle w:val="Hyperlink"/>
          </w:rPr>
          <w:t xml:space="preserve"> Transformers library to fine-tune BERT from scratch on your custom dataset</w:t>
        </w:r>
      </w:hyperlink>
      <w:hyperlink r:id="rId18" w:tgtFrame="_blank" w:history="1">
        <w:r>
          <w:rPr>
            <w:rStyle w:val="Hyperlink"/>
            <w:vertAlign w:val="superscript"/>
          </w:rPr>
          <w:t>2</w:t>
        </w:r>
      </w:hyperlink>
      <w:r>
        <w:t>.</w:t>
      </w:r>
    </w:p>
    <w:p w14:paraId="043BFA46" w14:textId="77777777" w:rsidR="0082783A" w:rsidRDefault="0082783A" w:rsidP="0082783A">
      <w:pPr>
        <w:numPr>
          <w:ilvl w:val="1"/>
          <w:numId w:val="11"/>
        </w:numPr>
        <w:spacing w:before="100" w:beforeAutospacing="1" w:after="100" w:afterAutospacing="1" w:line="240" w:lineRule="auto"/>
      </w:pPr>
      <w:r>
        <w:t xml:space="preserve">During fine-tuning, use masked language </w:t>
      </w:r>
      <w:proofErr w:type="spellStart"/>
      <w:r>
        <w:t>modeling</w:t>
      </w:r>
      <w:proofErr w:type="spellEnd"/>
      <w:r>
        <w:t xml:space="preserve"> (MLM) objectives to learn contextual representations.</w:t>
      </w:r>
    </w:p>
    <w:p w14:paraId="0BFD03CF" w14:textId="77777777" w:rsidR="0082783A" w:rsidRDefault="0082783A" w:rsidP="0082783A">
      <w:pPr>
        <w:numPr>
          <w:ilvl w:val="1"/>
          <w:numId w:val="11"/>
        </w:numPr>
        <w:spacing w:before="100" w:beforeAutospacing="1" w:after="100" w:afterAutospacing="1" w:line="240" w:lineRule="auto"/>
      </w:pPr>
      <w:r>
        <w:t>You can also incorporate the word structural objective (WSO) to capture structural patterns specific to SPARQL queries.</w:t>
      </w:r>
    </w:p>
    <w:p w14:paraId="0487CE68" w14:textId="77777777" w:rsidR="0082783A" w:rsidRDefault="0082783A" w:rsidP="0082783A">
      <w:pPr>
        <w:pStyle w:val="NormalWeb"/>
        <w:numPr>
          <w:ilvl w:val="0"/>
          <w:numId w:val="11"/>
        </w:numPr>
      </w:pPr>
      <w:r>
        <w:rPr>
          <w:rStyle w:val="Strong"/>
        </w:rPr>
        <w:t>Training Parameters</w:t>
      </w:r>
      <w:r>
        <w:t>:</w:t>
      </w:r>
    </w:p>
    <w:p w14:paraId="690613B7" w14:textId="77777777" w:rsidR="0082783A" w:rsidRDefault="0082783A" w:rsidP="0082783A">
      <w:pPr>
        <w:numPr>
          <w:ilvl w:val="1"/>
          <w:numId w:val="11"/>
        </w:numPr>
        <w:spacing w:before="100" w:beforeAutospacing="1" w:after="100" w:afterAutospacing="1" w:line="240" w:lineRule="auto"/>
      </w:pPr>
      <w:r>
        <w:t>Set hyperparameters such as batch size, learning rate, and maximum sequence length.</w:t>
      </w:r>
    </w:p>
    <w:p w14:paraId="292F4C91" w14:textId="77777777" w:rsidR="0082783A" w:rsidRDefault="0082783A" w:rsidP="0082783A">
      <w:pPr>
        <w:numPr>
          <w:ilvl w:val="1"/>
          <w:numId w:val="11"/>
        </w:numPr>
        <w:spacing w:before="100" w:beforeAutospacing="1" w:after="100" w:afterAutospacing="1" w:line="240" w:lineRule="auto"/>
      </w:pPr>
      <w:r>
        <w:t>Experiment with different architectures (e.g., BERT2BERT) and pre-trained weights (e.g., SPBERT scratch or BERT-initialized).</w:t>
      </w:r>
    </w:p>
    <w:p w14:paraId="16991E89" w14:textId="77777777" w:rsidR="0082783A" w:rsidRDefault="0082783A" w:rsidP="0082783A">
      <w:pPr>
        <w:pStyle w:val="NormalWeb"/>
        <w:numPr>
          <w:ilvl w:val="0"/>
          <w:numId w:val="11"/>
        </w:numPr>
      </w:pPr>
      <w:r>
        <w:rPr>
          <w:rStyle w:val="Strong"/>
        </w:rPr>
        <w:t>Evaluation</w:t>
      </w:r>
      <w:r>
        <w:t>:</w:t>
      </w:r>
    </w:p>
    <w:p w14:paraId="0B3528AB" w14:textId="77777777" w:rsidR="0082783A" w:rsidRDefault="0082783A" w:rsidP="0082783A">
      <w:pPr>
        <w:numPr>
          <w:ilvl w:val="1"/>
          <w:numId w:val="11"/>
        </w:numPr>
        <w:spacing w:before="100" w:beforeAutospacing="1" w:after="100" w:afterAutospacing="1" w:line="240" w:lineRule="auto"/>
      </w:pPr>
      <w:r>
        <w:t>Evaluate your fine-tuned model on a held-out validation set using metrics like BLEU score or accuracy.</w:t>
      </w:r>
    </w:p>
    <w:p w14:paraId="1165D2C2" w14:textId="77777777" w:rsidR="0082783A" w:rsidRDefault="0082783A" w:rsidP="0082783A">
      <w:pPr>
        <w:numPr>
          <w:ilvl w:val="1"/>
          <w:numId w:val="11"/>
        </w:numPr>
        <w:spacing w:before="100" w:beforeAutospacing="1" w:after="100" w:afterAutospacing="1" w:line="240" w:lineRule="auto"/>
      </w:pPr>
      <w:r>
        <w:t>Adjust hyperparameters if needed.</w:t>
      </w:r>
    </w:p>
    <w:p w14:paraId="0A531D85" w14:textId="77777777" w:rsidR="0082783A" w:rsidRDefault="0082783A" w:rsidP="0082783A">
      <w:pPr>
        <w:pStyle w:val="NormalWeb"/>
        <w:numPr>
          <w:ilvl w:val="0"/>
          <w:numId w:val="11"/>
        </w:numPr>
      </w:pPr>
      <w:r>
        <w:rPr>
          <w:rStyle w:val="Strong"/>
        </w:rPr>
        <w:t>Inference</w:t>
      </w:r>
      <w:r>
        <w:t>:</w:t>
      </w:r>
    </w:p>
    <w:p w14:paraId="31A01DE8" w14:textId="77777777" w:rsidR="0082783A" w:rsidRDefault="0082783A" w:rsidP="0082783A">
      <w:pPr>
        <w:numPr>
          <w:ilvl w:val="1"/>
          <w:numId w:val="11"/>
        </w:numPr>
        <w:spacing w:before="100" w:beforeAutospacing="1" w:after="100" w:afterAutospacing="1" w:line="240" w:lineRule="auto"/>
      </w:pPr>
      <w:r>
        <w:t>For inference, tokenize the user input using the same tokenizer used during training.</w:t>
      </w:r>
    </w:p>
    <w:p w14:paraId="66A815A9" w14:textId="77777777" w:rsidR="0082783A" w:rsidRDefault="0082783A" w:rsidP="0082783A">
      <w:pPr>
        <w:numPr>
          <w:ilvl w:val="1"/>
          <w:numId w:val="11"/>
        </w:numPr>
        <w:spacing w:before="100" w:beforeAutospacing="1" w:after="100" w:afterAutospacing="1" w:line="240" w:lineRule="auto"/>
      </w:pPr>
      <w:r>
        <w:t>Generate SPARQL queries using the fine-tuned BERT model.</w:t>
      </w:r>
    </w:p>
    <w:p w14:paraId="5953E011" w14:textId="77777777" w:rsidR="0082783A" w:rsidRDefault="0082783A" w:rsidP="0082783A">
      <w:pPr>
        <w:numPr>
          <w:ilvl w:val="1"/>
          <w:numId w:val="11"/>
        </w:numPr>
        <w:spacing w:before="100" w:beforeAutospacing="1" w:after="100" w:afterAutospacing="1" w:line="240" w:lineRule="auto"/>
      </w:pPr>
      <w:r>
        <w:t>Query your local SPARQL endpoint with the generated query.</w:t>
      </w:r>
    </w:p>
    <w:p w14:paraId="66C8B785" w14:textId="77777777" w:rsidR="0082783A" w:rsidRPr="00CE76F4" w:rsidRDefault="0082783A" w:rsidP="00FA485D">
      <w:pPr>
        <w:jc w:val="both"/>
      </w:pPr>
    </w:p>
    <w:sectPr w:rsidR="0082783A" w:rsidRPr="00CE76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CE48CD"/>
    <w:multiLevelType w:val="hybridMultilevel"/>
    <w:tmpl w:val="43EAB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786A1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A780B69"/>
    <w:multiLevelType w:val="multilevel"/>
    <w:tmpl w:val="E844FA0A"/>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E0F323C"/>
    <w:multiLevelType w:val="hybridMultilevel"/>
    <w:tmpl w:val="33D261F2"/>
    <w:lvl w:ilvl="0" w:tplc="745A078E">
      <w:start w:val="2"/>
      <w:numFmt w:val="bullet"/>
      <w:lvlText w:val="-"/>
      <w:lvlJc w:val="left"/>
      <w:pPr>
        <w:ind w:left="1080" w:hanging="360"/>
      </w:pPr>
      <w:rPr>
        <w:rFonts w:ascii="Calibri" w:eastAsiaTheme="minorHAns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25F1791"/>
    <w:multiLevelType w:val="hybridMultilevel"/>
    <w:tmpl w:val="293AE1BA"/>
    <w:lvl w:ilvl="0" w:tplc="4ACCE6C8">
      <w:start w:val="3"/>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2812406"/>
    <w:multiLevelType w:val="hybridMultilevel"/>
    <w:tmpl w:val="191802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4C6B42"/>
    <w:multiLevelType w:val="multilevel"/>
    <w:tmpl w:val="473E9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FA5796"/>
    <w:multiLevelType w:val="hybridMultilevel"/>
    <w:tmpl w:val="FD66B6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D876A23"/>
    <w:multiLevelType w:val="multilevel"/>
    <w:tmpl w:val="1278C5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35E0A94"/>
    <w:multiLevelType w:val="hybridMultilevel"/>
    <w:tmpl w:val="0CA0B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DA5D25"/>
    <w:multiLevelType w:val="multilevel"/>
    <w:tmpl w:val="06AE85F8"/>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116480871">
    <w:abstractNumId w:val="6"/>
  </w:num>
  <w:num w:numId="2" w16cid:durableId="1842617682">
    <w:abstractNumId w:val="7"/>
  </w:num>
  <w:num w:numId="3" w16cid:durableId="1491562353">
    <w:abstractNumId w:val="0"/>
  </w:num>
  <w:num w:numId="4" w16cid:durableId="216474342">
    <w:abstractNumId w:val="5"/>
  </w:num>
  <w:num w:numId="5" w16cid:durableId="368839888">
    <w:abstractNumId w:val="3"/>
  </w:num>
  <w:num w:numId="6" w16cid:durableId="1482186188">
    <w:abstractNumId w:val="4"/>
  </w:num>
  <w:num w:numId="7" w16cid:durableId="235015024">
    <w:abstractNumId w:val="10"/>
  </w:num>
  <w:num w:numId="8" w16cid:durableId="1954094605">
    <w:abstractNumId w:val="2"/>
  </w:num>
  <w:num w:numId="9" w16cid:durableId="1136950887">
    <w:abstractNumId w:val="1"/>
  </w:num>
  <w:num w:numId="10" w16cid:durableId="802771905">
    <w:abstractNumId w:val="9"/>
  </w:num>
  <w:num w:numId="11" w16cid:durableId="113883577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UwNDK0NLcwNzUzMjFU0lEKTi0uzszPAykwrwUA7en6pSwAAAA="/>
  </w:docVars>
  <w:rsids>
    <w:rsidRoot w:val="00A934A0"/>
    <w:rsid w:val="0002149B"/>
    <w:rsid w:val="00184B7F"/>
    <w:rsid w:val="0023756D"/>
    <w:rsid w:val="00286623"/>
    <w:rsid w:val="002F4C56"/>
    <w:rsid w:val="0030068B"/>
    <w:rsid w:val="003C434F"/>
    <w:rsid w:val="004137B5"/>
    <w:rsid w:val="004C4FA6"/>
    <w:rsid w:val="00501E97"/>
    <w:rsid w:val="00546239"/>
    <w:rsid w:val="00547FD6"/>
    <w:rsid w:val="005930BB"/>
    <w:rsid w:val="00645595"/>
    <w:rsid w:val="007522C2"/>
    <w:rsid w:val="007D762D"/>
    <w:rsid w:val="0082783A"/>
    <w:rsid w:val="009D1D20"/>
    <w:rsid w:val="00A33CC2"/>
    <w:rsid w:val="00A934A0"/>
    <w:rsid w:val="00AE1E00"/>
    <w:rsid w:val="00B9739C"/>
    <w:rsid w:val="00BB19CF"/>
    <w:rsid w:val="00BD774E"/>
    <w:rsid w:val="00C239E8"/>
    <w:rsid w:val="00CE3CEA"/>
    <w:rsid w:val="00CE76F4"/>
    <w:rsid w:val="00CF45B1"/>
    <w:rsid w:val="00D612E7"/>
    <w:rsid w:val="00DC3418"/>
    <w:rsid w:val="00E6374A"/>
    <w:rsid w:val="00EC7553"/>
    <w:rsid w:val="00EE2AAB"/>
    <w:rsid w:val="00F8262C"/>
    <w:rsid w:val="00FA48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14FEA"/>
  <w15:chartTrackingRefBased/>
  <w15:docId w15:val="{3B44180B-D9C6-4396-B290-903DB4F3F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149B"/>
    <w:pPr>
      <w:ind w:left="720"/>
      <w:contextualSpacing/>
    </w:pPr>
  </w:style>
  <w:style w:type="character" w:styleId="Hyperlink">
    <w:name w:val="Hyperlink"/>
    <w:basedOn w:val="DefaultParagraphFont"/>
    <w:uiPriority w:val="99"/>
    <w:semiHidden/>
    <w:unhideWhenUsed/>
    <w:rsid w:val="00CE76F4"/>
    <w:rPr>
      <w:color w:val="0000FF"/>
      <w:u w:val="single"/>
    </w:rPr>
  </w:style>
  <w:style w:type="paragraph" w:styleId="NormalWeb">
    <w:name w:val="Normal (Web)"/>
    <w:basedOn w:val="Normal"/>
    <w:uiPriority w:val="99"/>
    <w:semiHidden/>
    <w:unhideWhenUsed/>
    <w:rsid w:val="0082783A"/>
    <w:pPr>
      <w:spacing w:before="100" w:beforeAutospacing="1" w:after="100" w:afterAutospacing="1" w:line="240" w:lineRule="auto"/>
    </w:pPr>
    <w:rPr>
      <w:rFonts w:ascii="Times New Roman" w:eastAsia="Times New Roman" w:hAnsi="Times New Roman" w:cs="Times New Roman"/>
      <w:kern w:val="0"/>
      <w:sz w:val="24"/>
      <w:szCs w:val="24"/>
      <w:lang w:eastAsia="en-GB"/>
    </w:rPr>
  </w:style>
  <w:style w:type="character" w:styleId="Strong">
    <w:name w:val="Strong"/>
    <w:basedOn w:val="DefaultParagraphFont"/>
    <w:uiPriority w:val="22"/>
    <w:qFormat/>
    <w:rsid w:val="008278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57138408">
      <w:bodyDiv w:val="1"/>
      <w:marLeft w:val="0"/>
      <w:marRight w:val="0"/>
      <w:marTop w:val="0"/>
      <w:marBottom w:val="0"/>
      <w:divBdr>
        <w:top w:val="none" w:sz="0" w:space="0" w:color="auto"/>
        <w:left w:val="none" w:sz="0" w:space="0" w:color="auto"/>
        <w:bottom w:val="none" w:sz="0" w:space="0" w:color="auto"/>
        <w:right w:val="none" w:sz="0" w:space="0" w:color="auto"/>
      </w:divBdr>
      <w:divsChild>
        <w:div w:id="154107648">
          <w:marLeft w:val="0"/>
          <w:marRight w:val="0"/>
          <w:marTop w:val="0"/>
          <w:marBottom w:val="0"/>
          <w:divBdr>
            <w:top w:val="none" w:sz="0" w:space="0" w:color="auto"/>
            <w:left w:val="none" w:sz="0" w:space="0" w:color="auto"/>
            <w:bottom w:val="none" w:sz="0" w:space="0" w:color="auto"/>
            <w:right w:val="none" w:sz="0" w:space="0" w:color="auto"/>
          </w:divBdr>
          <w:divsChild>
            <w:div w:id="101924502">
              <w:marLeft w:val="0"/>
              <w:marRight w:val="0"/>
              <w:marTop w:val="0"/>
              <w:marBottom w:val="0"/>
              <w:divBdr>
                <w:top w:val="none" w:sz="0" w:space="0" w:color="auto"/>
                <w:left w:val="none" w:sz="0" w:space="0" w:color="auto"/>
                <w:bottom w:val="none" w:sz="0" w:space="0" w:color="auto"/>
                <w:right w:val="none" w:sz="0" w:space="0" w:color="auto"/>
              </w:divBdr>
              <w:divsChild>
                <w:div w:id="77197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532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ickschema.org/schema/1.0.2/building_example" TargetMode="External"/><Relationship Id="rId13" Type="http://schemas.openxmlformats.org/officeDocument/2006/relationships/hyperlink" Target="https://brickschema.org/schema/1.0.2/building_example" TargetMode="External"/><Relationship Id="rId18" Type="http://schemas.openxmlformats.org/officeDocument/2006/relationships/hyperlink" Target="https://thepythoncode.com/article/pretraining-bert-huggingface-transformers-in-python" TargetMode="External"/><Relationship Id="rId3" Type="http://schemas.openxmlformats.org/officeDocument/2006/relationships/settings" Target="settings.xml"/><Relationship Id="rId7" Type="http://schemas.openxmlformats.org/officeDocument/2006/relationships/hyperlink" Target="https://brickschema.org/schema/1.0.2/building_example" TargetMode="External"/><Relationship Id="rId12" Type="http://schemas.openxmlformats.org/officeDocument/2006/relationships/hyperlink" Target="https://brickschema.org/schema/1.0.2/building_example" TargetMode="External"/><Relationship Id="rId17" Type="http://schemas.openxmlformats.org/officeDocument/2006/relationships/hyperlink" Target="https://github.com/heraclex12/NLP2SPARQL" TargetMode="External"/><Relationship Id="rId2" Type="http://schemas.openxmlformats.org/officeDocument/2006/relationships/styles" Target="styles.xml"/><Relationship Id="rId16" Type="http://schemas.openxmlformats.org/officeDocument/2006/relationships/hyperlink" Target="https://github.com/heraclex12/NLP2SPARQ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brickschema.org/schema/1.0.2/building_example" TargetMode="External"/><Relationship Id="rId11" Type="http://schemas.openxmlformats.org/officeDocument/2006/relationships/hyperlink" Target="https://brickschema.org/schema/1.0.2/building_example" TargetMode="External"/><Relationship Id="rId5" Type="http://schemas.openxmlformats.org/officeDocument/2006/relationships/hyperlink" Target="https://brickschema.org/schema/1.0.2/building_example" TargetMode="External"/><Relationship Id="rId15" Type="http://schemas.openxmlformats.org/officeDocument/2006/relationships/hyperlink" Target="https://github.com/heraclex12/NLP2SPARQL" TargetMode="External"/><Relationship Id="rId10" Type="http://schemas.openxmlformats.org/officeDocument/2006/relationships/hyperlink" Target="https://brickschema.org/schema/1.0.2/building_exampl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rickschema.org/schema/1.0.2/building_example" TargetMode="External"/><Relationship Id="rId14" Type="http://schemas.openxmlformats.org/officeDocument/2006/relationships/hyperlink" Target="https://brickschema.org/schema/1.0.2/building_examp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17</TotalTime>
  <Pages>28</Pages>
  <Words>8291</Words>
  <Characters>47261</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s Devmane</dc:creator>
  <cp:keywords/>
  <dc:description/>
  <cp:lastModifiedBy>Suhas Devmane</cp:lastModifiedBy>
  <cp:revision>20</cp:revision>
  <dcterms:created xsi:type="dcterms:W3CDTF">2023-07-28T10:03:00Z</dcterms:created>
  <dcterms:modified xsi:type="dcterms:W3CDTF">2024-05-16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066b7306735a68e84f2a7abf4e01d8915bbdd45fbe57d5d894cd80eb464014</vt:lpwstr>
  </property>
</Properties>
</file>